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F6D168" w14:textId="77777777" w:rsidR="00163A1E" w:rsidRDefault="00163A1E">
      <w:pPr>
        <w:pStyle w:val="KonuBal"/>
        <w:rPr>
          <w:sz w:val="22"/>
          <w:szCs w:val="22"/>
        </w:rPr>
      </w:pPr>
    </w:p>
    <w:p w14:paraId="1BCC5B20" w14:textId="77777777" w:rsidR="00163A1E" w:rsidRDefault="00E53354">
      <w:pPr>
        <w:pStyle w:val="KonuBal"/>
      </w:pPr>
      <w:r>
        <w:rPr>
          <w:sz w:val="22"/>
          <w:szCs w:val="22"/>
        </w:rPr>
        <w:t xml:space="preserve">C – A12 </w:t>
      </w:r>
    </w:p>
    <w:p w14:paraId="09D09406" w14:textId="77777777" w:rsidR="00163A1E" w:rsidRDefault="00E53354">
      <w:pPr>
        <w:pStyle w:val="KonuBal"/>
      </w:pPr>
      <w:r>
        <w:rPr>
          <w:sz w:val="22"/>
          <w:szCs w:val="22"/>
        </w:rPr>
        <w:t>(Bilgisayar Laboratuvarı)</w:t>
      </w:r>
    </w:p>
    <w:p w14:paraId="21CB62E7" w14:textId="77777777" w:rsidR="00163A1E" w:rsidRDefault="00163A1E">
      <w:pPr>
        <w:pStyle w:val="KonuBal"/>
        <w:rPr>
          <w:sz w:val="22"/>
          <w:szCs w:val="22"/>
        </w:rPr>
      </w:pPr>
    </w:p>
    <w:p w14:paraId="129DFEA7" w14:textId="77777777" w:rsidR="00163A1E" w:rsidRDefault="00163A1E">
      <w:pPr>
        <w:pStyle w:val="KonuBal"/>
        <w:rPr>
          <w:sz w:val="22"/>
          <w:szCs w:val="22"/>
        </w:rPr>
      </w:pPr>
    </w:p>
    <w:tbl>
      <w:tblPr>
        <w:tblW w:w="970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744"/>
        <w:gridCol w:w="1791"/>
        <w:gridCol w:w="1792"/>
        <w:gridCol w:w="1791"/>
        <w:gridCol w:w="1792"/>
        <w:gridCol w:w="1792"/>
      </w:tblGrid>
      <w:tr w:rsidR="00163A1E" w14:paraId="56C540ED" w14:textId="77777777" w:rsidTr="00B62E46">
        <w:trPr>
          <w:trHeight w:val="56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3F1220" w14:textId="77777777" w:rsidR="00163A1E" w:rsidRDefault="00E53354">
            <w:pPr>
              <w:pStyle w:val="Altyaz"/>
            </w:pPr>
            <w:r>
              <w:rPr>
                <w:sz w:val="22"/>
                <w:szCs w:val="22"/>
              </w:rPr>
              <w:t>Saat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A73E13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30540B0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B8F54FD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4BC3876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3CEFCCE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163A1E" w14:paraId="3AC06C71" w14:textId="77777777" w:rsidTr="00B62E46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58B8FC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BD832D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75E10D7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B8EA7D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0883D9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CB6C56A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</w:tr>
      <w:tr w:rsidR="00AC05E9" w14:paraId="0A31BE19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0D0B7D" w14:textId="77777777" w:rsidR="00AC05E9" w:rsidRDefault="00AC05E9" w:rsidP="00321E1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67E651F" w14:textId="38245E8A" w:rsidR="00AC05E9" w:rsidRDefault="00AC05E9" w:rsidP="00321E13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C Programlam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59FA1E45" w14:textId="465F19B5" w:rsidR="00AC05E9" w:rsidRPr="00687C39" w:rsidRDefault="00AC05E9" w:rsidP="00D27918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B681CE6" w14:textId="7348C929" w:rsidR="00AC05E9" w:rsidRDefault="00AC05E9" w:rsidP="00321E1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429899C" w14:textId="38D87FD3" w:rsidR="00AC05E9" w:rsidRPr="00147E52" w:rsidRDefault="00AC05E9" w:rsidP="00321E13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Bil. Ve </w:t>
            </w:r>
            <w:proofErr w:type="spellStart"/>
            <w:r w:rsidRPr="00654E0E">
              <w:rPr>
                <w:sz w:val="18"/>
                <w:szCs w:val="18"/>
                <w:lang w:val="tr-TR"/>
              </w:rPr>
              <w:t>Prog</w:t>
            </w:r>
            <w:proofErr w:type="spellEnd"/>
            <w:r w:rsidRPr="00654E0E">
              <w:rPr>
                <w:sz w:val="18"/>
                <w:szCs w:val="18"/>
                <w:lang w:val="tr-TR"/>
              </w:rPr>
              <w:t>. Giriş.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890E870" w14:textId="0CE14931" w:rsidR="00AC05E9" w:rsidRDefault="00AC05E9" w:rsidP="00321E1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</w:tr>
      <w:tr w:rsidR="00AC05E9" w14:paraId="1A988415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1567B68" w14:textId="6705B95C" w:rsidR="00AC05E9" w:rsidRDefault="00AC05E9" w:rsidP="00321E1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DC912B5" w14:textId="664BB025" w:rsidR="00AC05E9" w:rsidRDefault="00AC05E9" w:rsidP="00321E13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C Programlam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05DF8000" w14:textId="03BEDA68" w:rsidR="00AC05E9" w:rsidRDefault="00AC05E9" w:rsidP="00321E1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A3E3619" w14:textId="02AED626" w:rsidR="00AC05E9" w:rsidRPr="00147E52" w:rsidRDefault="00AC05E9" w:rsidP="00321E1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FAE3C77" w14:textId="64AC865C" w:rsidR="00AC05E9" w:rsidRPr="00147E52" w:rsidRDefault="00AC05E9" w:rsidP="00321E13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Bil. Ve </w:t>
            </w:r>
            <w:proofErr w:type="spellStart"/>
            <w:r w:rsidRPr="00654E0E">
              <w:rPr>
                <w:sz w:val="18"/>
                <w:szCs w:val="18"/>
                <w:lang w:val="tr-TR"/>
              </w:rPr>
              <w:t>Prog</w:t>
            </w:r>
            <w:proofErr w:type="spellEnd"/>
            <w:r w:rsidRPr="00654E0E">
              <w:rPr>
                <w:sz w:val="18"/>
                <w:szCs w:val="18"/>
                <w:lang w:val="tr-TR"/>
              </w:rPr>
              <w:t>. Giriş.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A5283D7" w14:textId="22744976" w:rsidR="00AC05E9" w:rsidRDefault="00AC05E9" w:rsidP="00321E1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</w:tr>
      <w:tr w:rsidR="00AC05E9" w14:paraId="1D786118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0FDD36" w14:textId="77777777" w:rsidR="00AC05E9" w:rsidRDefault="00AC05E9" w:rsidP="00321E1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3A65AAD" w14:textId="00B15762" w:rsidR="00AC05E9" w:rsidRDefault="00AC05E9" w:rsidP="00321E13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C Programlam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5FF17490" w14:textId="22666286" w:rsidR="00AC05E9" w:rsidRDefault="00AC05E9" w:rsidP="00321E1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D11B0B9" w14:textId="18137907" w:rsidR="00AC05E9" w:rsidRPr="00147E52" w:rsidRDefault="00AC05E9" w:rsidP="00321E1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B57F13" w14:textId="49AB66EA" w:rsidR="00AC05E9" w:rsidRDefault="00AC05E9" w:rsidP="00321E13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Bil. Ve </w:t>
            </w:r>
            <w:proofErr w:type="spellStart"/>
            <w:r w:rsidRPr="00654E0E">
              <w:rPr>
                <w:sz w:val="18"/>
                <w:szCs w:val="18"/>
                <w:lang w:val="tr-TR"/>
              </w:rPr>
              <w:t>Prog</w:t>
            </w:r>
            <w:proofErr w:type="spellEnd"/>
            <w:r w:rsidRPr="00654E0E">
              <w:rPr>
                <w:sz w:val="18"/>
                <w:szCs w:val="18"/>
                <w:lang w:val="tr-TR"/>
              </w:rPr>
              <w:t>. Giriş.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FD8DBE2" w14:textId="6232EE76" w:rsidR="00AC05E9" w:rsidRDefault="00AC05E9" w:rsidP="00321E1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</w:tr>
      <w:tr w:rsidR="00271F6D" w14:paraId="48911C57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319017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E7188F0" w14:textId="77777777" w:rsidR="00271F6D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249F3D13" w14:textId="07AB869A" w:rsidR="00271F6D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BF6CC3C" w14:textId="40E35475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B.M.G.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605D478" w14:textId="77777777" w:rsidR="00271F6D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B4BBAF" w14:textId="77777777" w:rsidR="00271F6D" w:rsidRDefault="00271F6D" w:rsidP="00271F6D">
            <w:pPr>
              <w:jc w:val="center"/>
              <w:rPr>
                <w:lang w:val="tr-TR"/>
              </w:rPr>
            </w:pPr>
          </w:p>
        </w:tc>
      </w:tr>
      <w:tr w:rsidR="00271F6D" w14:paraId="43A42236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1F90183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3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ADE7B8" w14:textId="0904D33F" w:rsidR="00271F6D" w:rsidRPr="00147E52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219F6A1E" w14:textId="335CC52B" w:rsidR="00271F6D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BB6C66E" w14:textId="6C2BD5A2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B.M.G.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DE75961" w14:textId="5A576E3A" w:rsidR="00271F6D" w:rsidRPr="00147E52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5CBBFA" w14:textId="77777777" w:rsidR="00271F6D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6C1B1C" w14:paraId="40319F2A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AC15AE5" w14:textId="77777777" w:rsidR="006C1B1C" w:rsidRDefault="006C1B1C" w:rsidP="006C1B1C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4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426237" w14:textId="143F3B55" w:rsidR="006C1B1C" w:rsidRPr="00147E52" w:rsidRDefault="006C1B1C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(S.S.I) Mesleki İngilizce 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63BEA6A7" w14:textId="1C784AA6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0C4A3C" w14:textId="66359FD2" w:rsidR="006C1B1C" w:rsidRPr="00147E52" w:rsidRDefault="006C1B1C" w:rsidP="006C1B1C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Veritabanı Yönetim Sistemler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688930D" w14:textId="4F9DE2F8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7E167D" w14:textId="1928DC73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</w:tr>
      <w:tr w:rsidR="006C1B1C" w14:paraId="3B09FC66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AB3DB5C" w14:textId="77777777" w:rsidR="006C1B1C" w:rsidRDefault="006C1B1C" w:rsidP="006C1B1C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5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C54EC17" w14:textId="550FAA62" w:rsidR="006C1B1C" w:rsidRPr="00147E52" w:rsidRDefault="006C1B1C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(S.S.I) Mesleki İngilizce 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20F209B2" w14:textId="555DABB0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06AB541" w14:textId="1382C429" w:rsidR="006C1B1C" w:rsidRPr="00147E52" w:rsidRDefault="006C1B1C" w:rsidP="006C1B1C">
            <w:pPr>
              <w:pStyle w:val="Balk1"/>
              <w:rPr>
                <w:sz w:val="20"/>
                <w:lang w:val="tr-TR" w:eastAsia="tr-TR"/>
              </w:rPr>
            </w:pPr>
            <w:r w:rsidRPr="0084339A">
              <w:rPr>
                <w:sz w:val="18"/>
                <w:szCs w:val="18"/>
                <w:lang w:val="tr-TR"/>
              </w:rPr>
              <w:t>Veritabanı Yönetim Sistemler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8B82BF3" w14:textId="27D6978C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C7AB8A1" w14:textId="6EC21CC5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</w:tr>
      <w:tr w:rsidR="006C1B1C" w14:paraId="443C761F" w14:textId="77777777" w:rsidTr="00AC05E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924B9B0" w14:textId="77777777" w:rsidR="006C1B1C" w:rsidRDefault="006C1B1C" w:rsidP="006C1B1C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6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377FEF" w14:textId="3AD59921" w:rsidR="006C1B1C" w:rsidRPr="00147E52" w:rsidRDefault="006C1B1C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(S.S.I) Mesleki İngilizce 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6A33AB45" w14:textId="4D62927F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B3E5FCA" w14:textId="1AAC20D4" w:rsidR="006C1B1C" w:rsidRDefault="006C1B1C" w:rsidP="006C1B1C">
            <w:pPr>
              <w:jc w:val="center"/>
              <w:rPr>
                <w:lang w:val="tr-TR"/>
              </w:rPr>
            </w:pPr>
            <w:r w:rsidRPr="0084339A">
              <w:rPr>
                <w:sz w:val="18"/>
                <w:szCs w:val="18"/>
                <w:lang w:val="tr-TR"/>
              </w:rPr>
              <w:t>Veritabanı Yönetim Sistemler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2EDAD8A" w14:textId="77777777" w:rsidR="006C1B1C" w:rsidRDefault="006C1B1C" w:rsidP="006C1B1C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32742D9" w14:textId="0EA79096" w:rsidR="006C1B1C" w:rsidRPr="00147E52" w:rsidRDefault="006C1B1C" w:rsidP="006C1B1C">
            <w:pPr>
              <w:jc w:val="center"/>
              <w:rPr>
                <w:lang w:val="tr-TR"/>
              </w:rPr>
            </w:pPr>
          </w:p>
        </w:tc>
      </w:tr>
      <w:tr w:rsidR="00AC05E9" w14:paraId="4CD1213A" w14:textId="77777777" w:rsidTr="00AC05E9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8C5468" w14:textId="77777777" w:rsidR="00AC05E9" w:rsidRDefault="00AC05E9" w:rsidP="006C1B1C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7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343DCF9" w14:textId="22A750C7" w:rsidR="00AC05E9" w:rsidRPr="00147E52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C Programlama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4D810596" w14:textId="72B27E73" w:rsidR="00AC05E9" w:rsidRPr="00147E52" w:rsidRDefault="00AC05E9" w:rsidP="006C1B1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9C0301E" w14:textId="4CA27248" w:rsidR="00AC05E9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Veritabanı Yönetim Sistemleri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02ECEE" w14:textId="3899C323" w:rsidR="00AC05E9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Bil. Ve </w:t>
            </w:r>
            <w:proofErr w:type="spellStart"/>
            <w:r w:rsidRPr="00654E0E">
              <w:rPr>
                <w:sz w:val="18"/>
                <w:szCs w:val="18"/>
                <w:lang w:val="tr-TR"/>
              </w:rPr>
              <w:t>Prog</w:t>
            </w:r>
            <w:proofErr w:type="spellEnd"/>
            <w:r w:rsidRPr="00654E0E">
              <w:rPr>
                <w:sz w:val="18"/>
                <w:szCs w:val="18"/>
                <w:lang w:val="tr-TR"/>
              </w:rPr>
              <w:t>. Giriş.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0147B76" w14:textId="1C239596" w:rsidR="00AC05E9" w:rsidRPr="00147E52" w:rsidRDefault="00AC05E9" w:rsidP="0024601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</w:tr>
      <w:tr w:rsidR="00AC05E9" w14:paraId="5D4D616E" w14:textId="77777777" w:rsidTr="00AC05E9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F4933A" w14:textId="77777777" w:rsidR="00AC05E9" w:rsidRDefault="00AC05E9" w:rsidP="006C1B1C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89BD4E" w14:textId="07D2B458" w:rsidR="00AC05E9" w:rsidRPr="00147E52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C Programlama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093039C6" w14:textId="44AA0786" w:rsidR="00AC05E9" w:rsidRPr="00147E52" w:rsidRDefault="00AC05E9" w:rsidP="006C1B1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A250BA4" w14:textId="0F071365" w:rsidR="00AC05E9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Veritabanı Yönetim Sistemleri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A3C5A96" w14:textId="7DDFF29D" w:rsidR="00AC05E9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Bil. Ve </w:t>
            </w:r>
            <w:proofErr w:type="spellStart"/>
            <w:r w:rsidRPr="00654E0E">
              <w:rPr>
                <w:sz w:val="18"/>
                <w:szCs w:val="18"/>
                <w:lang w:val="tr-TR"/>
              </w:rPr>
              <w:t>Prog</w:t>
            </w:r>
            <w:proofErr w:type="spellEnd"/>
            <w:r w:rsidRPr="00654E0E">
              <w:rPr>
                <w:sz w:val="18"/>
                <w:szCs w:val="18"/>
                <w:lang w:val="tr-TR"/>
              </w:rPr>
              <w:t>. Giriş.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0AF39E9" w14:textId="1C2E6E84" w:rsidR="00AC05E9" w:rsidRPr="00147E52" w:rsidRDefault="00AC05E9" w:rsidP="0024601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</w:tr>
      <w:tr w:rsidR="00AC05E9" w14:paraId="0F3FFB02" w14:textId="77777777" w:rsidTr="00AC05E9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C9FA53B" w14:textId="77777777" w:rsidR="00AC05E9" w:rsidRDefault="00AC05E9" w:rsidP="006C1B1C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FD4B638" w14:textId="395D4379" w:rsidR="00AC05E9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C Programlama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left w:w="108" w:type="dxa"/>
            </w:tcMar>
            <w:vAlign w:val="center"/>
          </w:tcPr>
          <w:p w14:paraId="1E5F7CA1" w14:textId="49EF825C" w:rsidR="00AC05E9" w:rsidRPr="00147E52" w:rsidRDefault="00AC05E9" w:rsidP="006C1B1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3CF0BF" w14:textId="1D7FB800" w:rsidR="00AC05E9" w:rsidRDefault="00AC05E9" w:rsidP="006C1B1C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Veritabanı Yönetim Sistemleri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ECBB6F" w14:textId="136B6AF2" w:rsidR="00AC05E9" w:rsidRPr="00147E52" w:rsidRDefault="00AC05E9" w:rsidP="006C1B1C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Bil. Ve </w:t>
            </w:r>
            <w:proofErr w:type="spellStart"/>
            <w:r w:rsidRPr="00654E0E">
              <w:rPr>
                <w:sz w:val="18"/>
                <w:szCs w:val="18"/>
                <w:lang w:val="tr-TR"/>
              </w:rPr>
              <w:t>Prog</w:t>
            </w:r>
            <w:proofErr w:type="spellEnd"/>
            <w:r w:rsidRPr="00654E0E">
              <w:rPr>
                <w:sz w:val="18"/>
                <w:szCs w:val="18"/>
                <w:lang w:val="tr-TR"/>
              </w:rPr>
              <w:t>. Giriş.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5B1C0D9" w14:textId="3C527B52" w:rsidR="00AC05E9" w:rsidRPr="00147E52" w:rsidRDefault="00AC05E9" w:rsidP="0024601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EEM</w:t>
            </w:r>
          </w:p>
        </w:tc>
      </w:tr>
      <w:tr w:rsidR="00C5301E" w14:paraId="53A1F6C6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8D3BB8" w14:textId="77777777" w:rsidR="00C5301E" w:rsidRDefault="00C5301E" w:rsidP="00C5301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0431471" w14:textId="5D899CEB" w:rsidR="00C5301E" w:rsidRDefault="00C5301E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>Mesleki İngilizce</w:t>
            </w:r>
            <w:r>
              <w:rPr>
                <w:sz w:val="18"/>
                <w:szCs w:val="18"/>
                <w:lang w:val="tr-TR"/>
              </w:rPr>
              <w:t xml:space="preserve">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74197A" w14:textId="77777777" w:rsidR="00C5301E" w:rsidRPr="00147E52" w:rsidRDefault="00C5301E" w:rsidP="00C5301E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0242D8" w14:textId="5C043919" w:rsidR="00C5301E" w:rsidRDefault="00C5301E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B.M.G.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6CB5D64" w14:textId="55ADAEAE" w:rsidR="00C5301E" w:rsidRPr="00147E52" w:rsidRDefault="00C5301E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2CAA829" w14:textId="015F799E" w:rsidR="00C5301E" w:rsidRPr="00147E52" w:rsidRDefault="00C5301E" w:rsidP="00C5301E">
            <w:pPr>
              <w:rPr>
                <w:lang w:val="tr-TR"/>
              </w:rPr>
            </w:pPr>
          </w:p>
        </w:tc>
      </w:tr>
      <w:tr w:rsidR="00C5301E" w14:paraId="3C43DE35" w14:textId="77777777" w:rsidTr="00ED2449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84E785" w14:textId="77777777" w:rsidR="00C5301E" w:rsidRDefault="00C5301E" w:rsidP="00C5301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0B287C6" w14:textId="161FAE5D" w:rsidR="00C5301E" w:rsidRDefault="00C5301E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>Mesleki İngilizce</w:t>
            </w:r>
            <w:r>
              <w:rPr>
                <w:sz w:val="18"/>
                <w:szCs w:val="18"/>
                <w:lang w:val="tr-TR"/>
              </w:rPr>
              <w:t xml:space="preserve">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C0F8216" w14:textId="77777777" w:rsidR="00C5301E" w:rsidRPr="00147E52" w:rsidRDefault="00C5301E" w:rsidP="00C5301E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9FE4095" w14:textId="290F53C4" w:rsidR="00C5301E" w:rsidRDefault="00C5301E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B.M.G.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A0095FA" w14:textId="22B7437B" w:rsidR="00C5301E" w:rsidRDefault="00C5301E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868FB4" w14:textId="12034693" w:rsidR="00C5301E" w:rsidRPr="00147E52" w:rsidRDefault="00C5301E" w:rsidP="00C5301E">
            <w:pPr>
              <w:jc w:val="center"/>
              <w:rPr>
                <w:lang w:val="tr-TR"/>
              </w:rPr>
            </w:pPr>
          </w:p>
        </w:tc>
      </w:tr>
      <w:tr w:rsidR="00C5301E" w14:paraId="19C3CCA4" w14:textId="77777777" w:rsidTr="00B62E46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2B06DB9" w14:textId="77777777" w:rsidR="00C5301E" w:rsidRDefault="00C5301E" w:rsidP="00C5301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6E1D37" w14:textId="7C54509F" w:rsidR="00C5301E" w:rsidRDefault="00C5301E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>Mesleki İngilizce</w:t>
            </w:r>
            <w:r>
              <w:rPr>
                <w:sz w:val="18"/>
                <w:szCs w:val="18"/>
                <w:lang w:val="tr-TR"/>
              </w:rPr>
              <w:t xml:space="preserve">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C6373A3" w14:textId="77777777" w:rsidR="00C5301E" w:rsidRPr="00147E52" w:rsidRDefault="00C5301E" w:rsidP="00C5301E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5817F2" w14:textId="77777777" w:rsidR="00C5301E" w:rsidRDefault="00C5301E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9B6FB0" w14:textId="77777777" w:rsidR="00C5301E" w:rsidRDefault="00C5301E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18856E" w14:textId="77777777" w:rsidR="00C5301E" w:rsidRPr="00147E52" w:rsidRDefault="00C5301E" w:rsidP="00C5301E">
            <w:pPr>
              <w:jc w:val="center"/>
              <w:rPr>
                <w:lang w:val="tr-TR"/>
              </w:rPr>
            </w:pPr>
          </w:p>
        </w:tc>
      </w:tr>
    </w:tbl>
    <w:p w14:paraId="078E76D7" w14:textId="77777777" w:rsidR="00163A1E" w:rsidRDefault="00E53354">
      <w:pPr>
        <w:pStyle w:val="KonuBal"/>
        <w:ind w:firstLine="227"/>
        <w:jc w:val="left"/>
        <w:rPr>
          <w:sz w:val="22"/>
          <w:szCs w:val="22"/>
        </w:rPr>
      </w:pPr>
      <w:r>
        <w:br w:type="page"/>
      </w:r>
    </w:p>
    <w:p w14:paraId="7F71BF9D" w14:textId="77777777" w:rsidR="00163A1E" w:rsidRDefault="00163A1E">
      <w:pPr>
        <w:pStyle w:val="KonuBal"/>
        <w:rPr>
          <w:sz w:val="22"/>
          <w:szCs w:val="22"/>
        </w:rPr>
      </w:pPr>
    </w:p>
    <w:p w14:paraId="49D0DC00" w14:textId="77777777" w:rsidR="00163A1E" w:rsidRDefault="00E53354">
      <w:pPr>
        <w:pStyle w:val="KonuBal"/>
      </w:pPr>
      <w:r>
        <w:rPr>
          <w:sz w:val="22"/>
          <w:szCs w:val="22"/>
        </w:rPr>
        <w:t xml:space="preserve">C – A22 </w:t>
      </w:r>
    </w:p>
    <w:p w14:paraId="662B5A28" w14:textId="77777777" w:rsidR="00163A1E" w:rsidRDefault="00163A1E">
      <w:pPr>
        <w:pStyle w:val="KonuBal"/>
        <w:rPr>
          <w:sz w:val="22"/>
          <w:szCs w:val="22"/>
        </w:rPr>
      </w:pPr>
    </w:p>
    <w:p w14:paraId="3899BF34" w14:textId="77777777" w:rsidR="005D304E" w:rsidRDefault="005D304E">
      <w:pPr>
        <w:pStyle w:val="KonuBal"/>
        <w:rPr>
          <w:sz w:val="22"/>
          <w:szCs w:val="22"/>
        </w:rPr>
      </w:pPr>
    </w:p>
    <w:tbl>
      <w:tblPr>
        <w:tblW w:w="970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744"/>
        <w:gridCol w:w="1791"/>
        <w:gridCol w:w="1792"/>
        <w:gridCol w:w="1791"/>
        <w:gridCol w:w="1792"/>
        <w:gridCol w:w="1792"/>
      </w:tblGrid>
      <w:tr w:rsidR="00163A1E" w14:paraId="2CA3022B" w14:textId="77777777" w:rsidTr="00417E58">
        <w:trPr>
          <w:trHeight w:val="56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82E8D98" w14:textId="77777777" w:rsidR="00163A1E" w:rsidRDefault="00E53354">
            <w:pPr>
              <w:pStyle w:val="Altyaz"/>
            </w:pPr>
            <w:r>
              <w:rPr>
                <w:sz w:val="22"/>
                <w:szCs w:val="22"/>
              </w:rPr>
              <w:t>Saat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FACAA0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3C1DC3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94EA02E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863AC20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2CF0FEF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163A1E" w14:paraId="4D002B93" w14:textId="77777777" w:rsidTr="00417E58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496E3E5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B18B7B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40A581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C1A2C11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1958BA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E6D9528" w14:textId="77777777" w:rsidR="00163A1E" w:rsidRDefault="00163A1E" w:rsidP="00147E52">
            <w:pPr>
              <w:jc w:val="center"/>
              <w:rPr>
                <w:lang w:val="tr-TR"/>
              </w:rPr>
            </w:pPr>
          </w:p>
        </w:tc>
      </w:tr>
      <w:tr w:rsidR="00842435" w14:paraId="1C4CF519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A94838A" w14:textId="77777777" w:rsidR="00842435" w:rsidRDefault="00842435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871681" w14:textId="6CFFCAA6" w:rsidR="00842435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7736BE" w14:textId="26BA8F47" w:rsidR="00842435" w:rsidRDefault="00842435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Lojik Tasarım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B7BF5BD" w14:textId="4BD2B7FB" w:rsidR="00842435" w:rsidRDefault="00842435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Algoritma Analiz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D8EF78D" w14:textId="33DFDD2D" w:rsidR="00842435" w:rsidRPr="00147E52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BBB649" w14:textId="14FFC972" w:rsidR="00842435" w:rsidRDefault="00842435" w:rsidP="00842435">
            <w:pPr>
              <w:jc w:val="center"/>
              <w:rPr>
                <w:lang w:val="tr-TR"/>
              </w:rPr>
            </w:pPr>
          </w:p>
        </w:tc>
      </w:tr>
      <w:tr w:rsidR="00842435" w14:paraId="18A5BFA5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F638D1C" w14:textId="77777777" w:rsidR="00842435" w:rsidRDefault="00842435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9293A86" w14:textId="479F3D97" w:rsidR="00842435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DB6E7DD" w14:textId="5E1750A3" w:rsidR="00842435" w:rsidRPr="00147E52" w:rsidRDefault="00842435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Lojik Tasarım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CEA0A89" w14:textId="6DE8EE33" w:rsidR="00842435" w:rsidRPr="00147E52" w:rsidRDefault="00842435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Algoritma Analiz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9A31058" w14:textId="5C8DC11D" w:rsidR="00842435" w:rsidRPr="00147E52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B6F36F" w14:textId="36224A6B" w:rsidR="00842435" w:rsidRPr="00147E52" w:rsidRDefault="00842435" w:rsidP="00842435">
            <w:pPr>
              <w:jc w:val="center"/>
              <w:rPr>
                <w:lang w:val="tr-TR"/>
              </w:rPr>
            </w:pPr>
          </w:p>
        </w:tc>
      </w:tr>
      <w:tr w:rsidR="00842435" w14:paraId="0DE2669E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9B5DA02" w14:textId="77777777" w:rsidR="00842435" w:rsidRDefault="00842435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7959FD" w14:textId="40719444" w:rsidR="00842435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A7E21E5" w14:textId="3F7D5FBF" w:rsidR="00842435" w:rsidRPr="00147E52" w:rsidRDefault="00842435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Lojik Tasarım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3E6FFA5" w14:textId="1C070873" w:rsidR="00842435" w:rsidRPr="00147E52" w:rsidRDefault="00842435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Algoritma Analiz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FEA3248" w14:textId="7253396B" w:rsidR="00842435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697F017" w14:textId="430A941C" w:rsidR="00842435" w:rsidRPr="00147E52" w:rsidRDefault="00842435" w:rsidP="00842435">
            <w:pPr>
              <w:jc w:val="center"/>
              <w:rPr>
                <w:lang w:val="tr-TR"/>
              </w:rPr>
            </w:pPr>
          </w:p>
        </w:tc>
      </w:tr>
      <w:tr w:rsidR="00842435" w14:paraId="0B3B0166" w14:textId="77777777" w:rsidTr="00ED244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1878115" w14:textId="77777777" w:rsidR="00842435" w:rsidRDefault="00842435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66FD9A0" w14:textId="77777777" w:rsidR="00842435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BFC7E2F" w14:textId="77777777" w:rsidR="00842435" w:rsidRPr="00147E52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081873F" w14:textId="6051DC41" w:rsidR="00842435" w:rsidRPr="00147E52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42E623D" w14:textId="77777777" w:rsidR="00842435" w:rsidRDefault="00842435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27B9CCB" w14:textId="77777777" w:rsidR="00842435" w:rsidRPr="00147E52" w:rsidRDefault="00842435" w:rsidP="00842435">
            <w:pPr>
              <w:jc w:val="center"/>
              <w:rPr>
                <w:lang w:val="tr-TR"/>
              </w:rPr>
            </w:pPr>
          </w:p>
        </w:tc>
      </w:tr>
      <w:tr w:rsidR="00DA396C" w14:paraId="28A9FE89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1B15E06" w14:textId="77777777" w:rsidR="00DA396C" w:rsidRDefault="00DA396C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3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C710052" w14:textId="00970902" w:rsidR="00DA396C" w:rsidRPr="003E5A97" w:rsidRDefault="00DA396C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626123E" w14:textId="4DA9B9F4" w:rsidR="00DA396C" w:rsidRDefault="00DA396C" w:rsidP="00842435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96C72B" w14:textId="3F7B8480" w:rsidR="00DA396C" w:rsidRPr="00147E52" w:rsidRDefault="00DA396C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C636CA6" w14:textId="5E5C8422" w:rsidR="00DA396C" w:rsidRPr="00AE3F95" w:rsidRDefault="00DA396C" w:rsidP="00842435">
            <w:pPr>
              <w:jc w:val="center"/>
              <w:rPr>
                <w:b/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inyaller ve Sistemler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D4C06B4" w14:textId="77777777" w:rsidR="00DA396C" w:rsidRDefault="00DA396C" w:rsidP="0084243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DA396C" w14:paraId="288F2B17" w14:textId="77777777" w:rsidTr="00A64867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968AC3" w14:textId="77777777" w:rsidR="00DA396C" w:rsidRDefault="00DA396C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4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FA54000" w14:textId="77777777" w:rsidR="00DA396C" w:rsidRPr="00654E0E" w:rsidRDefault="00DA396C" w:rsidP="00842435">
            <w:pPr>
              <w:pStyle w:val="Balk1"/>
              <w:rPr>
                <w:sz w:val="18"/>
                <w:szCs w:val="18"/>
                <w:lang w:val="tr-TR"/>
              </w:rPr>
            </w:pPr>
          </w:p>
          <w:p w14:paraId="56562F22" w14:textId="41950BE7" w:rsidR="00DA396C" w:rsidRPr="003E5A97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Mikroişlemciler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35B1274" w14:textId="49ACC92A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Sayısal Analiz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7DFC396" w14:textId="4331036B" w:rsidR="00DA396C" w:rsidRPr="00147E52" w:rsidRDefault="00DA396C" w:rsidP="00842435">
            <w:pPr>
              <w:jc w:val="center"/>
              <w:rPr>
                <w:lang w:val="tr-TR"/>
              </w:rPr>
            </w:pPr>
            <w:r w:rsidRPr="00C032D3">
              <w:rPr>
                <w:sz w:val="18"/>
                <w:szCs w:val="18"/>
                <w:lang w:val="tr-TR"/>
              </w:rPr>
              <w:t>Algoritma Analizi (İ.Ö)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5F03FE" w14:textId="7D34B998" w:rsidR="00DA396C" w:rsidRPr="00AE3F95" w:rsidRDefault="00DA396C" w:rsidP="00842435">
            <w:pPr>
              <w:jc w:val="center"/>
              <w:rPr>
                <w:b/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inyaller ve Sistemler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E291173" w14:textId="3D41316C" w:rsidR="00DA396C" w:rsidRDefault="00DA396C" w:rsidP="00842435">
            <w:pPr>
              <w:jc w:val="center"/>
              <w:rPr>
                <w:lang w:val="tr-TR"/>
              </w:rPr>
            </w:pPr>
          </w:p>
        </w:tc>
      </w:tr>
      <w:tr w:rsidR="00DA396C" w14:paraId="759DECEA" w14:textId="77777777" w:rsidTr="00A64867">
        <w:trPr>
          <w:trHeight w:val="6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74E1AE" w14:textId="77777777" w:rsidR="00DA396C" w:rsidRDefault="00DA396C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5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DF676D6" w14:textId="77777777" w:rsidR="00DA396C" w:rsidRPr="00654E0E" w:rsidRDefault="00DA396C" w:rsidP="00842435">
            <w:pPr>
              <w:pStyle w:val="Balk1"/>
              <w:rPr>
                <w:sz w:val="18"/>
                <w:szCs w:val="18"/>
                <w:lang w:val="tr-TR"/>
              </w:rPr>
            </w:pPr>
          </w:p>
          <w:p w14:paraId="7A029F42" w14:textId="4339A205" w:rsidR="00DA396C" w:rsidRPr="003E5A97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Mikroişlemciler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A49904" w14:textId="04AE3BA2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Sayısal Analiz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28F19FA" w14:textId="4A5CF464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  <w:r w:rsidRPr="00C032D3">
              <w:rPr>
                <w:sz w:val="18"/>
                <w:szCs w:val="18"/>
                <w:lang w:val="tr-TR"/>
              </w:rPr>
              <w:t>Algoritma Analizi (İ.Ö)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6E45866" w14:textId="09A06166" w:rsidR="00DA396C" w:rsidRPr="00AE3F95" w:rsidRDefault="00DA396C" w:rsidP="00842435">
            <w:pPr>
              <w:jc w:val="center"/>
              <w:rPr>
                <w:b/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inyaller ve Sistemler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1200CF4" w14:textId="182CEA03" w:rsidR="00DA396C" w:rsidRDefault="00DA396C" w:rsidP="00842435">
            <w:pPr>
              <w:jc w:val="center"/>
              <w:rPr>
                <w:lang w:val="tr-TR"/>
              </w:rPr>
            </w:pPr>
          </w:p>
        </w:tc>
      </w:tr>
      <w:tr w:rsidR="00DA396C" w14:paraId="537132F4" w14:textId="77777777" w:rsidTr="00ED244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696CC03" w14:textId="77777777" w:rsidR="00DA396C" w:rsidRDefault="00DA396C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6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21D646F" w14:textId="15096F16" w:rsidR="00DA396C" w:rsidRPr="00147E52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Mikroişlemciler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A2CBE4" w14:textId="2B32747E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Sayısal Analiz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C74D44D" w14:textId="6B1875F8" w:rsidR="00DA396C" w:rsidRDefault="00DA396C" w:rsidP="00842435">
            <w:pPr>
              <w:jc w:val="center"/>
              <w:rPr>
                <w:lang w:val="tr-TR"/>
              </w:rPr>
            </w:pPr>
            <w:r w:rsidRPr="00C032D3">
              <w:rPr>
                <w:sz w:val="18"/>
                <w:szCs w:val="18"/>
                <w:lang w:val="tr-TR"/>
              </w:rPr>
              <w:t>Algoritma Analizi (İ.Ö)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9016C15" w14:textId="4F92F22A" w:rsidR="00DA396C" w:rsidRPr="00AE3F95" w:rsidRDefault="00DA396C" w:rsidP="00842435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69C40DD" w14:textId="51290722" w:rsidR="00DA396C" w:rsidRDefault="00DA396C" w:rsidP="00842435">
            <w:pPr>
              <w:jc w:val="center"/>
              <w:rPr>
                <w:lang w:val="tr-TR"/>
              </w:rPr>
            </w:pPr>
          </w:p>
        </w:tc>
      </w:tr>
      <w:tr w:rsidR="00DA396C" w14:paraId="17520C57" w14:textId="77777777" w:rsidTr="00AC1103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BC9E39" w14:textId="77777777" w:rsidR="00DA396C" w:rsidRDefault="00DA396C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7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70EB38B" w14:textId="25F76D98" w:rsidR="00DA396C" w:rsidRPr="00147E52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Mikroişlemciler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A0AB63C" w14:textId="27D34CC6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Lojik Tasarım (İ.Ö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7FDF45D" w14:textId="4B4489E2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4946217" w14:textId="73B26BC1" w:rsidR="00DA396C" w:rsidRPr="00AE3F95" w:rsidRDefault="00DA396C" w:rsidP="00842435">
            <w:pPr>
              <w:jc w:val="center"/>
              <w:rPr>
                <w:b/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inyaller ve Sistemler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83B8B6" w14:textId="3C6E9CF3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DA396C" w14:paraId="0755DA97" w14:textId="77777777" w:rsidTr="00AC1103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1B02080" w14:textId="77777777" w:rsidR="00DA396C" w:rsidRDefault="00DA396C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DB9F80" w14:textId="20342874" w:rsidR="00DA396C" w:rsidRPr="00147E52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Mikroişlemciler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82B28A" w14:textId="70350DFC" w:rsidR="00DA396C" w:rsidRPr="00147E52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Lojik Tasarım (İ.Ö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1082516" w14:textId="1DC517EC" w:rsidR="00DA396C" w:rsidRPr="00147E52" w:rsidRDefault="00DA396C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83855F" w14:textId="145A37AA" w:rsidR="00DA396C" w:rsidRPr="00AE3F95" w:rsidRDefault="00DA396C" w:rsidP="00842435">
            <w:pPr>
              <w:jc w:val="center"/>
              <w:rPr>
                <w:b/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inyaller ve Sistemler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A0792F" w14:textId="51B58D54" w:rsidR="00DA396C" w:rsidRPr="00147E52" w:rsidRDefault="00DA396C" w:rsidP="0084243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DA396C" w14:paraId="43385458" w14:textId="77777777" w:rsidTr="00AC1103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AF9685" w14:textId="77777777" w:rsidR="00DA396C" w:rsidRDefault="00DA396C" w:rsidP="0084243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22E209F" w14:textId="0C00A184" w:rsidR="00DA396C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Mikroişlemciler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A61EFF" w14:textId="3E667661" w:rsidR="00DA396C" w:rsidRPr="00147E52" w:rsidRDefault="00DA396C" w:rsidP="00842435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Lojik Tasarım (İ.Ö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5FFEF10" w14:textId="4005032C" w:rsidR="00DA396C" w:rsidRPr="00147E52" w:rsidRDefault="00DA396C" w:rsidP="0084243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682FBCC" w14:textId="441D546C" w:rsidR="00DA396C" w:rsidRPr="00AE3F95" w:rsidRDefault="00DA396C" w:rsidP="00842435">
            <w:pPr>
              <w:jc w:val="center"/>
              <w:rPr>
                <w:b/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inyaller ve Sistemler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02A9C9" w14:textId="2B940538" w:rsidR="00DA396C" w:rsidRPr="00147E52" w:rsidRDefault="00DA396C" w:rsidP="00842435">
            <w:pPr>
              <w:jc w:val="center"/>
              <w:rPr>
                <w:lang w:val="tr-TR"/>
              </w:rPr>
            </w:pPr>
          </w:p>
        </w:tc>
      </w:tr>
      <w:tr w:rsidR="00AE3F95" w14:paraId="2FBFFB38" w14:textId="77777777" w:rsidTr="00417E58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088304" w14:textId="77777777" w:rsidR="00AE3F95" w:rsidRDefault="00AE3F95" w:rsidP="00C5301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97227E" w14:textId="7491AD99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132725" w14:textId="5E868403" w:rsidR="00AE3F95" w:rsidRPr="00147E52" w:rsidRDefault="00AE3F95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ayısal Analiz (İ.Ö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D19B72" w14:textId="77777777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45388F" w14:textId="77777777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C979F1E" w14:textId="556A044B" w:rsidR="00AE3F95" w:rsidRPr="00147E52" w:rsidRDefault="00AE3F95" w:rsidP="00C5301E">
            <w:pPr>
              <w:jc w:val="center"/>
              <w:rPr>
                <w:lang w:val="tr-TR"/>
              </w:rPr>
            </w:pPr>
          </w:p>
        </w:tc>
      </w:tr>
      <w:tr w:rsidR="00AE3F95" w14:paraId="535C496F" w14:textId="77777777" w:rsidTr="00417E58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156B75" w14:textId="77777777" w:rsidR="00AE3F95" w:rsidRDefault="00AE3F95" w:rsidP="00C5301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C858B9" w14:textId="13BDB34E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C00765D" w14:textId="69834CC4" w:rsidR="00AE3F95" w:rsidRPr="00147E52" w:rsidRDefault="00AE3F95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ayısal Analiz (İ.Ö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C9C0BA" w14:textId="77777777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F36BA0" w14:textId="77777777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749A9D" w14:textId="59EC9FD3" w:rsidR="00AE3F95" w:rsidRPr="00147E52" w:rsidRDefault="00AE3F95" w:rsidP="00C5301E">
            <w:pPr>
              <w:jc w:val="center"/>
              <w:rPr>
                <w:lang w:val="tr-TR"/>
              </w:rPr>
            </w:pPr>
          </w:p>
        </w:tc>
      </w:tr>
      <w:tr w:rsidR="00AE3F95" w14:paraId="0C5EFD79" w14:textId="77777777" w:rsidTr="00417E58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79FD58" w14:textId="77777777" w:rsidR="00AE3F95" w:rsidRDefault="00AE3F95" w:rsidP="00C5301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F8E086" w14:textId="6F948063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6CA606D" w14:textId="6D24E7B2" w:rsidR="00AE3F95" w:rsidRPr="00147E52" w:rsidRDefault="00AE3F95" w:rsidP="00C5301E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Sayısal Analiz (İ.Ö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E21714" w14:textId="77777777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9C402A" w14:textId="77777777" w:rsidR="00AE3F95" w:rsidRDefault="00AE3F95" w:rsidP="00C5301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D568CA9" w14:textId="77777777" w:rsidR="00AE3F95" w:rsidRPr="00147E52" w:rsidRDefault="00AE3F95" w:rsidP="00C5301E">
            <w:pPr>
              <w:jc w:val="center"/>
              <w:rPr>
                <w:lang w:val="tr-TR"/>
              </w:rPr>
            </w:pPr>
          </w:p>
        </w:tc>
      </w:tr>
    </w:tbl>
    <w:p w14:paraId="332EC8C6" w14:textId="77777777" w:rsidR="00163A1E" w:rsidRDefault="00163A1E">
      <w:pPr>
        <w:pStyle w:val="KonuBal"/>
        <w:ind w:firstLine="227"/>
        <w:jc w:val="left"/>
        <w:rPr>
          <w:sz w:val="22"/>
          <w:szCs w:val="22"/>
        </w:rPr>
      </w:pPr>
    </w:p>
    <w:p w14:paraId="24D92827" w14:textId="77777777" w:rsidR="00163A1E" w:rsidRDefault="00E53354">
      <w:pPr>
        <w:pStyle w:val="KonuBal"/>
        <w:jc w:val="left"/>
        <w:rPr>
          <w:sz w:val="22"/>
          <w:szCs w:val="22"/>
        </w:rPr>
      </w:pPr>
      <w:r>
        <w:br w:type="page"/>
      </w:r>
    </w:p>
    <w:p w14:paraId="39E619F0" w14:textId="77777777" w:rsidR="00163A1E" w:rsidRDefault="00163A1E">
      <w:pPr>
        <w:pStyle w:val="KonuBal"/>
        <w:rPr>
          <w:sz w:val="22"/>
          <w:szCs w:val="22"/>
        </w:rPr>
      </w:pPr>
    </w:p>
    <w:p w14:paraId="4B7DE7C0" w14:textId="77777777" w:rsidR="00163A1E" w:rsidRDefault="00E53354">
      <w:pPr>
        <w:pStyle w:val="KonuBal"/>
      </w:pPr>
      <w:r>
        <w:rPr>
          <w:sz w:val="22"/>
          <w:szCs w:val="22"/>
        </w:rPr>
        <w:t xml:space="preserve">C – 103 </w:t>
      </w:r>
    </w:p>
    <w:p w14:paraId="3830893E" w14:textId="77777777" w:rsidR="00163A1E" w:rsidRDefault="00163A1E">
      <w:pPr>
        <w:pStyle w:val="KonuBal"/>
        <w:rPr>
          <w:sz w:val="22"/>
          <w:szCs w:val="22"/>
        </w:rPr>
      </w:pPr>
    </w:p>
    <w:p w14:paraId="390DD6DB" w14:textId="77777777" w:rsidR="00163A1E" w:rsidRDefault="00163A1E">
      <w:pPr>
        <w:pStyle w:val="KonuBal"/>
        <w:rPr>
          <w:sz w:val="22"/>
          <w:szCs w:val="22"/>
        </w:rPr>
      </w:pPr>
    </w:p>
    <w:tbl>
      <w:tblPr>
        <w:tblW w:w="10194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718"/>
        <w:gridCol w:w="1626"/>
        <w:gridCol w:w="1576"/>
        <w:gridCol w:w="1652"/>
        <w:gridCol w:w="1638"/>
        <w:gridCol w:w="1558"/>
        <w:gridCol w:w="1426"/>
      </w:tblGrid>
      <w:tr w:rsidR="00271F6D" w14:paraId="7DC47D3A" w14:textId="5460B41D" w:rsidTr="00A421D5">
        <w:trPr>
          <w:trHeight w:val="56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2F86666" w14:textId="77777777" w:rsidR="00271F6D" w:rsidRDefault="00271F6D" w:rsidP="00271F6D">
            <w:pPr>
              <w:pStyle w:val="Altyaz"/>
            </w:pPr>
            <w:r>
              <w:rPr>
                <w:sz w:val="22"/>
                <w:szCs w:val="22"/>
              </w:rPr>
              <w:t>Saat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E7D44E6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6C91055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84728E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62B9E15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25C6612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Cuma</w:t>
            </w: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CEA91BB" w14:textId="1C1045B1" w:rsidR="00271F6D" w:rsidRDefault="00271F6D" w:rsidP="00271F6D">
            <w:pPr>
              <w:jc w:val="center"/>
              <w:rPr>
                <w:b/>
                <w:sz w:val="22"/>
                <w:szCs w:val="22"/>
                <w:lang w:val="tr-TR"/>
              </w:rPr>
            </w:pPr>
            <w:r>
              <w:rPr>
                <w:b/>
                <w:sz w:val="22"/>
                <w:szCs w:val="22"/>
                <w:lang w:val="tr-TR"/>
              </w:rPr>
              <w:t>Cumartesi</w:t>
            </w:r>
          </w:p>
        </w:tc>
      </w:tr>
      <w:tr w:rsidR="00271F6D" w14:paraId="506A1D8D" w14:textId="6DE57A90" w:rsidTr="00271F6D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6051F37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D8B78A4" w14:textId="77777777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A00891" w14:textId="3ABF377A" w:rsidR="00271F6D" w:rsidRPr="00724283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75661C" w14:textId="77777777" w:rsidR="00271F6D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DB2C4C" w14:textId="712AF7C2" w:rsidR="00271F6D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53F1735" w14:textId="77777777" w:rsidR="00271F6D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79BD908" w14:textId="77777777" w:rsidR="00271F6D" w:rsidRDefault="00271F6D" w:rsidP="00271F6D">
            <w:pPr>
              <w:jc w:val="center"/>
              <w:rPr>
                <w:lang w:val="tr-TR"/>
              </w:rPr>
            </w:pPr>
          </w:p>
        </w:tc>
      </w:tr>
      <w:tr w:rsidR="00271F6D" w14:paraId="2B6BB425" w14:textId="50E1BEFA" w:rsidTr="00A421D5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1FC8723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D9062F" w14:textId="78AA1D27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CF02F4" w14:textId="05ED5CA7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Lineer Cebir</w:t>
            </w: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B1283B" w14:textId="1F6BCB19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2610DE5" w14:textId="6A9B6F03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5EAEFB" w14:textId="58FCA2FE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Uzaktan)</w:t>
            </w: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F686A10" w14:textId="77777777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271F6D" w14:paraId="11DDD404" w14:textId="63B9E192" w:rsidTr="00A421D5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DEABB91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12A987F" w14:textId="312D5C20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290C6A" w14:textId="7E082D7C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Lineer Cebir</w:t>
            </w: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CE14E7" w14:textId="47F93359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404A5F5" w14:textId="7EF34B66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15F58C9" w14:textId="6F05CC0D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Uzaktan)</w:t>
            </w: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D0F7E52" w14:textId="77777777" w:rsidR="00271F6D" w:rsidRPr="00147E52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727297D6" w14:textId="066DF94B" w:rsidTr="00A64867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61B4B63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27D5B4" w14:textId="34341450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3E31D4" w14:textId="1AC5DE71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Lineer Cebir</w:t>
            </w: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40A913F" w14:textId="0BACB401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472E1DA" w14:textId="397123C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4F1202" w14:textId="3E33BCF1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4015C22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61207FAD" w14:textId="03384C70" w:rsidTr="00A64867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137E707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8A6BBCD" w14:textId="78B86D1C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F7F9385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C4B2C50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AEFA81F" w14:textId="44765293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7116370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1D90E20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1B5D6403" w14:textId="1EFFA644" w:rsidTr="00A64867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6CEEE55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3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B9A0E97" w14:textId="46B78A16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>İngilizce</w:t>
            </w: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02E9D49" w14:textId="1D411AE6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754B89C" w14:textId="563EC6F4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83B1043" w14:textId="0A4A9D9C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EBC125" w14:textId="4C72107F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>İngilizce (U)</w:t>
            </w: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09A3181" w14:textId="4EEFC90E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Örgün)</w:t>
            </w:r>
          </w:p>
        </w:tc>
      </w:tr>
      <w:tr w:rsidR="00A64867" w14:paraId="19599A6C" w14:textId="466A018C" w:rsidTr="00A421D5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D28A13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4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007E393" w14:textId="0A3941B0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>İngilizce</w:t>
            </w: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B27516" w14:textId="65B1BD06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42C267" w14:textId="494244B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</w:t>
            </w: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228DB88" w14:textId="26C84A44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7AE2C0" w14:textId="6000EDA8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>İngilizce (U)</w:t>
            </w: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BCA2FF9" w14:textId="1EAA427D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Örgün)</w:t>
            </w:r>
          </w:p>
        </w:tc>
      </w:tr>
      <w:tr w:rsidR="00A64867" w14:paraId="1F98FFC9" w14:textId="469F54AC" w:rsidTr="00A421D5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85DD54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5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388ACEB" w14:textId="12998B11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>İngilizce (İ.Ö.)</w:t>
            </w: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5E7F33" w14:textId="6CDD93A6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D429A79" w14:textId="0E52F022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</w:t>
            </w: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F2CF0B9" w14:textId="6861BD23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</w:t>
            </w:r>
            <w:r>
              <w:rPr>
                <w:sz w:val="18"/>
                <w:szCs w:val="18"/>
                <w:lang w:val="tr-TR"/>
              </w:rPr>
              <w:t xml:space="preserve"> (U)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A1B97BD" w14:textId="617F549A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9803601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377FB7FA" w14:textId="76A4B74D" w:rsidTr="00A421D5">
        <w:trPr>
          <w:trHeight w:val="397"/>
          <w:jc w:val="center"/>
        </w:trPr>
        <w:tc>
          <w:tcPr>
            <w:tcW w:w="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99787E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6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9B055A2" w14:textId="2778C7A5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>İngilizce (İ.Ö.)</w:t>
            </w:r>
          </w:p>
        </w:tc>
        <w:tc>
          <w:tcPr>
            <w:tcW w:w="1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D21C37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914732" w14:textId="1ED2FF0D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</w:t>
            </w:r>
          </w:p>
        </w:tc>
        <w:tc>
          <w:tcPr>
            <w:tcW w:w="16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64FB23" w14:textId="08A1E885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</w:t>
            </w:r>
            <w:r>
              <w:rPr>
                <w:sz w:val="18"/>
                <w:szCs w:val="18"/>
                <w:lang w:val="tr-TR"/>
              </w:rPr>
              <w:t xml:space="preserve"> (U)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0373D5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818F73D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0E833140" w14:textId="60D1B926" w:rsidTr="00A421D5">
        <w:trPr>
          <w:trHeight w:val="397"/>
          <w:jc w:val="center"/>
        </w:trPr>
        <w:tc>
          <w:tcPr>
            <w:tcW w:w="71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C1C691" w14:textId="77777777" w:rsidR="00A64867" w:rsidRDefault="00A64867" w:rsidP="00CE7AF8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7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9EB6CDC" w14:textId="4CFC0EFD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7BC1900" w14:textId="149B8EC7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617F01D" w14:textId="1F8F6021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 (İ.Ö.)</w:t>
            </w:r>
          </w:p>
        </w:tc>
        <w:tc>
          <w:tcPr>
            <w:tcW w:w="16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F635D95" w14:textId="6B045B7B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209D6D3" w14:textId="04C583F0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 xml:space="preserve">İngilizce (U) </w:t>
            </w:r>
            <w:r w:rsidRPr="00654E0E">
              <w:rPr>
                <w:sz w:val="18"/>
                <w:szCs w:val="18"/>
                <w:lang w:val="tr-TR"/>
              </w:rPr>
              <w:t>(İ.Ö.)</w:t>
            </w:r>
          </w:p>
        </w:tc>
        <w:tc>
          <w:tcPr>
            <w:tcW w:w="14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8B8C669" w14:textId="28634F74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Örgün) (İ.Ö.)</w:t>
            </w:r>
          </w:p>
        </w:tc>
      </w:tr>
      <w:tr w:rsidR="00A64867" w14:paraId="6F3B3F1F" w14:textId="13A0A1A8" w:rsidTr="00A421D5">
        <w:trPr>
          <w:trHeight w:val="397"/>
          <w:jc w:val="center"/>
        </w:trPr>
        <w:tc>
          <w:tcPr>
            <w:tcW w:w="71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A051A7F" w14:textId="77777777" w:rsidR="00A64867" w:rsidRDefault="00A64867" w:rsidP="00CE7AF8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0D66776" w14:textId="7CD7D626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C4BCDDF" w14:textId="2EC122BD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32599BC" w14:textId="5A6793A0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 (İ.Ö.)</w:t>
            </w:r>
          </w:p>
        </w:tc>
        <w:tc>
          <w:tcPr>
            <w:tcW w:w="16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487A433" w14:textId="21366BFB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2B32FBD" w14:textId="04EBD0A3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 xml:space="preserve">İngilizce (U) </w:t>
            </w:r>
            <w:r w:rsidRPr="00654E0E">
              <w:rPr>
                <w:sz w:val="18"/>
                <w:szCs w:val="18"/>
                <w:lang w:val="tr-TR"/>
              </w:rPr>
              <w:t>(İ.Ö.)</w:t>
            </w:r>
          </w:p>
        </w:tc>
        <w:tc>
          <w:tcPr>
            <w:tcW w:w="14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4667902" w14:textId="65AFB93B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Örgün) (İ.Ö.)</w:t>
            </w:r>
          </w:p>
        </w:tc>
      </w:tr>
      <w:tr w:rsidR="00A64867" w14:paraId="537CC532" w14:textId="3A3D0670" w:rsidTr="00A421D5">
        <w:trPr>
          <w:trHeight w:val="397"/>
          <w:jc w:val="center"/>
        </w:trPr>
        <w:tc>
          <w:tcPr>
            <w:tcW w:w="71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F183D1" w14:textId="77777777" w:rsidR="00A64867" w:rsidRDefault="00A64867" w:rsidP="00CE7AF8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25AD6FF" w14:textId="7F3F72A0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1F6C7F6" w14:textId="425E7A36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361DB3E" w14:textId="52973F75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Matematik I (İ.Ö.)</w:t>
            </w:r>
          </w:p>
        </w:tc>
        <w:tc>
          <w:tcPr>
            <w:tcW w:w="16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C24C02D" w14:textId="3FD93E0C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8ED5258" w14:textId="3A307BF0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4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22CBFD1" w14:textId="77777777" w:rsidR="00A64867" w:rsidRPr="00147E52" w:rsidRDefault="00A64867" w:rsidP="00CE7AF8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275B651F" w14:textId="19C7998F" w:rsidTr="00A64867">
        <w:trPr>
          <w:trHeight w:val="397"/>
          <w:jc w:val="center"/>
        </w:trPr>
        <w:tc>
          <w:tcPr>
            <w:tcW w:w="71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4A5F716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E0504B9" w14:textId="6B8D12BB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192FF41" w14:textId="5F4E289C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F57367B" w14:textId="77777777" w:rsidR="00A64867" w:rsidRPr="00147E52" w:rsidRDefault="00A64867" w:rsidP="00271F6D">
            <w:pPr>
              <w:jc w:val="center"/>
              <w:rPr>
                <w:lang w:val="tr-TR"/>
              </w:rPr>
            </w:pPr>
          </w:p>
        </w:tc>
        <w:tc>
          <w:tcPr>
            <w:tcW w:w="16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FD1ECAC" w14:textId="650C5B4F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Matematik I </w:t>
            </w:r>
            <w:r>
              <w:rPr>
                <w:sz w:val="18"/>
                <w:szCs w:val="18"/>
                <w:lang w:val="tr-TR"/>
              </w:rPr>
              <w:t xml:space="preserve">(U) </w:t>
            </w:r>
            <w:r w:rsidRPr="00654E0E">
              <w:rPr>
                <w:sz w:val="18"/>
                <w:szCs w:val="18"/>
                <w:lang w:val="tr-TR"/>
              </w:rPr>
              <w:t>(İ.Ö.)</w:t>
            </w:r>
          </w:p>
        </w:tc>
        <w:tc>
          <w:tcPr>
            <w:tcW w:w="155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7129C0" w14:textId="2161F93B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Uzaktan) (İ.Ö.)</w:t>
            </w:r>
          </w:p>
        </w:tc>
        <w:tc>
          <w:tcPr>
            <w:tcW w:w="14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95AB441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2DC5CA76" w14:textId="47C1E905" w:rsidTr="00A64867">
        <w:trPr>
          <w:trHeight w:val="397"/>
          <w:jc w:val="center"/>
        </w:trPr>
        <w:tc>
          <w:tcPr>
            <w:tcW w:w="71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431CD7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1B6685B" w14:textId="1E147E75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CE3577" w14:textId="5478C8CE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E5D7DE" w14:textId="76D2FE40" w:rsidR="00A64867" w:rsidRPr="00147E52" w:rsidRDefault="00A64867" w:rsidP="00271F6D">
            <w:pPr>
              <w:jc w:val="center"/>
              <w:rPr>
                <w:lang w:val="tr-TR"/>
              </w:rPr>
            </w:pPr>
          </w:p>
        </w:tc>
        <w:tc>
          <w:tcPr>
            <w:tcW w:w="16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E973DFC" w14:textId="2617CD7A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Matematik I </w:t>
            </w:r>
            <w:r>
              <w:rPr>
                <w:sz w:val="18"/>
                <w:szCs w:val="18"/>
                <w:lang w:val="tr-TR"/>
              </w:rPr>
              <w:t>(U) (</w:t>
            </w:r>
            <w:r w:rsidRPr="00654E0E">
              <w:rPr>
                <w:sz w:val="18"/>
                <w:szCs w:val="18"/>
                <w:lang w:val="tr-TR"/>
              </w:rPr>
              <w:t>İ.Ö.)</w:t>
            </w:r>
          </w:p>
        </w:tc>
        <w:tc>
          <w:tcPr>
            <w:tcW w:w="155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31BA53" w14:textId="46A31C62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Türk Dili I (Uzaktan) (İ.Ö.)</w:t>
            </w:r>
          </w:p>
        </w:tc>
        <w:tc>
          <w:tcPr>
            <w:tcW w:w="14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51542A0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64867" w14:paraId="3ABA8B3C" w14:textId="4BA9DDD9" w:rsidTr="00A64867">
        <w:trPr>
          <w:trHeight w:val="397"/>
          <w:jc w:val="center"/>
        </w:trPr>
        <w:tc>
          <w:tcPr>
            <w:tcW w:w="71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F4CF36" w14:textId="77777777" w:rsidR="00A64867" w:rsidRDefault="00A64867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5BE02E4" w14:textId="1343FEFC" w:rsidR="00A64867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7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581A81E" w14:textId="38BC6266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65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A1B3EB8" w14:textId="1770DFB4" w:rsidR="00A64867" w:rsidRDefault="00A64867" w:rsidP="00271F6D">
            <w:pPr>
              <w:jc w:val="center"/>
              <w:rPr>
                <w:lang w:val="tr-TR"/>
              </w:rPr>
            </w:pPr>
          </w:p>
        </w:tc>
        <w:tc>
          <w:tcPr>
            <w:tcW w:w="16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241FF0B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55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8E23FE9" w14:textId="3102AA4F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42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EB0B30F" w14:textId="77777777" w:rsidR="00A64867" w:rsidRPr="00147E52" w:rsidRDefault="00A64867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</w:tr>
    </w:tbl>
    <w:p w14:paraId="217C627A" w14:textId="77777777" w:rsidR="00163A1E" w:rsidRDefault="00E53354">
      <w:pPr>
        <w:pStyle w:val="KonuBal"/>
        <w:ind w:firstLine="227"/>
        <w:jc w:val="left"/>
        <w:rPr>
          <w:sz w:val="22"/>
          <w:szCs w:val="22"/>
        </w:rPr>
      </w:pPr>
      <w:r>
        <w:br w:type="page"/>
      </w:r>
    </w:p>
    <w:p w14:paraId="3BDAA874" w14:textId="77777777" w:rsidR="00163A1E" w:rsidRDefault="00163A1E">
      <w:pPr>
        <w:pStyle w:val="KonuBal"/>
        <w:rPr>
          <w:sz w:val="22"/>
          <w:szCs w:val="22"/>
        </w:rPr>
      </w:pPr>
    </w:p>
    <w:p w14:paraId="4E7D4494" w14:textId="77777777" w:rsidR="00163A1E" w:rsidRDefault="00E53354">
      <w:pPr>
        <w:pStyle w:val="KonuBal"/>
      </w:pPr>
      <w:r>
        <w:rPr>
          <w:sz w:val="22"/>
          <w:szCs w:val="22"/>
        </w:rPr>
        <w:t xml:space="preserve">C – 106 </w:t>
      </w:r>
    </w:p>
    <w:p w14:paraId="36BCC4D2" w14:textId="77777777" w:rsidR="00163A1E" w:rsidRDefault="00163A1E">
      <w:pPr>
        <w:pStyle w:val="KonuBal"/>
        <w:rPr>
          <w:sz w:val="22"/>
          <w:szCs w:val="22"/>
        </w:rPr>
      </w:pPr>
    </w:p>
    <w:p w14:paraId="02D78B14" w14:textId="77777777" w:rsidR="00163A1E" w:rsidRDefault="00163A1E">
      <w:pPr>
        <w:pStyle w:val="KonuBal"/>
        <w:rPr>
          <w:sz w:val="22"/>
          <w:szCs w:val="22"/>
        </w:rPr>
      </w:pPr>
    </w:p>
    <w:tbl>
      <w:tblPr>
        <w:tblW w:w="970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744"/>
        <w:gridCol w:w="1791"/>
        <w:gridCol w:w="1792"/>
        <w:gridCol w:w="1791"/>
        <w:gridCol w:w="1792"/>
        <w:gridCol w:w="1792"/>
      </w:tblGrid>
      <w:tr w:rsidR="00163A1E" w14:paraId="3E6F3852" w14:textId="77777777" w:rsidTr="001E13B4">
        <w:trPr>
          <w:trHeight w:val="56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1FF2920" w14:textId="77777777" w:rsidR="00163A1E" w:rsidRDefault="00E53354">
            <w:pPr>
              <w:pStyle w:val="Altyaz"/>
            </w:pPr>
            <w:r>
              <w:rPr>
                <w:sz w:val="22"/>
                <w:szCs w:val="22"/>
              </w:rPr>
              <w:t>Saat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4D98692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0C66A2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CA154A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9F99D1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DCA9EA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271F6D" w14:paraId="5D420CC8" w14:textId="77777777" w:rsidTr="001E13B4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D0721D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B69196" w14:textId="77777777" w:rsidR="00271F6D" w:rsidRPr="00905FB7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4FBF32B" w14:textId="77777777" w:rsidR="00271F6D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0ACA3FF" w14:textId="77777777" w:rsidR="00271F6D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1C2C59" w14:textId="77777777" w:rsidR="00271F6D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5DE53D0" w14:textId="77777777" w:rsidR="00271F6D" w:rsidRDefault="00271F6D" w:rsidP="00271F6D">
            <w:pPr>
              <w:jc w:val="center"/>
              <w:rPr>
                <w:lang w:val="tr-TR"/>
              </w:rPr>
            </w:pPr>
          </w:p>
        </w:tc>
      </w:tr>
      <w:tr w:rsidR="00271F6D" w14:paraId="62BA8D4E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9F133AA" w14:textId="77777777" w:rsidR="00271F6D" w:rsidRDefault="00271F6D" w:rsidP="00271F6D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557E6E3" w14:textId="52895211" w:rsidR="00271F6D" w:rsidRPr="00905FB7" w:rsidRDefault="00271F6D" w:rsidP="00271F6D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415C0B" w14:textId="345355BE" w:rsidR="00271F6D" w:rsidRPr="00905FB7" w:rsidRDefault="00A64867" w:rsidP="00271F6D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Sürü </w:t>
            </w:r>
            <w:proofErr w:type="gramStart"/>
            <w:r>
              <w:rPr>
                <w:lang w:val="tr-TR"/>
              </w:rPr>
              <w:t>Zekası</w:t>
            </w:r>
            <w:proofErr w:type="gramEnd"/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E74FA12" w14:textId="3612AB0F" w:rsidR="00271F6D" w:rsidRPr="00905FB7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8AA69D8" w14:textId="43F3E68A" w:rsidR="00271F6D" w:rsidRPr="00905FB7" w:rsidRDefault="00271F6D" w:rsidP="00271F6D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AB4D1F" w14:textId="6042B902" w:rsidR="00271F6D" w:rsidRDefault="00271F6D" w:rsidP="00271F6D">
            <w:pPr>
              <w:jc w:val="center"/>
              <w:rPr>
                <w:lang w:val="tr-TR"/>
              </w:rPr>
            </w:pPr>
          </w:p>
        </w:tc>
      </w:tr>
      <w:tr w:rsidR="007306C7" w14:paraId="2FA036C7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9CBCA85" w14:textId="77777777" w:rsidR="007306C7" w:rsidRDefault="007306C7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A251A59" w14:textId="791E3FF9" w:rsidR="007306C7" w:rsidRPr="00905FB7" w:rsidRDefault="007306C7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708D7E" w14:textId="2F802E75" w:rsidR="007306C7" w:rsidRPr="00905FB7" w:rsidRDefault="00A64867" w:rsidP="007306C7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Sürü </w:t>
            </w:r>
            <w:proofErr w:type="gramStart"/>
            <w:r>
              <w:rPr>
                <w:lang w:val="tr-TR"/>
              </w:rPr>
              <w:t>Zekası</w:t>
            </w:r>
            <w:proofErr w:type="gramEnd"/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4F0E75A" w14:textId="05393E5D" w:rsidR="007306C7" w:rsidRPr="00905FB7" w:rsidRDefault="007306C7" w:rsidP="007306C7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E83398" w14:textId="011EFF4B" w:rsidR="007306C7" w:rsidRPr="00905FB7" w:rsidRDefault="007306C7" w:rsidP="007306C7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F104E7E" w14:textId="7AC0598A" w:rsidR="007306C7" w:rsidRDefault="007306C7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554B6C" w14:paraId="0477BC2C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6245A3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51653C8" w14:textId="18891F95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4990A22" w14:textId="638301F0" w:rsidR="00554B6C" w:rsidRPr="00905FB7" w:rsidRDefault="00A64867" w:rsidP="007306C7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Sürü </w:t>
            </w:r>
            <w:proofErr w:type="gramStart"/>
            <w:r>
              <w:rPr>
                <w:lang w:val="tr-TR"/>
              </w:rPr>
              <w:t>Zekası</w:t>
            </w:r>
            <w:proofErr w:type="gramEnd"/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267218" w14:textId="001A1615" w:rsidR="00554B6C" w:rsidRPr="00905FB7" w:rsidRDefault="00554B6C" w:rsidP="007306C7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3F40851" w14:textId="6E28D140" w:rsidR="00554B6C" w:rsidRPr="00905FB7" w:rsidRDefault="00554B6C" w:rsidP="007306C7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EFE02B" w14:textId="6C76B488" w:rsidR="00554B6C" w:rsidRDefault="00554B6C" w:rsidP="007306C7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>AIIT I</w:t>
            </w:r>
            <w:r>
              <w:rPr>
                <w:sz w:val="18"/>
                <w:szCs w:val="18"/>
                <w:lang w:val="tr-TR"/>
              </w:rPr>
              <w:t xml:space="preserve"> (Örgün)</w:t>
            </w:r>
          </w:p>
        </w:tc>
      </w:tr>
      <w:tr w:rsidR="00554B6C" w14:paraId="2886D971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07AA2B4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BC08823" w14:textId="20F8B2E1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proofErr w:type="gramStart"/>
            <w:r>
              <w:rPr>
                <w:sz w:val="18"/>
                <w:szCs w:val="18"/>
                <w:lang w:val="tr-TR"/>
              </w:rPr>
              <w:t>Aİ.İ</w:t>
            </w:r>
            <w:proofErr w:type="gramEnd"/>
            <w:r>
              <w:rPr>
                <w:sz w:val="18"/>
                <w:szCs w:val="18"/>
                <w:lang w:val="tr-TR"/>
              </w:rPr>
              <w:t>.T I (Uzaktan)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33A220" w14:textId="53BB1598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BDF6AEE" w14:textId="77777777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5162D56" w14:textId="2EF06A74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ED62643" w14:textId="7FF323BF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AIIT I</w:t>
            </w:r>
            <w:r>
              <w:rPr>
                <w:sz w:val="18"/>
                <w:szCs w:val="18"/>
                <w:lang w:val="tr-TR"/>
              </w:rPr>
              <w:t xml:space="preserve"> (Örgün)</w:t>
            </w:r>
          </w:p>
        </w:tc>
      </w:tr>
      <w:tr w:rsidR="00554B6C" w14:paraId="5223B10A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509CB1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3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7980792" w14:textId="2DAF5791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proofErr w:type="gramStart"/>
            <w:r>
              <w:rPr>
                <w:sz w:val="18"/>
                <w:szCs w:val="18"/>
                <w:lang w:val="tr-TR"/>
              </w:rPr>
              <w:t>Aİ.İ</w:t>
            </w:r>
            <w:proofErr w:type="gramEnd"/>
            <w:r>
              <w:rPr>
                <w:sz w:val="18"/>
                <w:szCs w:val="18"/>
                <w:lang w:val="tr-TR"/>
              </w:rPr>
              <w:t>.T I (Uzaktan)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E673AA4" w14:textId="4B3859CF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9416DD0" w14:textId="77777777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E1E7BEF" w14:textId="5830B4B0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2856295" w14:textId="77777777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554B6C" w14:paraId="72C6F6D5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4BAE58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4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6C2B0D" w14:textId="2DF1C2D8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 xml:space="preserve">Etkili İletişim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8BC7DB1" w14:textId="4BDA4220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22EE5C4" w14:textId="33EE404F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C314A58" w14:textId="7C4D3BF6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9FE1060" w14:textId="10B3E0B2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554B6C" w14:paraId="4E9BF9AF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F83FEA" w14:textId="77777777" w:rsidR="00554B6C" w:rsidRDefault="00554B6C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5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B8DBA3" w14:textId="65AE3B61" w:rsidR="00554B6C" w:rsidRDefault="00554B6C" w:rsidP="002A7333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 xml:space="preserve">Etkili İletişim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1CEB7B5" w14:textId="0F279CFF" w:rsidR="00554B6C" w:rsidRPr="00724283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6A7D22" w14:textId="5625F4A9" w:rsidR="00554B6C" w:rsidRPr="00724283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A4F6E25" w14:textId="3A025590" w:rsidR="00554B6C" w:rsidRPr="00724283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44177C1" w14:textId="2105A2D0" w:rsidR="00554B6C" w:rsidRDefault="00554B6C" w:rsidP="002A7333">
            <w:pPr>
              <w:jc w:val="center"/>
              <w:rPr>
                <w:lang w:val="tr-TR"/>
              </w:rPr>
            </w:pPr>
          </w:p>
        </w:tc>
      </w:tr>
      <w:tr w:rsidR="00554B6C" w14:paraId="11635816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C68EDB" w14:textId="77777777" w:rsidR="00554B6C" w:rsidRDefault="00554B6C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6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C63510E" w14:textId="0451B570" w:rsidR="00554B6C" w:rsidRDefault="00554B6C" w:rsidP="002A7333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 xml:space="preserve">Etkili İletişim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297CB3" w14:textId="2E37F99B" w:rsidR="00554B6C" w:rsidRPr="00724283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A1A730" w14:textId="0927C8B2" w:rsidR="00554B6C" w:rsidRPr="00724283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F978CD7" w14:textId="06993F45" w:rsidR="00554B6C" w:rsidRPr="00724283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402FAFB" w14:textId="7043CB9E" w:rsidR="00554B6C" w:rsidRDefault="00554B6C" w:rsidP="002A7333">
            <w:pPr>
              <w:jc w:val="center"/>
              <w:rPr>
                <w:lang w:val="tr-TR"/>
              </w:rPr>
            </w:pPr>
          </w:p>
        </w:tc>
      </w:tr>
      <w:tr w:rsidR="00554B6C" w14:paraId="56391AA5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3702DC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7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75749B" w14:textId="5F8D4ECD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D075179" w14:textId="1227CD18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bookmarkStart w:id="0" w:name="__DdeLink__1713_1948334036"/>
            <w:bookmarkEnd w:id="0"/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CCD6FD7" w14:textId="100B6A9C" w:rsidR="00554B6C" w:rsidRPr="00724283" w:rsidRDefault="00554B6C" w:rsidP="007306C7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485F9F" w14:textId="594A155B" w:rsidR="00554B6C" w:rsidRPr="00CE5F59" w:rsidRDefault="00A64867" w:rsidP="007306C7">
            <w:pPr>
              <w:jc w:val="center"/>
              <w:rPr>
                <w:lang w:val="tr-TR"/>
              </w:rPr>
            </w:pPr>
            <w:r w:rsidRPr="00CE5F59">
              <w:rPr>
                <w:lang w:val="tr-TR"/>
              </w:rPr>
              <w:t>Enerji Dağıtım Sistemleri (EEM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38952C4" w14:textId="73E7663B" w:rsidR="00554B6C" w:rsidRDefault="00554B6C" w:rsidP="007306C7">
            <w:pPr>
              <w:jc w:val="center"/>
              <w:rPr>
                <w:lang w:val="tr-TR"/>
              </w:rPr>
            </w:pPr>
          </w:p>
        </w:tc>
      </w:tr>
      <w:tr w:rsidR="00554B6C" w14:paraId="29579917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C005EE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B05B12" w14:textId="4B14E6BD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A292B0" w14:textId="1BF3D0F6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BE238EA" w14:textId="32696318" w:rsidR="00554B6C" w:rsidRDefault="00554B6C" w:rsidP="007306C7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0AE2DB9" w14:textId="5E3A402D" w:rsidR="00554B6C" w:rsidRPr="00CE5F59" w:rsidRDefault="00A64867" w:rsidP="007306C7">
            <w:pPr>
              <w:jc w:val="center"/>
              <w:rPr>
                <w:lang w:val="tr-TR"/>
              </w:rPr>
            </w:pPr>
            <w:r w:rsidRPr="00CE5F59">
              <w:rPr>
                <w:lang w:val="tr-TR"/>
              </w:rPr>
              <w:t>Enerji Dağıtım Sistemleri (EEM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51CB4FA" w14:textId="0F49CCC3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554B6C" w14:paraId="51EDFF39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098C429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AA2EF4" w14:textId="7BE4B972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D7FE80" w14:textId="73A42C87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4B4B02" w14:textId="58543B07" w:rsidR="00554B6C" w:rsidRDefault="00554B6C" w:rsidP="007306C7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6894712" w14:textId="7BBCE825" w:rsidR="00554B6C" w:rsidRPr="00CE5F59" w:rsidRDefault="00A64867" w:rsidP="007306C7">
            <w:pPr>
              <w:jc w:val="center"/>
              <w:rPr>
                <w:lang w:val="tr-TR"/>
              </w:rPr>
            </w:pPr>
            <w:r w:rsidRPr="00CE5F59">
              <w:rPr>
                <w:lang w:val="tr-TR"/>
              </w:rPr>
              <w:t>Enerji Dağıtım Sistemleri (EEM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B7851FB" w14:textId="3E1D16AF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AIIT I </w:t>
            </w:r>
            <w:r>
              <w:rPr>
                <w:sz w:val="18"/>
                <w:szCs w:val="18"/>
                <w:lang w:val="tr-TR"/>
              </w:rPr>
              <w:t xml:space="preserve">(Uzaktan) </w:t>
            </w:r>
            <w:r w:rsidRPr="00654E0E">
              <w:rPr>
                <w:sz w:val="18"/>
                <w:szCs w:val="18"/>
                <w:lang w:val="tr-TR"/>
              </w:rPr>
              <w:t>(İ.Ö.)</w:t>
            </w:r>
          </w:p>
        </w:tc>
      </w:tr>
      <w:tr w:rsidR="00554B6C" w14:paraId="5A356F4B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264FD0F" w14:textId="77777777" w:rsidR="00554B6C" w:rsidRDefault="00554B6C" w:rsidP="007306C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4CE9A2" w14:textId="4DAA36DE" w:rsidR="00554B6C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>Etkili İletişim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CABED1B" w14:textId="346F74B2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B3E4F3" w14:textId="5DD52501" w:rsidR="00554B6C" w:rsidRDefault="00554B6C" w:rsidP="007306C7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AIIT I </w:t>
            </w:r>
            <w:r>
              <w:rPr>
                <w:sz w:val="18"/>
                <w:szCs w:val="18"/>
                <w:lang w:val="tr-TR"/>
              </w:rPr>
              <w:t xml:space="preserve">(Örgün) </w:t>
            </w:r>
            <w:r w:rsidRPr="00654E0E">
              <w:rPr>
                <w:sz w:val="18"/>
                <w:szCs w:val="18"/>
                <w:lang w:val="tr-TR"/>
              </w:rPr>
              <w:t>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2630456" w14:textId="790632D2" w:rsidR="00554B6C" w:rsidRDefault="00554B6C" w:rsidP="007306C7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AA2AB6" w14:textId="54F977CC" w:rsidR="00554B6C" w:rsidRPr="00905FB7" w:rsidRDefault="00554B6C" w:rsidP="007306C7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AIIT I </w:t>
            </w:r>
            <w:r>
              <w:rPr>
                <w:sz w:val="18"/>
                <w:szCs w:val="18"/>
                <w:lang w:val="tr-TR"/>
              </w:rPr>
              <w:t xml:space="preserve">(Uzaktan) </w:t>
            </w:r>
            <w:r w:rsidRPr="00654E0E">
              <w:rPr>
                <w:sz w:val="18"/>
                <w:szCs w:val="18"/>
                <w:lang w:val="tr-TR"/>
              </w:rPr>
              <w:t>(İ.Ö.)</w:t>
            </w:r>
          </w:p>
        </w:tc>
      </w:tr>
      <w:tr w:rsidR="00554B6C" w14:paraId="21F20DD1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FB6EA8" w14:textId="77777777" w:rsidR="00554B6C" w:rsidRDefault="00554B6C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ED0F7C7" w14:textId="44BE0A53" w:rsidR="00554B6C" w:rsidRDefault="00554B6C" w:rsidP="002A7333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>Etkili İletişim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BE517A" w14:textId="32DCA2C9" w:rsidR="00554B6C" w:rsidRPr="00905FB7" w:rsidRDefault="00554B6C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489A67" w14:textId="3F94A376" w:rsidR="00554B6C" w:rsidRDefault="00554B6C" w:rsidP="002A7333">
            <w:pPr>
              <w:jc w:val="center"/>
              <w:rPr>
                <w:lang w:val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AIIT I </w:t>
            </w:r>
            <w:r>
              <w:rPr>
                <w:sz w:val="18"/>
                <w:szCs w:val="18"/>
                <w:lang w:val="tr-TR"/>
              </w:rPr>
              <w:t xml:space="preserve">(Örgün) </w:t>
            </w:r>
            <w:r w:rsidRPr="00654E0E">
              <w:rPr>
                <w:sz w:val="18"/>
                <w:szCs w:val="18"/>
                <w:lang w:val="tr-TR"/>
              </w:rPr>
              <w:t>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558162B" w14:textId="453DD3EB" w:rsidR="00554B6C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F5744AB" w14:textId="09A6209D" w:rsidR="00554B6C" w:rsidRPr="00905FB7" w:rsidRDefault="00554B6C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554B6C" w14:paraId="76BAF471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08DF85" w14:textId="77777777" w:rsidR="00554B6C" w:rsidRDefault="00554B6C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73CDEE" w14:textId="7093E3A9" w:rsidR="00554B6C" w:rsidRDefault="00554B6C" w:rsidP="002A7333">
            <w:pPr>
              <w:pStyle w:val="Balk1"/>
              <w:rPr>
                <w:sz w:val="20"/>
                <w:lang w:val="tr-TR"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 (S.S.I)</w:t>
            </w:r>
            <w:r>
              <w:rPr>
                <w:sz w:val="18"/>
                <w:szCs w:val="18"/>
                <w:lang w:val="tr-TR"/>
              </w:rPr>
              <w:t xml:space="preserve"> </w:t>
            </w:r>
            <w:r w:rsidRPr="00654E0E">
              <w:rPr>
                <w:sz w:val="18"/>
                <w:szCs w:val="18"/>
                <w:lang w:val="tr-TR"/>
              </w:rPr>
              <w:t>Etkili İletişim (İ.Ö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AFEA6C" w14:textId="555DD5DB" w:rsidR="00554B6C" w:rsidRPr="00905FB7" w:rsidRDefault="00554B6C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5C0E53B" w14:textId="1ED64664" w:rsidR="00554B6C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4270AE3" w14:textId="77777777" w:rsidR="00554B6C" w:rsidRDefault="00554B6C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D96314" w14:textId="77777777" w:rsidR="00554B6C" w:rsidRPr="00905FB7" w:rsidRDefault="00554B6C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</w:tr>
    </w:tbl>
    <w:p w14:paraId="7D408EC1" w14:textId="77777777" w:rsidR="00163A1E" w:rsidRDefault="00E53354">
      <w:pPr>
        <w:pStyle w:val="KonuBal"/>
        <w:ind w:firstLine="227"/>
        <w:jc w:val="left"/>
        <w:rPr>
          <w:sz w:val="22"/>
          <w:szCs w:val="22"/>
        </w:rPr>
      </w:pPr>
      <w:r>
        <w:br w:type="page"/>
      </w:r>
    </w:p>
    <w:p w14:paraId="30B17E1F" w14:textId="77777777" w:rsidR="00163A1E" w:rsidRDefault="00163A1E">
      <w:pPr>
        <w:pStyle w:val="KonuBal"/>
        <w:rPr>
          <w:sz w:val="22"/>
          <w:szCs w:val="22"/>
        </w:rPr>
      </w:pPr>
    </w:p>
    <w:p w14:paraId="2440366B" w14:textId="77777777" w:rsidR="00163A1E" w:rsidRDefault="00E53354">
      <w:pPr>
        <w:pStyle w:val="KonuBal"/>
      </w:pPr>
      <w:r>
        <w:rPr>
          <w:sz w:val="22"/>
          <w:szCs w:val="22"/>
        </w:rPr>
        <w:t xml:space="preserve">C – 204 </w:t>
      </w:r>
    </w:p>
    <w:p w14:paraId="4E746177" w14:textId="77777777" w:rsidR="00163A1E" w:rsidRDefault="00163A1E">
      <w:pPr>
        <w:pStyle w:val="KonuBal"/>
        <w:rPr>
          <w:sz w:val="22"/>
          <w:szCs w:val="22"/>
        </w:rPr>
      </w:pPr>
    </w:p>
    <w:p w14:paraId="61CBEDB7" w14:textId="77777777" w:rsidR="00163A1E" w:rsidRDefault="00163A1E">
      <w:pPr>
        <w:pStyle w:val="KonuBal"/>
        <w:rPr>
          <w:sz w:val="22"/>
          <w:szCs w:val="22"/>
        </w:rPr>
      </w:pPr>
    </w:p>
    <w:tbl>
      <w:tblPr>
        <w:tblW w:w="970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744"/>
        <w:gridCol w:w="1791"/>
        <w:gridCol w:w="1792"/>
        <w:gridCol w:w="1791"/>
        <w:gridCol w:w="1792"/>
        <w:gridCol w:w="1792"/>
      </w:tblGrid>
      <w:tr w:rsidR="00163A1E" w14:paraId="2BDCF531" w14:textId="77777777" w:rsidTr="00CC4940">
        <w:trPr>
          <w:trHeight w:val="56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6B7D5D" w14:textId="77777777" w:rsidR="00163A1E" w:rsidRDefault="00E53354">
            <w:pPr>
              <w:pStyle w:val="Altyaz"/>
            </w:pPr>
            <w:r>
              <w:rPr>
                <w:sz w:val="22"/>
                <w:szCs w:val="22"/>
              </w:rPr>
              <w:t>Saat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1B54A9A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2FBCC6A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DDC983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88799C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AE3966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163A1E" w14:paraId="54482B6F" w14:textId="77777777" w:rsidTr="00CC4940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6B72B72" w14:textId="77777777" w:rsidR="00163A1E" w:rsidRDefault="00E53354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0A9BAA" w14:textId="77777777" w:rsidR="00163A1E" w:rsidRDefault="00163A1E" w:rsidP="00FD6A6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02AE23" w14:textId="77777777" w:rsidR="00163A1E" w:rsidRDefault="00163A1E" w:rsidP="00FD6A69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7DF4556" w14:textId="77777777" w:rsidR="00163A1E" w:rsidRDefault="00163A1E" w:rsidP="00FD6A6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73DF2B" w14:textId="77777777" w:rsidR="00163A1E" w:rsidRDefault="00163A1E" w:rsidP="00FD6A6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452FD1" w14:textId="77777777" w:rsidR="00163A1E" w:rsidRDefault="00163A1E" w:rsidP="00FD6A69">
            <w:pPr>
              <w:jc w:val="center"/>
              <w:rPr>
                <w:lang w:val="tr-TR"/>
              </w:rPr>
            </w:pPr>
          </w:p>
        </w:tc>
      </w:tr>
      <w:tr w:rsidR="002A7333" w14:paraId="36134090" w14:textId="77777777" w:rsidTr="00ED244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FB7183D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E29D0F9" w14:textId="272F5250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542C132" w14:textId="6E568EA7" w:rsidR="002A7333" w:rsidRDefault="002A7333" w:rsidP="002A7333">
            <w:pPr>
              <w:jc w:val="center"/>
              <w:rPr>
                <w:lang w:val="tr-TR"/>
              </w:rPr>
            </w:pPr>
            <w:r w:rsidRPr="00654476">
              <w:rPr>
                <w:sz w:val="18"/>
                <w:szCs w:val="18"/>
                <w:lang w:val="tr-TR"/>
              </w:rPr>
              <w:t>(Tek. Seç. VII) Makine Öğrenimi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CFA3B61" w14:textId="2E996B14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6C4FC7C" w14:textId="77777777" w:rsidR="002A7333" w:rsidRDefault="002A7333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1711D0" w14:textId="5584444F" w:rsidR="002A7333" w:rsidRDefault="002A7333" w:rsidP="002A7333">
            <w:pPr>
              <w:jc w:val="center"/>
              <w:rPr>
                <w:lang w:val="tr-TR"/>
              </w:rPr>
            </w:pPr>
          </w:p>
        </w:tc>
      </w:tr>
      <w:tr w:rsidR="002A7333" w14:paraId="56701386" w14:textId="77777777" w:rsidTr="00ED244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BA0B2A6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F25814" w14:textId="014911AF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229E5F0" w14:textId="09AB81D3" w:rsidR="002A7333" w:rsidRDefault="002A7333" w:rsidP="002A7333">
            <w:pPr>
              <w:jc w:val="center"/>
              <w:rPr>
                <w:lang w:val="tr-TR"/>
              </w:rPr>
            </w:pPr>
            <w:r w:rsidRPr="00654476">
              <w:rPr>
                <w:sz w:val="18"/>
                <w:szCs w:val="18"/>
                <w:lang w:val="tr-TR"/>
              </w:rPr>
              <w:t>(Tek. Seç. VII) Makine Öğrenimi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C66E69B" w14:textId="4EADA3F3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2A9878C" w14:textId="77777777" w:rsidR="002A7333" w:rsidRDefault="002A7333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C1EB64" w14:textId="5D7580E8" w:rsidR="002A7333" w:rsidRDefault="002A7333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2A7333" w14:paraId="63916454" w14:textId="77777777" w:rsidTr="00ED2449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A9DE5D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3C451BB" w14:textId="1F9775E2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D803266" w14:textId="13A03786" w:rsidR="002A7333" w:rsidRDefault="002A7333" w:rsidP="002A7333">
            <w:pPr>
              <w:jc w:val="center"/>
              <w:rPr>
                <w:lang w:val="tr-TR"/>
              </w:rPr>
            </w:pPr>
            <w:r w:rsidRPr="00654476">
              <w:rPr>
                <w:sz w:val="18"/>
                <w:szCs w:val="18"/>
                <w:lang w:val="tr-TR"/>
              </w:rPr>
              <w:t>(Tek. Seç. VII) Makine Öğrenimi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A1A471F" w14:textId="76778F45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D2768D2" w14:textId="77777777" w:rsidR="002A7333" w:rsidRDefault="002A7333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ED242B" w14:textId="6B382177" w:rsidR="002A7333" w:rsidRDefault="002A7333" w:rsidP="002A7333">
            <w:pPr>
              <w:jc w:val="center"/>
              <w:rPr>
                <w:lang w:val="tr-TR"/>
              </w:rPr>
            </w:pPr>
          </w:p>
        </w:tc>
      </w:tr>
      <w:tr w:rsidR="002A7333" w14:paraId="114D5417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BC2DB22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D5D816A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3AA615" w14:textId="301CCB8E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0026705" w14:textId="109234E6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36FA2B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2804CF" w14:textId="35A90475" w:rsidR="002A7333" w:rsidRDefault="002A7333" w:rsidP="002A7333">
            <w:pPr>
              <w:jc w:val="center"/>
              <w:rPr>
                <w:lang w:val="tr-TR"/>
              </w:rPr>
            </w:pPr>
          </w:p>
        </w:tc>
      </w:tr>
      <w:tr w:rsidR="009E3D2E" w14:paraId="5BC38826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9FB67E" w14:textId="77777777" w:rsidR="009E3D2E" w:rsidRDefault="009E3D2E" w:rsidP="009E3D2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3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028EC32" w14:textId="3AA1D900" w:rsidR="009E3D2E" w:rsidRPr="00FD6A69" w:rsidRDefault="009E3D2E" w:rsidP="009E3D2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CFA0DA3" w14:textId="5BB9D243" w:rsidR="009E3D2E" w:rsidRPr="00FD6A69" w:rsidRDefault="009E3D2E" w:rsidP="009E3D2E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FE9E708" w14:textId="6E368BC7" w:rsidR="009E3D2E" w:rsidRDefault="009E3D2E" w:rsidP="009E3D2E">
            <w:pPr>
              <w:pStyle w:val="Balk1"/>
              <w:rPr>
                <w:sz w:val="20"/>
                <w:lang w:val="tr-TR" w:eastAsia="tr-TR"/>
              </w:rPr>
            </w:pPr>
            <w:r>
              <w:rPr>
                <w:sz w:val="18"/>
                <w:szCs w:val="18"/>
                <w:lang w:val="tr-TR"/>
              </w:rPr>
              <w:t>(</w:t>
            </w:r>
            <w:r w:rsidRPr="00654E0E">
              <w:rPr>
                <w:sz w:val="18"/>
                <w:szCs w:val="18"/>
                <w:lang w:val="tr-TR"/>
              </w:rPr>
              <w:t>Tek. Seç. III</w:t>
            </w:r>
            <w:r>
              <w:rPr>
                <w:sz w:val="18"/>
                <w:szCs w:val="18"/>
                <w:lang w:val="tr-TR"/>
              </w:rPr>
              <w:t xml:space="preserve">) </w:t>
            </w:r>
            <w:r w:rsidRPr="000C17FB">
              <w:rPr>
                <w:sz w:val="18"/>
                <w:szCs w:val="18"/>
                <w:lang w:val="tr-TR"/>
              </w:rPr>
              <w:t xml:space="preserve">İleri Görsel Programlama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B50D5F5" w14:textId="5A9B3B0E" w:rsidR="009E3D2E" w:rsidRDefault="009E3D2E" w:rsidP="009E3D2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72CC663" w14:textId="77777777" w:rsidR="009E3D2E" w:rsidRPr="00FD6A69" w:rsidRDefault="009E3D2E" w:rsidP="009E3D2E">
            <w:pPr>
              <w:jc w:val="center"/>
              <w:rPr>
                <w:lang w:val="tr-TR"/>
              </w:rPr>
            </w:pPr>
          </w:p>
        </w:tc>
      </w:tr>
      <w:tr w:rsidR="009E3D2E" w14:paraId="43894E4F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4AFEE1" w14:textId="77777777" w:rsidR="009E3D2E" w:rsidRDefault="009E3D2E" w:rsidP="009E3D2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4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320FF38" w14:textId="1EF4BB02" w:rsidR="009E3D2E" w:rsidRPr="00FD6A69" w:rsidRDefault="009E3D2E" w:rsidP="009E3D2E">
            <w:pPr>
              <w:jc w:val="center"/>
              <w:rPr>
                <w:lang w:val="tr-TR"/>
              </w:rPr>
            </w:pPr>
            <w:r w:rsidRPr="00B05270">
              <w:rPr>
                <w:sz w:val="18"/>
                <w:szCs w:val="18"/>
                <w:lang w:val="tr-TR"/>
              </w:rPr>
              <w:t>(Tek. Seç. V) Yönetim Bilişim Sistemler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EBB605" w14:textId="709CDC64" w:rsidR="009E3D2E" w:rsidRPr="00FD6A69" w:rsidRDefault="009E3D2E" w:rsidP="009E3D2E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4B2E43D" w14:textId="59E2E075" w:rsidR="009E3D2E" w:rsidRDefault="009E3D2E" w:rsidP="009E3D2E">
            <w:pPr>
              <w:jc w:val="center"/>
              <w:rPr>
                <w:lang w:val="tr-TR"/>
              </w:rPr>
            </w:pPr>
            <w:proofErr w:type="gramStart"/>
            <w:r>
              <w:rPr>
                <w:sz w:val="18"/>
                <w:szCs w:val="18"/>
                <w:lang w:val="tr-TR"/>
              </w:rPr>
              <w:t>(</w:t>
            </w:r>
            <w:proofErr w:type="gramEnd"/>
            <w:r w:rsidRPr="00654E0E">
              <w:rPr>
                <w:sz w:val="18"/>
                <w:szCs w:val="18"/>
                <w:lang w:val="tr-TR"/>
              </w:rPr>
              <w:t>Tek. Seç. III</w:t>
            </w:r>
            <w:r>
              <w:rPr>
                <w:sz w:val="18"/>
                <w:szCs w:val="18"/>
                <w:lang w:val="tr-TR"/>
              </w:rPr>
              <w:t xml:space="preserve">) </w:t>
            </w:r>
            <w:r w:rsidRPr="000C17FB">
              <w:rPr>
                <w:sz w:val="18"/>
                <w:szCs w:val="18"/>
                <w:lang w:val="tr-TR"/>
              </w:rPr>
              <w:t xml:space="preserve">İleri Görsel Programlama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DEACCE7" w14:textId="10358179" w:rsidR="009E3D2E" w:rsidRDefault="009E3D2E" w:rsidP="009E3D2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3C3A477" w14:textId="6E0EB55B" w:rsidR="009E3D2E" w:rsidRPr="00FD6A69" w:rsidRDefault="009E3D2E" w:rsidP="009E3D2E">
            <w:pPr>
              <w:jc w:val="center"/>
              <w:rPr>
                <w:lang w:val="tr-TR"/>
              </w:rPr>
            </w:pPr>
          </w:p>
        </w:tc>
      </w:tr>
      <w:tr w:rsidR="009E3D2E" w14:paraId="145DD81D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58E07D1" w14:textId="77777777" w:rsidR="009E3D2E" w:rsidRDefault="009E3D2E" w:rsidP="009E3D2E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5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4CE8B9B" w14:textId="2DB6FD37" w:rsidR="009E3D2E" w:rsidRPr="00FD6A69" w:rsidRDefault="009E3D2E" w:rsidP="009E3D2E">
            <w:pPr>
              <w:jc w:val="center"/>
              <w:rPr>
                <w:lang w:val="tr-TR"/>
              </w:rPr>
            </w:pPr>
            <w:r w:rsidRPr="00B05270">
              <w:rPr>
                <w:sz w:val="18"/>
                <w:szCs w:val="18"/>
                <w:lang w:val="tr-TR"/>
              </w:rPr>
              <w:t>(Tek. Seç. V) Yönetim Bilişim Sistemler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2CE995D" w14:textId="4CBFCF21" w:rsidR="009E3D2E" w:rsidRPr="00FD6A69" w:rsidRDefault="009E3D2E" w:rsidP="009E3D2E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ADE7FBD" w14:textId="2CE35C9B" w:rsidR="009E3D2E" w:rsidRPr="00FD6A69" w:rsidRDefault="009E3D2E" w:rsidP="009E3D2E">
            <w:pPr>
              <w:jc w:val="center"/>
              <w:rPr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(</w:t>
            </w:r>
            <w:r w:rsidRPr="00654E0E">
              <w:rPr>
                <w:sz w:val="18"/>
                <w:szCs w:val="18"/>
                <w:lang w:val="tr-TR"/>
              </w:rPr>
              <w:t>Tek. Seç. III</w:t>
            </w:r>
            <w:r>
              <w:rPr>
                <w:sz w:val="18"/>
                <w:szCs w:val="18"/>
                <w:lang w:val="tr-TR"/>
              </w:rPr>
              <w:t xml:space="preserve">) </w:t>
            </w:r>
            <w:r w:rsidRPr="000C17FB">
              <w:rPr>
                <w:sz w:val="18"/>
                <w:szCs w:val="18"/>
                <w:lang w:val="tr-TR"/>
              </w:rPr>
              <w:t xml:space="preserve">İleri Görsel Programlama 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4D778B6" w14:textId="6FB4BC52" w:rsidR="009E3D2E" w:rsidRDefault="009E3D2E" w:rsidP="009E3D2E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93EAC1F" w14:textId="7FF92837" w:rsidR="009E3D2E" w:rsidRPr="00FD6A69" w:rsidRDefault="009E3D2E" w:rsidP="009E3D2E">
            <w:pPr>
              <w:jc w:val="center"/>
              <w:rPr>
                <w:lang w:val="tr-TR"/>
              </w:rPr>
            </w:pPr>
          </w:p>
        </w:tc>
      </w:tr>
      <w:tr w:rsidR="002A7333" w14:paraId="5CCC0830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F388283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6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5F3BB59" w14:textId="601CF760" w:rsidR="002A7333" w:rsidRDefault="002A7333" w:rsidP="002A7333">
            <w:pPr>
              <w:jc w:val="center"/>
              <w:rPr>
                <w:lang w:val="tr-TR"/>
              </w:rPr>
            </w:pPr>
            <w:r w:rsidRPr="00B05270">
              <w:rPr>
                <w:sz w:val="18"/>
                <w:szCs w:val="18"/>
                <w:lang w:val="tr-TR"/>
              </w:rPr>
              <w:t>(Tek. Seç. V) Yönetim Bilişim Sistemler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672491" w14:textId="757A06EB" w:rsidR="002A7333" w:rsidRPr="00FD6A69" w:rsidRDefault="002A7333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9F2A358" w14:textId="77777777" w:rsidR="002A7333" w:rsidRPr="00FD6A69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714A8C" w14:textId="27F12659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145C60F" w14:textId="79BECDFC" w:rsidR="002A7333" w:rsidRPr="00FD6A69" w:rsidRDefault="002A7333" w:rsidP="002A7333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6F4999" w14:paraId="70A8B78D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A62F201" w14:textId="77777777" w:rsidR="006F4999" w:rsidRDefault="006F4999" w:rsidP="006F4999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7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0EADEA9" w14:textId="3FDDF104" w:rsidR="006F4999" w:rsidRPr="003E5A97" w:rsidRDefault="006F4999" w:rsidP="006F499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D6CF27B" w14:textId="6070A4A7" w:rsidR="006F4999" w:rsidRDefault="006F4999" w:rsidP="006F4999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79F208A" w14:textId="5093AC01" w:rsidR="006F4999" w:rsidRPr="00FD6A69" w:rsidRDefault="006F4999" w:rsidP="006F4999">
            <w:pPr>
              <w:jc w:val="center"/>
              <w:rPr>
                <w:lang w:val="tr-TR"/>
              </w:rPr>
            </w:pPr>
            <w:proofErr w:type="gramStart"/>
            <w:r w:rsidRPr="004546D9">
              <w:rPr>
                <w:sz w:val="18"/>
                <w:szCs w:val="18"/>
                <w:lang w:val="tr-TR"/>
              </w:rPr>
              <w:t>(</w:t>
            </w:r>
            <w:proofErr w:type="gramEnd"/>
            <w:r w:rsidRPr="004546D9">
              <w:rPr>
                <w:sz w:val="18"/>
                <w:szCs w:val="18"/>
                <w:lang w:val="tr-TR"/>
              </w:rPr>
              <w:t>Tek. Seç. III) İleri Görsel Programlama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B02F64" w14:textId="03A98CEE" w:rsidR="006F4999" w:rsidRDefault="006F4999" w:rsidP="006F499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816E054" w14:textId="6958EA17" w:rsidR="006F4999" w:rsidRPr="00FD6A69" w:rsidRDefault="006F4999" w:rsidP="006F4999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6F4999" w14:paraId="2BB7073B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3968F8A" w14:textId="77777777" w:rsidR="006F4999" w:rsidRDefault="006F4999" w:rsidP="006F4999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20D6997" w14:textId="4073F714" w:rsidR="006F4999" w:rsidRPr="003E5A97" w:rsidRDefault="006F4999" w:rsidP="006F499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7989222" w14:textId="5C6978ED" w:rsidR="006F4999" w:rsidRDefault="006F4999" w:rsidP="006F4999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32AF8BF" w14:textId="4C3A838B" w:rsidR="006F4999" w:rsidRDefault="006F4999" w:rsidP="006F4999">
            <w:pPr>
              <w:pStyle w:val="Balk1"/>
              <w:rPr>
                <w:sz w:val="20"/>
                <w:lang w:val="tr-TR" w:eastAsia="tr-TR"/>
              </w:rPr>
            </w:pPr>
            <w:r w:rsidRPr="004546D9">
              <w:rPr>
                <w:sz w:val="18"/>
                <w:szCs w:val="18"/>
                <w:lang w:val="tr-TR"/>
              </w:rPr>
              <w:t>(Tek. Seç. III) İleri Görsel Programlama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2957B6C" w14:textId="1A903299" w:rsidR="006F4999" w:rsidRDefault="006F4999" w:rsidP="006F499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BACB55F" w14:textId="05DC9C1F" w:rsidR="006F4999" w:rsidRPr="00FD6A69" w:rsidRDefault="006F4999" w:rsidP="006F4999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6F4999" w14:paraId="45B19FD5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79D36E1" w14:textId="77777777" w:rsidR="006F4999" w:rsidRDefault="006F4999" w:rsidP="006F4999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54F2469" w14:textId="3BDA7ED3" w:rsidR="006F4999" w:rsidRPr="003E5A97" w:rsidRDefault="006F4999" w:rsidP="006F499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34C5B5" w14:textId="55510944" w:rsidR="006F4999" w:rsidRDefault="006F4999" w:rsidP="006F4999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B918A5D" w14:textId="7BD55BE3" w:rsidR="006F4999" w:rsidRDefault="006F4999" w:rsidP="006F4999">
            <w:pPr>
              <w:pStyle w:val="Balk1"/>
              <w:rPr>
                <w:sz w:val="20"/>
                <w:lang w:val="tr-TR" w:eastAsia="tr-TR"/>
              </w:rPr>
            </w:pPr>
            <w:r w:rsidRPr="004546D9">
              <w:rPr>
                <w:sz w:val="18"/>
                <w:szCs w:val="18"/>
                <w:lang w:val="tr-TR"/>
              </w:rPr>
              <w:t>(Tek. Seç. III) İleri Görsel Programlama (İ.Ö.)</w:t>
            </w: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9761B48" w14:textId="28F1CA89" w:rsidR="006F4999" w:rsidRDefault="006F4999" w:rsidP="006F4999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01589E" w14:textId="072A714D" w:rsidR="006F4999" w:rsidRPr="00FD6A69" w:rsidRDefault="006F4999" w:rsidP="006F4999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2A7333" w14:paraId="46E925D5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A4D8093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A4A6B36" w14:textId="51310BDB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3FFA7FF" w14:textId="550E0834" w:rsidR="002A7333" w:rsidRPr="00FD6A69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1DCB002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593CC8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C7D8878" w14:textId="77777777" w:rsidR="002A7333" w:rsidRPr="00FD6A69" w:rsidRDefault="002A7333" w:rsidP="002A7333">
            <w:pPr>
              <w:jc w:val="center"/>
              <w:rPr>
                <w:lang w:val="tr-TR"/>
              </w:rPr>
            </w:pPr>
          </w:p>
        </w:tc>
      </w:tr>
      <w:tr w:rsidR="002A7333" w14:paraId="547F7777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5D25BB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57D7079" w14:textId="61A0A8AC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50770C" w14:textId="165D9CC4" w:rsidR="002A7333" w:rsidRPr="00FD6A69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1F3DDD5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391D906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3F67D8" w14:textId="77777777" w:rsidR="002A7333" w:rsidRPr="00FD6A69" w:rsidRDefault="002A7333" w:rsidP="002A7333">
            <w:pPr>
              <w:jc w:val="center"/>
              <w:rPr>
                <w:lang w:val="tr-TR"/>
              </w:rPr>
            </w:pPr>
          </w:p>
        </w:tc>
      </w:tr>
      <w:tr w:rsidR="002A7333" w14:paraId="23269E9F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16EF0B" w14:textId="77777777" w:rsidR="002A7333" w:rsidRDefault="002A7333" w:rsidP="002A7333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FDD51A3" w14:textId="6B73BFB3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891AF7C" w14:textId="2053D7EF" w:rsidR="002A7333" w:rsidRPr="00FD6A69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05F6A5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D4068A" w14:textId="77777777" w:rsidR="002A7333" w:rsidRDefault="002A7333" w:rsidP="002A7333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C0B9381" w14:textId="77777777" w:rsidR="002A7333" w:rsidRPr="00FD6A69" w:rsidRDefault="002A7333" w:rsidP="002A7333">
            <w:pPr>
              <w:jc w:val="center"/>
              <w:rPr>
                <w:lang w:val="tr-TR"/>
              </w:rPr>
            </w:pPr>
          </w:p>
        </w:tc>
      </w:tr>
    </w:tbl>
    <w:p w14:paraId="1B9FFCAD" w14:textId="77777777" w:rsidR="00163A1E" w:rsidRDefault="00E53354">
      <w:pPr>
        <w:pStyle w:val="KonuBal"/>
        <w:ind w:firstLine="227"/>
        <w:jc w:val="left"/>
        <w:rPr>
          <w:sz w:val="22"/>
          <w:szCs w:val="22"/>
        </w:rPr>
      </w:pPr>
      <w:r>
        <w:br w:type="page"/>
      </w:r>
    </w:p>
    <w:p w14:paraId="63AD3430" w14:textId="77777777" w:rsidR="00163A1E" w:rsidRDefault="00163A1E">
      <w:pPr>
        <w:pStyle w:val="KonuBal"/>
        <w:rPr>
          <w:sz w:val="22"/>
          <w:szCs w:val="22"/>
        </w:rPr>
      </w:pPr>
    </w:p>
    <w:p w14:paraId="3A8B02A3" w14:textId="77777777" w:rsidR="00ED0AEA" w:rsidRDefault="00ED0AEA">
      <w:pPr>
        <w:pStyle w:val="KonuBal"/>
        <w:rPr>
          <w:sz w:val="22"/>
          <w:szCs w:val="22"/>
        </w:rPr>
      </w:pPr>
    </w:p>
    <w:p w14:paraId="60A37112" w14:textId="7803EF62" w:rsidR="00ED0AEA" w:rsidRDefault="00ED0AEA" w:rsidP="00ED0AEA">
      <w:pPr>
        <w:pStyle w:val="KonuBal"/>
      </w:pPr>
      <w:r>
        <w:rPr>
          <w:sz w:val="22"/>
          <w:szCs w:val="22"/>
        </w:rPr>
        <w:t>C – 205</w:t>
      </w:r>
    </w:p>
    <w:p w14:paraId="7935B0E7" w14:textId="77777777" w:rsidR="00ED0AEA" w:rsidRDefault="00ED0AEA" w:rsidP="00ED0AEA">
      <w:pPr>
        <w:pStyle w:val="KonuBal"/>
        <w:rPr>
          <w:sz w:val="22"/>
          <w:szCs w:val="22"/>
        </w:rPr>
      </w:pPr>
    </w:p>
    <w:p w14:paraId="1BD0874E" w14:textId="77777777" w:rsidR="00ED0AEA" w:rsidRDefault="00ED0AEA" w:rsidP="00ED0AEA">
      <w:pPr>
        <w:pStyle w:val="KonuBal"/>
        <w:rPr>
          <w:sz w:val="22"/>
          <w:szCs w:val="22"/>
        </w:rPr>
      </w:pPr>
    </w:p>
    <w:tbl>
      <w:tblPr>
        <w:tblW w:w="970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744"/>
        <w:gridCol w:w="1791"/>
        <w:gridCol w:w="1792"/>
        <w:gridCol w:w="1791"/>
        <w:gridCol w:w="1792"/>
        <w:gridCol w:w="1792"/>
      </w:tblGrid>
      <w:tr w:rsidR="00ED0AEA" w14:paraId="55D4EEF2" w14:textId="77777777" w:rsidTr="00A421D5">
        <w:trPr>
          <w:trHeight w:val="56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9E378B4" w14:textId="77777777" w:rsidR="00ED0AEA" w:rsidRDefault="00ED0AEA" w:rsidP="00A421D5">
            <w:pPr>
              <w:pStyle w:val="Altyaz"/>
            </w:pPr>
            <w:r>
              <w:rPr>
                <w:sz w:val="22"/>
                <w:szCs w:val="22"/>
              </w:rPr>
              <w:t>Saat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9A622B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BB4B7C1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EFA406E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1868339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064CB38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ED0AEA" w14:paraId="21B8EC39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4DFA9D1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82AEA9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736D45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233F537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531047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3A450B5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</w:tr>
      <w:tr w:rsidR="00ED0AEA" w14:paraId="6C131504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4B1096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0C82814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9B65C17" w14:textId="12C54A6F" w:rsidR="00ED0AEA" w:rsidRDefault="00ED0AEA" w:rsidP="00A421D5">
            <w:pPr>
              <w:jc w:val="center"/>
              <w:rPr>
                <w:lang w:val="tr-TR"/>
              </w:rPr>
            </w:pPr>
            <w:proofErr w:type="gramStart"/>
            <w:r w:rsidRPr="00E20690">
              <w:rPr>
                <w:sz w:val="18"/>
                <w:szCs w:val="18"/>
                <w:lang w:val="tr-TR"/>
              </w:rPr>
              <w:t>(</w:t>
            </w:r>
            <w:proofErr w:type="gramEnd"/>
            <w:r w:rsidRPr="00E20690">
              <w:rPr>
                <w:sz w:val="18"/>
                <w:szCs w:val="18"/>
                <w:lang w:val="tr-TR"/>
              </w:rPr>
              <w:t>Tek. Seç. VII) Betik Diller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3F78325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6F0366" w14:textId="77777777" w:rsidR="00ED0AEA" w:rsidRDefault="00ED0AEA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2E23B8A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</w:tr>
      <w:tr w:rsidR="00ED0AEA" w14:paraId="4B29735E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31A2C45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E21299D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94617A5" w14:textId="35C5364D" w:rsidR="00ED0AEA" w:rsidRDefault="00ED0AEA" w:rsidP="00A421D5">
            <w:pPr>
              <w:jc w:val="center"/>
              <w:rPr>
                <w:lang w:val="tr-TR"/>
              </w:rPr>
            </w:pPr>
            <w:proofErr w:type="gramStart"/>
            <w:r w:rsidRPr="00E20690">
              <w:rPr>
                <w:sz w:val="18"/>
                <w:szCs w:val="18"/>
                <w:lang w:val="tr-TR"/>
              </w:rPr>
              <w:t>(</w:t>
            </w:r>
            <w:proofErr w:type="gramEnd"/>
            <w:r w:rsidRPr="00E20690">
              <w:rPr>
                <w:sz w:val="18"/>
                <w:szCs w:val="18"/>
                <w:lang w:val="tr-TR"/>
              </w:rPr>
              <w:t>Tek. Seç. VII) Betik Diller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105E3D8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A029335" w14:textId="77777777" w:rsidR="00ED0AEA" w:rsidRDefault="00ED0AEA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D64BDF" w14:textId="77777777" w:rsidR="00ED0AEA" w:rsidRDefault="00ED0AEA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ED0AEA" w14:paraId="298FA935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03BB052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CE80517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C183240" w14:textId="69C107BB" w:rsidR="00ED0AEA" w:rsidRDefault="00ED0AEA" w:rsidP="00A421D5">
            <w:pPr>
              <w:jc w:val="center"/>
              <w:rPr>
                <w:lang w:val="tr-TR"/>
              </w:rPr>
            </w:pPr>
            <w:proofErr w:type="gramStart"/>
            <w:r w:rsidRPr="00E20690">
              <w:rPr>
                <w:sz w:val="18"/>
                <w:szCs w:val="18"/>
                <w:lang w:val="tr-TR"/>
              </w:rPr>
              <w:t>(</w:t>
            </w:r>
            <w:proofErr w:type="gramEnd"/>
            <w:r w:rsidRPr="00E20690">
              <w:rPr>
                <w:sz w:val="18"/>
                <w:szCs w:val="18"/>
                <w:lang w:val="tr-TR"/>
              </w:rPr>
              <w:t>Tek. Seç. VII) Betik Diller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74C947F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E99E69" w14:textId="77777777" w:rsidR="00ED0AEA" w:rsidRDefault="00ED0AEA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6EE68E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</w:tr>
      <w:tr w:rsidR="00ED0AEA" w14:paraId="6F4723BA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5B2502" w14:textId="77777777" w:rsidR="00ED0AEA" w:rsidRDefault="00ED0AEA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EA76D88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821CFE7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4318E10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C23B7AE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14A6D13" w14:textId="77777777" w:rsidR="00ED0AEA" w:rsidRDefault="00ED0AEA" w:rsidP="00A421D5">
            <w:pPr>
              <w:jc w:val="center"/>
              <w:rPr>
                <w:lang w:val="tr-TR"/>
              </w:rPr>
            </w:pPr>
          </w:p>
        </w:tc>
      </w:tr>
      <w:tr w:rsidR="00AE3F95" w14:paraId="35765121" w14:textId="77777777" w:rsidTr="00A64867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328EC2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3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99B6971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A28DA09" w14:textId="34ADB3F2" w:rsidR="00AE3F95" w:rsidRPr="00FD6A69" w:rsidRDefault="00AE3F95" w:rsidP="00A421D5">
            <w:pPr>
              <w:jc w:val="center"/>
              <w:rPr>
                <w:lang w:val="tr-TR"/>
              </w:rPr>
            </w:pPr>
            <w:proofErr w:type="gramStart"/>
            <w:r w:rsidRPr="008A6F92">
              <w:rPr>
                <w:sz w:val="18"/>
                <w:szCs w:val="18"/>
                <w:lang w:val="tr-TR"/>
              </w:rPr>
              <w:t>(</w:t>
            </w:r>
            <w:proofErr w:type="gramEnd"/>
            <w:r w:rsidRPr="008A6F92">
              <w:rPr>
                <w:sz w:val="18"/>
                <w:szCs w:val="18"/>
                <w:lang w:val="tr-TR"/>
              </w:rPr>
              <w:t xml:space="preserve">Tek. Seç. I) Sistem Programlama (İ.Ö) 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C4157C5" w14:textId="548644ED" w:rsidR="00AE3F95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0D43D64" w14:textId="77777777" w:rsidR="00AE3F95" w:rsidRPr="00DB5292" w:rsidRDefault="00AE3F95" w:rsidP="00A421D5">
            <w:pPr>
              <w:jc w:val="center"/>
              <w:rPr>
                <w:b/>
                <w:lang w:val="tr-TR"/>
              </w:rPr>
            </w:pPr>
            <w:r w:rsidRPr="00DB5292">
              <w:rPr>
                <w:b/>
                <w:lang w:val="tr-TR"/>
              </w:rPr>
              <w:t>Yüksek Lisans</w:t>
            </w:r>
          </w:p>
          <w:p w14:paraId="71D10BDC" w14:textId="7A5A0E95" w:rsidR="00AE3F95" w:rsidRDefault="00AE3F95" w:rsidP="00A421D5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İleri Görsel Programlam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BC0FB51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</w:tr>
      <w:tr w:rsidR="00AE3F95" w14:paraId="777FE14D" w14:textId="77777777" w:rsidTr="00A64867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7133ED3" w14:textId="3943D548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4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5DE457" w14:textId="48226BFB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50DC695" w14:textId="06DD2C8D" w:rsidR="00AE3F95" w:rsidRPr="00FD6A69" w:rsidRDefault="00AE3F95" w:rsidP="00A421D5">
            <w:pPr>
              <w:jc w:val="center"/>
              <w:rPr>
                <w:lang w:val="tr-TR"/>
              </w:rPr>
            </w:pPr>
            <w:proofErr w:type="gramStart"/>
            <w:r w:rsidRPr="008A6F92">
              <w:rPr>
                <w:sz w:val="18"/>
                <w:szCs w:val="18"/>
                <w:lang w:val="tr-TR"/>
              </w:rPr>
              <w:t>(</w:t>
            </w:r>
            <w:proofErr w:type="gramEnd"/>
            <w:r w:rsidRPr="008A6F92">
              <w:rPr>
                <w:sz w:val="18"/>
                <w:szCs w:val="18"/>
                <w:lang w:val="tr-TR"/>
              </w:rPr>
              <w:t xml:space="preserve">Tek. Seç. I) Sistem Programlama (İ.Ö) 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C8807F7" w14:textId="638ED19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AB05767" w14:textId="77777777" w:rsidR="00AE3F95" w:rsidRPr="00DB5292" w:rsidRDefault="00AE3F95" w:rsidP="0057614A">
            <w:pPr>
              <w:jc w:val="center"/>
              <w:rPr>
                <w:b/>
                <w:lang w:val="tr-TR"/>
              </w:rPr>
            </w:pPr>
            <w:r w:rsidRPr="00DB5292">
              <w:rPr>
                <w:b/>
                <w:lang w:val="tr-TR"/>
              </w:rPr>
              <w:t>Yüksek Lisans</w:t>
            </w:r>
          </w:p>
          <w:p w14:paraId="29A64D4C" w14:textId="2A15C7F0" w:rsidR="00AE3F95" w:rsidRDefault="00AE3F95" w:rsidP="0057614A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İleri Görsel Programlam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BF029C8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</w:tr>
      <w:tr w:rsidR="00AE3F95" w14:paraId="0DD13159" w14:textId="77777777" w:rsidTr="00A64867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FF34CB7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5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3D31186" w14:textId="300750C3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3542410" w14:textId="5B50582B" w:rsidR="00AE3F95" w:rsidRPr="00FD6A69" w:rsidRDefault="00AE3F95" w:rsidP="00A421D5">
            <w:pPr>
              <w:jc w:val="center"/>
              <w:rPr>
                <w:lang w:val="tr-TR"/>
              </w:rPr>
            </w:pPr>
            <w:proofErr w:type="gramStart"/>
            <w:r w:rsidRPr="008A6F92">
              <w:rPr>
                <w:sz w:val="18"/>
                <w:szCs w:val="18"/>
                <w:lang w:val="tr-TR"/>
              </w:rPr>
              <w:t>(</w:t>
            </w:r>
            <w:proofErr w:type="gramEnd"/>
            <w:r w:rsidRPr="008A6F92">
              <w:rPr>
                <w:sz w:val="18"/>
                <w:szCs w:val="18"/>
                <w:lang w:val="tr-TR"/>
              </w:rPr>
              <w:t>Tek. S</w:t>
            </w:r>
            <w:r w:rsidR="00A64867">
              <w:rPr>
                <w:sz w:val="18"/>
                <w:szCs w:val="18"/>
                <w:lang w:val="tr-TR"/>
              </w:rPr>
              <w:t>eç. I) Sistem Programlama (İ.Ö)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DF84040" w14:textId="58CD4FF9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0A3FA89" w14:textId="77777777" w:rsidR="00AE3F95" w:rsidRPr="00DB5292" w:rsidRDefault="00AE3F95" w:rsidP="0057614A">
            <w:pPr>
              <w:jc w:val="center"/>
              <w:rPr>
                <w:b/>
                <w:lang w:val="tr-TR"/>
              </w:rPr>
            </w:pPr>
            <w:r w:rsidRPr="00DB5292">
              <w:rPr>
                <w:b/>
                <w:lang w:val="tr-TR"/>
              </w:rPr>
              <w:t>Yüksek Lisans</w:t>
            </w:r>
          </w:p>
          <w:p w14:paraId="07C580D7" w14:textId="4DCF2406" w:rsidR="00AE3F95" w:rsidRDefault="00AE3F95" w:rsidP="0057614A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İleri Görsel Programlama</w:t>
            </w: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EEC6450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</w:tr>
      <w:tr w:rsidR="00AE3F95" w14:paraId="321A12BE" w14:textId="77777777" w:rsidTr="00A421D5">
        <w:trPr>
          <w:trHeight w:val="397"/>
          <w:jc w:val="center"/>
        </w:trPr>
        <w:tc>
          <w:tcPr>
            <w:tcW w:w="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D5EE678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6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CBC59D8" w14:textId="7F2C3574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CF7B8D" w14:textId="23B20310" w:rsidR="00AE3F95" w:rsidRPr="00FD6A69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2C3A005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5DECAD0" w14:textId="7777777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F177617" w14:textId="77777777" w:rsidR="00AE3F95" w:rsidRPr="00FD6A69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E3F95" w14:paraId="5DF0BB94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D4DDA51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7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EBD205B" w14:textId="10B5F778" w:rsidR="00AE3F95" w:rsidRPr="003E5A97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8F0F1C" w14:textId="2D527005" w:rsidR="00AE3F95" w:rsidRDefault="00AE3F95" w:rsidP="00A421D5">
            <w:pPr>
              <w:pStyle w:val="Balk1"/>
              <w:rPr>
                <w:sz w:val="20"/>
                <w:lang w:val="tr-TR" w:eastAsia="tr-TR"/>
              </w:rPr>
            </w:pPr>
            <w:proofErr w:type="gramStart"/>
            <w:r w:rsidRPr="00E54612">
              <w:rPr>
                <w:sz w:val="18"/>
                <w:szCs w:val="18"/>
                <w:lang w:val="tr-TR"/>
              </w:rPr>
              <w:t>(</w:t>
            </w:r>
            <w:proofErr w:type="gramEnd"/>
            <w:r w:rsidRPr="00E54612">
              <w:rPr>
                <w:sz w:val="18"/>
                <w:szCs w:val="18"/>
                <w:lang w:val="tr-TR"/>
              </w:rPr>
              <w:t>Tek. Seç. VII) Betik Diller (İ.Ö.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3438D07" w14:textId="015DA383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85EF94" w14:textId="5E0BAFA1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A44D6CA" w14:textId="77777777" w:rsidR="00AE3F95" w:rsidRPr="00FD6A69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E3F95" w14:paraId="79F89F9B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58FF71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C4C9AB9" w14:textId="0ED44AA7" w:rsidR="00AE3F95" w:rsidRPr="003E5A97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1D86AAD" w14:textId="4EA0368C" w:rsidR="00AE3F95" w:rsidRDefault="00AE3F95" w:rsidP="00A421D5">
            <w:pPr>
              <w:pStyle w:val="Balk1"/>
              <w:rPr>
                <w:sz w:val="20"/>
                <w:lang w:val="tr-TR" w:eastAsia="tr-TR"/>
              </w:rPr>
            </w:pPr>
            <w:proofErr w:type="gramStart"/>
            <w:r w:rsidRPr="00E54612">
              <w:rPr>
                <w:sz w:val="18"/>
                <w:szCs w:val="18"/>
                <w:lang w:val="tr-TR"/>
              </w:rPr>
              <w:t>(</w:t>
            </w:r>
            <w:proofErr w:type="gramEnd"/>
            <w:r w:rsidRPr="00E54612">
              <w:rPr>
                <w:sz w:val="18"/>
                <w:szCs w:val="18"/>
                <w:lang w:val="tr-TR"/>
              </w:rPr>
              <w:t>Tek. Seç. VII) Betik Diller (İ.Ö.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6811C8E" w14:textId="41C3A987" w:rsidR="00AE3F95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23145C9" w14:textId="2FE365C3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74EED77" w14:textId="77777777" w:rsidR="00AE3F95" w:rsidRPr="00FD6A69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E3F95" w14:paraId="47D1E838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0FF20C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8C59033" w14:textId="2D0A99D6" w:rsidR="00AE3F95" w:rsidRPr="003E5A97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E39C633" w14:textId="735984AE" w:rsidR="00AE3F95" w:rsidRDefault="00AE3F95" w:rsidP="00A421D5">
            <w:pPr>
              <w:pStyle w:val="Balk1"/>
              <w:rPr>
                <w:sz w:val="20"/>
                <w:lang w:val="tr-TR" w:eastAsia="tr-TR"/>
              </w:rPr>
            </w:pPr>
            <w:proofErr w:type="gramStart"/>
            <w:r w:rsidRPr="00E54612">
              <w:rPr>
                <w:sz w:val="18"/>
                <w:szCs w:val="18"/>
                <w:lang w:val="tr-TR"/>
              </w:rPr>
              <w:t>(</w:t>
            </w:r>
            <w:proofErr w:type="gramEnd"/>
            <w:r w:rsidRPr="00E54612">
              <w:rPr>
                <w:sz w:val="18"/>
                <w:szCs w:val="18"/>
                <w:lang w:val="tr-TR"/>
              </w:rPr>
              <w:t>Tek. Seç. VII) Betik Diller (İ.Ö.)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9756BEA" w14:textId="285C75FA" w:rsidR="00AE3F95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B9E498" w14:textId="0140A73D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E838D55" w14:textId="77777777" w:rsidR="00AE3F95" w:rsidRPr="00FD6A69" w:rsidRDefault="00AE3F95" w:rsidP="00A421D5">
            <w:pPr>
              <w:pStyle w:val="Balk1"/>
              <w:rPr>
                <w:sz w:val="20"/>
                <w:lang w:val="tr-TR" w:eastAsia="tr-TR"/>
              </w:rPr>
            </w:pPr>
          </w:p>
        </w:tc>
      </w:tr>
      <w:tr w:rsidR="00AE3F95" w14:paraId="286F61AA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AC68D60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E2A7E56" w14:textId="79564B90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F3D5048" w14:textId="0ABC6AB5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3DA5FC" w14:textId="7777777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15877E" w14:textId="7777777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FBC988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</w:tr>
      <w:tr w:rsidR="00AE3F95" w14:paraId="2B975271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40288F4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04CDC73" w14:textId="0413AB62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B1D928" w14:textId="7E9DBAC9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4E4A1E9" w14:textId="7777777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24295B" w14:textId="7777777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536D5C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</w:tr>
      <w:tr w:rsidR="00AE3F95" w14:paraId="2DD7272F" w14:textId="77777777" w:rsidTr="00A421D5">
        <w:trPr>
          <w:trHeight w:val="397"/>
          <w:jc w:val="center"/>
        </w:trPr>
        <w:tc>
          <w:tcPr>
            <w:tcW w:w="74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4281BB" w14:textId="77777777" w:rsidR="00AE3F95" w:rsidRDefault="00AE3F95" w:rsidP="00A421D5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D77C41D" w14:textId="5037640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6AB7CED" w14:textId="01A2738C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E47B9F" w14:textId="7777777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7674F69" w14:textId="77777777" w:rsidR="00AE3F95" w:rsidRDefault="00AE3F95" w:rsidP="00A421D5">
            <w:pPr>
              <w:jc w:val="center"/>
              <w:rPr>
                <w:lang w:val="tr-TR"/>
              </w:rPr>
            </w:pPr>
          </w:p>
        </w:tc>
        <w:tc>
          <w:tcPr>
            <w:tcW w:w="179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5E6861" w14:textId="77777777" w:rsidR="00AE3F95" w:rsidRPr="00FD6A69" w:rsidRDefault="00AE3F95" w:rsidP="00A421D5">
            <w:pPr>
              <w:jc w:val="center"/>
              <w:rPr>
                <w:lang w:val="tr-TR"/>
              </w:rPr>
            </w:pPr>
          </w:p>
        </w:tc>
      </w:tr>
    </w:tbl>
    <w:p w14:paraId="01F0FF7C" w14:textId="77777777" w:rsidR="00ED0AEA" w:rsidRDefault="00ED0AEA">
      <w:pPr>
        <w:pStyle w:val="KonuBal"/>
        <w:rPr>
          <w:sz w:val="22"/>
          <w:szCs w:val="22"/>
        </w:rPr>
      </w:pPr>
    </w:p>
    <w:p w14:paraId="1585EA7A" w14:textId="77777777" w:rsidR="00ED0AEA" w:rsidRDefault="00ED0AEA">
      <w:pPr>
        <w:pStyle w:val="KonuBal"/>
        <w:rPr>
          <w:sz w:val="22"/>
          <w:szCs w:val="22"/>
        </w:rPr>
      </w:pPr>
    </w:p>
    <w:p w14:paraId="4D81072A" w14:textId="77777777" w:rsidR="00ED0AEA" w:rsidRDefault="00ED0AEA">
      <w:pPr>
        <w:pStyle w:val="KonuBal"/>
        <w:rPr>
          <w:sz w:val="22"/>
          <w:szCs w:val="22"/>
        </w:rPr>
      </w:pPr>
    </w:p>
    <w:p w14:paraId="69FCB39E" w14:textId="77777777" w:rsidR="00ED0AEA" w:rsidRDefault="00ED0AEA">
      <w:pPr>
        <w:pStyle w:val="KonuBal"/>
        <w:rPr>
          <w:sz w:val="22"/>
          <w:szCs w:val="22"/>
        </w:rPr>
      </w:pPr>
    </w:p>
    <w:p w14:paraId="1E839AAE" w14:textId="77777777" w:rsidR="00ED0AEA" w:rsidRDefault="00ED0AEA">
      <w:pPr>
        <w:pStyle w:val="KonuBal"/>
        <w:rPr>
          <w:sz w:val="22"/>
          <w:szCs w:val="22"/>
        </w:rPr>
      </w:pPr>
    </w:p>
    <w:p w14:paraId="39D1B65D" w14:textId="77777777" w:rsidR="00ED0AEA" w:rsidRDefault="00ED0AEA">
      <w:pPr>
        <w:pStyle w:val="KonuBal"/>
        <w:rPr>
          <w:sz w:val="22"/>
          <w:szCs w:val="22"/>
        </w:rPr>
      </w:pPr>
    </w:p>
    <w:p w14:paraId="3D4DED9E" w14:textId="77777777" w:rsidR="00ED0AEA" w:rsidRDefault="00ED0AEA">
      <w:pPr>
        <w:pStyle w:val="KonuBal"/>
        <w:rPr>
          <w:sz w:val="22"/>
          <w:szCs w:val="22"/>
        </w:rPr>
      </w:pPr>
    </w:p>
    <w:p w14:paraId="71A1AC73" w14:textId="77777777" w:rsidR="00ED0AEA" w:rsidRDefault="00ED0AEA">
      <w:pPr>
        <w:pStyle w:val="KonuBal"/>
        <w:rPr>
          <w:sz w:val="22"/>
          <w:szCs w:val="22"/>
        </w:rPr>
      </w:pPr>
    </w:p>
    <w:p w14:paraId="6261A0C0" w14:textId="77777777" w:rsidR="00ED0AEA" w:rsidRDefault="00ED0AEA">
      <w:pPr>
        <w:pStyle w:val="KonuBal"/>
        <w:rPr>
          <w:sz w:val="22"/>
          <w:szCs w:val="22"/>
        </w:rPr>
      </w:pPr>
    </w:p>
    <w:p w14:paraId="5660D205" w14:textId="77777777" w:rsidR="00ED0AEA" w:rsidRDefault="00ED0AEA">
      <w:pPr>
        <w:pStyle w:val="KonuBal"/>
        <w:rPr>
          <w:sz w:val="22"/>
          <w:szCs w:val="22"/>
        </w:rPr>
      </w:pPr>
    </w:p>
    <w:p w14:paraId="5B65F5B6" w14:textId="77777777" w:rsidR="00ED0AEA" w:rsidRDefault="00ED0AEA">
      <w:pPr>
        <w:pStyle w:val="KonuBal"/>
        <w:rPr>
          <w:sz w:val="22"/>
          <w:szCs w:val="22"/>
        </w:rPr>
      </w:pPr>
    </w:p>
    <w:p w14:paraId="71903688" w14:textId="77777777" w:rsidR="00ED0AEA" w:rsidRDefault="00ED0AEA">
      <w:pPr>
        <w:pStyle w:val="KonuBal"/>
        <w:rPr>
          <w:sz w:val="22"/>
          <w:szCs w:val="22"/>
        </w:rPr>
      </w:pPr>
    </w:p>
    <w:p w14:paraId="4489036E" w14:textId="77777777" w:rsidR="00ED0AEA" w:rsidRDefault="00ED0AEA">
      <w:pPr>
        <w:pStyle w:val="KonuBal"/>
        <w:rPr>
          <w:sz w:val="22"/>
          <w:szCs w:val="22"/>
        </w:rPr>
      </w:pPr>
    </w:p>
    <w:p w14:paraId="57556EE6" w14:textId="77777777" w:rsidR="00ED0AEA" w:rsidRDefault="00ED0AEA">
      <w:pPr>
        <w:pStyle w:val="KonuBal"/>
        <w:rPr>
          <w:sz w:val="22"/>
          <w:szCs w:val="22"/>
        </w:rPr>
      </w:pPr>
    </w:p>
    <w:p w14:paraId="038C4287" w14:textId="77777777" w:rsidR="00ED0AEA" w:rsidRDefault="00ED0AEA">
      <w:pPr>
        <w:pStyle w:val="KonuBal"/>
        <w:rPr>
          <w:sz w:val="22"/>
          <w:szCs w:val="22"/>
        </w:rPr>
      </w:pPr>
    </w:p>
    <w:p w14:paraId="36E0E7C5" w14:textId="77777777" w:rsidR="00ED0AEA" w:rsidRDefault="00ED0AEA">
      <w:pPr>
        <w:pStyle w:val="KonuBal"/>
        <w:rPr>
          <w:sz w:val="22"/>
          <w:szCs w:val="22"/>
        </w:rPr>
      </w:pPr>
    </w:p>
    <w:p w14:paraId="6D284947" w14:textId="77777777" w:rsidR="00ED0AEA" w:rsidRDefault="00ED0AEA">
      <w:pPr>
        <w:pStyle w:val="KonuBal"/>
        <w:rPr>
          <w:sz w:val="22"/>
          <w:szCs w:val="22"/>
        </w:rPr>
      </w:pPr>
    </w:p>
    <w:p w14:paraId="06B81040" w14:textId="77777777" w:rsidR="00163A1E" w:rsidRDefault="00E53354">
      <w:pPr>
        <w:pStyle w:val="KonuBal"/>
      </w:pPr>
      <w:r>
        <w:rPr>
          <w:sz w:val="22"/>
          <w:szCs w:val="22"/>
        </w:rPr>
        <w:t xml:space="preserve">C – 206 </w:t>
      </w:r>
    </w:p>
    <w:p w14:paraId="5E540F8F" w14:textId="77777777" w:rsidR="00163A1E" w:rsidRDefault="00163A1E">
      <w:pPr>
        <w:pStyle w:val="KonuBal"/>
        <w:rPr>
          <w:sz w:val="22"/>
          <w:szCs w:val="22"/>
        </w:rPr>
      </w:pPr>
    </w:p>
    <w:p w14:paraId="59E5D683" w14:textId="77777777" w:rsidR="00163A1E" w:rsidRDefault="00163A1E">
      <w:pPr>
        <w:pStyle w:val="KonuBal"/>
        <w:rPr>
          <w:sz w:val="22"/>
          <w:szCs w:val="22"/>
        </w:rPr>
      </w:pPr>
    </w:p>
    <w:tbl>
      <w:tblPr>
        <w:tblW w:w="10194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717"/>
        <w:gridCol w:w="1622"/>
        <w:gridCol w:w="1572"/>
        <w:gridCol w:w="1648"/>
        <w:gridCol w:w="1635"/>
        <w:gridCol w:w="1583"/>
        <w:gridCol w:w="1417"/>
      </w:tblGrid>
      <w:tr w:rsidR="00502547" w14:paraId="699DCEA9" w14:textId="77777777" w:rsidTr="00ED2449">
        <w:trPr>
          <w:trHeight w:val="56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1633934" w14:textId="77777777" w:rsidR="00502547" w:rsidRDefault="00502547" w:rsidP="00502547">
            <w:pPr>
              <w:pStyle w:val="Altyaz"/>
            </w:pPr>
            <w:r>
              <w:rPr>
                <w:sz w:val="22"/>
                <w:szCs w:val="22"/>
              </w:rPr>
              <w:t>Saa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6966306" w14:textId="77777777" w:rsidR="00502547" w:rsidRDefault="00502547" w:rsidP="0050254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2619C92" w14:textId="77777777" w:rsidR="00502547" w:rsidRDefault="00502547" w:rsidP="0050254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5C05A24" w14:textId="77777777" w:rsidR="00502547" w:rsidRDefault="00502547" w:rsidP="0050254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4EED66" w14:textId="77777777" w:rsidR="00502547" w:rsidRDefault="00502547" w:rsidP="0050254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1F61F20" w14:textId="77777777" w:rsidR="00502547" w:rsidRDefault="00502547" w:rsidP="0050254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Cuma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A14C386" w14:textId="77777777" w:rsidR="00502547" w:rsidRPr="00724283" w:rsidRDefault="00502547" w:rsidP="00502547">
            <w:pPr>
              <w:jc w:val="center"/>
              <w:rPr>
                <w:b/>
                <w:sz w:val="22"/>
                <w:szCs w:val="22"/>
                <w:lang w:val="tr-TR"/>
              </w:rPr>
            </w:pPr>
            <w:r>
              <w:rPr>
                <w:b/>
                <w:sz w:val="22"/>
                <w:szCs w:val="22"/>
                <w:lang w:val="tr-TR"/>
              </w:rPr>
              <w:t>Cumartesi</w:t>
            </w:r>
          </w:p>
        </w:tc>
      </w:tr>
      <w:tr w:rsidR="00502547" w14:paraId="1DAEF41A" w14:textId="77777777" w:rsidTr="00502547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60E1836" w14:textId="77777777" w:rsidR="00502547" w:rsidRDefault="00502547" w:rsidP="00502547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5C3C242" w14:textId="77777777" w:rsidR="00502547" w:rsidRPr="003C503A" w:rsidRDefault="00502547" w:rsidP="003C503A">
            <w:pPr>
              <w:jc w:val="center"/>
            </w:pP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200345F" w14:textId="77777777" w:rsidR="00502547" w:rsidRPr="003C503A" w:rsidRDefault="00502547" w:rsidP="003C503A">
            <w:pPr>
              <w:jc w:val="center"/>
            </w:pP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E5E48C" w14:textId="54945B2C" w:rsidR="00502547" w:rsidRPr="003C503A" w:rsidRDefault="00502547" w:rsidP="003C503A">
            <w:pPr>
              <w:jc w:val="center"/>
            </w:pP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7DA600" w14:textId="77777777" w:rsidR="00502547" w:rsidRPr="003C503A" w:rsidRDefault="00502547" w:rsidP="003C503A">
            <w:pPr>
              <w:jc w:val="center"/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156485C" w14:textId="77777777" w:rsidR="00502547" w:rsidRPr="003C503A" w:rsidRDefault="00502547" w:rsidP="003C503A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622BCBA" w14:textId="77777777" w:rsidR="00502547" w:rsidRPr="003C503A" w:rsidRDefault="00502547" w:rsidP="003C503A">
            <w:pPr>
              <w:jc w:val="center"/>
            </w:pPr>
          </w:p>
        </w:tc>
      </w:tr>
      <w:tr w:rsidR="001F09C6" w14:paraId="68FC3F87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BD75CB0" w14:textId="77777777" w:rsidR="001F09C6" w:rsidRDefault="001F09C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0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00BC492" w14:textId="77777777" w:rsidR="001F09C6" w:rsidRDefault="001F09C6" w:rsidP="001F09C6">
            <w:pPr>
              <w:jc w:val="center"/>
            </w:pP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E80FFD1" w14:textId="77777777" w:rsidR="001F09C6" w:rsidRDefault="001F09C6" w:rsidP="001F09C6">
            <w:pPr>
              <w:jc w:val="center"/>
            </w:pP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5E2A243" w14:textId="11DED7DE" w:rsidR="001F09C6" w:rsidRDefault="001F09C6" w:rsidP="001F09C6">
            <w:pPr>
              <w:jc w:val="center"/>
            </w:pP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27793B1" w14:textId="38C1A3B5" w:rsidR="001F09C6" w:rsidRDefault="001F09C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Bilgisayar Ağları</w:t>
            </w: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069E5B6" w14:textId="01066BD9" w:rsidR="001F09C6" w:rsidRDefault="001F09C6" w:rsidP="001F09C6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99E4CFD" w14:textId="77777777" w:rsidR="001F09C6" w:rsidRDefault="001F09C6" w:rsidP="001F09C6">
            <w:pPr>
              <w:jc w:val="center"/>
            </w:pPr>
          </w:p>
        </w:tc>
      </w:tr>
      <w:tr w:rsidR="00BD6BF6" w14:paraId="068F4F64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1E1209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CA69DA4" w14:textId="77777777" w:rsidR="00BD6BF6" w:rsidRDefault="00BD6BF6" w:rsidP="001F09C6">
            <w:pPr>
              <w:jc w:val="center"/>
            </w:pP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EFA6328" w14:textId="093AD247" w:rsidR="00BD6BF6" w:rsidRDefault="00BD6BF6" w:rsidP="001F09C6">
            <w:pPr>
              <w:jc w:val="center"/>
            </w:pPr>
            <w:proofErr w:type="gramStart"/>
            <w:r w:rsidRPr="00654E0E">
              <w:rPr>
                <w:sz w:val="18"/>
                <w:szCs w:val="18"/>
                <w:lang w:val="tr-TR"/>
              </w:rPr>
              <w:t>(</w:t>
            </w:r>
            <w:proofErr w:type="gramEnd"/>
            <w:r w:rsidRPr="00654E0E">
              <w:rPr>
                <w:sz w:val="18"/>
                <w:szCs w:val="18"/>
                <w:lang w:val="tr-TR"/>
              </w:rPr>
              <w:t xml:space="preserve">Tek. Seç. I) Sistem Programlama </w:t>
            </w: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BAF9C8" w14:textId="7EC20C2B" w:rsidR="00BD6BF6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Yazılım Mühendisliği</w:t>
            </w: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E0D3810" w14:textId="77B2214E" w:rsidR="00BD6BF6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Bilgisayar Ağları</w:t>
            </w: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C2C7F72" w14:textId="2D0C08C9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2223D1C" w14:textId="77777777" w:rsidR="00BD6BF6" w:rsidRDefault="00BD6BF6" w:rsidP="001F09C6">
            <w:pPr>
              <w:jc w:val="center"/>
            </w:pPr>
          </w:p>
        </w:tc>
      </w:tr>
      <w:tr w:rsidR="00BD6BF6" w14:paraId="2D9F7C05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2E5583D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376FCBD" w14:textId="77777777" w:rsidR="00BD6BF6" w:rsidRDefault="00BD6BF6" w:rsidP="001F09C6">
            <w:pPr>
              <w:jc w:val="center"/>
            </w:pP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6CAE409" w14:textId="30A1AA43" w:rsidR="00BD6BF6" w:rsidRDefault="00BD6BF6" w:rsidP="001F09C6">
            <w:pPr>
              <w:jc w:val="center"/>
            </w:pPr>
            <w:proofErr w:type="gramStart"/>
            <w:r w:rsidRPr="00654E0E">
              <w:rPr>
                <w:sz w:val="18"/>
                <w:szCs w:val="18"/>
                <w:lang w:val="tr-TR"/>
              </w:rPr>
              <w:t>(</w:t>
            </w:r>
            <w:proofErr w:type="gramEnd"/>
            <w:r w:rsidRPr="00654E0E">
              <w:rPr>
                <w:sz w:val="18"/>
                <w:szCs w:val="18"/>
                <w:lang w:val="tr-TR"/>
              </w:rPr>
              <w:t xml:space="preserve">Tek. Seç. I) Sistem Programlama </w:t>
            </w: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09AED09" w14:textId="7559BB8A" w:rsidR="00BD6BF6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Yazılım Mühendisliği</w:t>
            </w: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2843BD9" w14:textId="07B4A347" w:rsidR="00BD6BF6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Bilgisayar Ağları</w:t>
            </w: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5F8DBE8" w14:textId="242DB2E7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71938A9" w14:textId="77777777" w:rsidR="00BD6BF6" w:rsidRDefault="00BD6BF6" w:rsidP="001F09C6">
            <w:pPr>
              <w:jc w:val="center"/>
            </w:pPr>
          </w:p>
        </w:tc>
      </w:tr>
      <w:tr w:rsidR="00BD6BF6" w14:paraId="1901C607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A659060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560946F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52B2CD4" w14:textId="450D9638" w:rsidR="00BD6BF6" w:rsidRPr="003C503A" w:rsidRDefault="00BD6BF6" w:rsidP="001F09C6">
            <w:pPr>
              <w:jc w:val="center"/>
            </w:pPr>
            <w:proofErr w:type="gramStart"/>
            <w:r w:rsidRPr="00654E0E">
              <w:rPr>
                <w:sz w:val="18"/>
                <w:szCs w:val="18"/>
                <w:lang w:val="tr-TR"/>
              </w:rPr>
              <w:t>(</w:t>
            </w:r>
            <w:proofErr w:type="gramEnd"/>
            <w:r w:rsidRPr="00654E0E">
              <w:rPr>
                <w:sz w:val="18"/>
                <w:szCs w:val="18"/>
                <w:lang w:val="tr-TR"/>
              </w:rPr>
              <w:t xml:space="preserve">Tek. Seç. I) Sistem Programlama </w:t>
            </w: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463BE4C" w14:textId="0E7C88F5" w:rsidR="00BD6BF6" w:rsidRPr="003C503A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Yazılım Mühendisliği</w:t>
            </w: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188380F" w14:textId="77777777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1DB781C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B9B89C8" w14:textId="77777777" w:rsidR="00BD6BF6" w:rsidRPr="003C503A" w:rsidRDefault="00BD6BF6" w:rsidP="001F09C6">
            <w:pPr>
              <w:jc w:val="center"/>
            </w:pPr>
          </w:p>
        </w:tc>
      </w:tr>
      <w:tr w:rsidR="00BD6BF6" w14:paraId="362B2990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416C47F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3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87D20B1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5BF726" w14:textId="4E483183" w:rsidR="00BD6BF6" w:rsidRPr="003C503A" w:rsidRDefault="00BD6BF6" w:rsidP="001F09C6">
            <w:pPr>
              <w:jc w:val="center"/>
            </w:pP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A254645" w14:textId="77E18D07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842AB2">
              <w:rPr>
                <w:sz w:val="18"/>
                <w:szCs w:val="18"/>
                <w:lang w:val="tr-TR"/>
              </w:rPr>
              <w:t>Yazılım Mühendisliği (İ.Ö.)</w:t>
            </w: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059A42" w14:textId="77777777" w:rsidR="00BD6BF6" w:rsidRDefault="00BD6BF6" w:rsidP="001F09C6">
            <w:pPr>
              <w:jc w:val="center"/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FBC3F8" w14:textId="77777777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D99F3D0" w14:textId="77777777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</w:tr>
      <w:tr w:rsidR="00BD6BF6" w14:paraId="4FCE5136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E6393A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4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B2E3D97" w14:textId="3EF6604F" w:rsidR="00BD6BF6" w:rsidRDefault="00BD6BF6" w:rsidP="001F09C6">
            <w:pPr>
              <w:jc w:val="center"/>
            </w:pPr>
            <w:r w:rsidRPr="0061571D">
              <w:rPr>
                <w:sz w:val="18"/>
                <w:szCs w:val="18"/>
                <w:lang w:val="tr-TR"/>
              </w:rPr>
              <w:t xml:space="preserve">(Tek. Seç. V) Görüntü İşleme / </w:t>
            </w: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7FD8354" w14:textId="7F46B7DE" w:rsidR="00BD6BF6" w:rsidRPr="003C503A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 xml:space="preserve">Programlama Dilleri  </w:t>
            </w: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3A3ED35" w14:textId="22EC4213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842AB2">
              <w:rPr>
                <w:sz w:val="18"/>
                <w:szCs w:val="18"/>
                <w:lang w:val="tr-TR"/>
              </w:rPr>
              <w:t>Yazılım Mühendisliği (İ.Ö.)</w:t>
            </w: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2CFCCDD" w14:textId="37E88AAC" w:rsidR="00BD6BF6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Bilgisayar Ağları (İ.Ö)</w:t>
            </w: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F3267B" w14:textId="42A03BC4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318219E" w14:textId="64D86DF7" w:rsidR="00BD6BF6" w:rsidRPr="003C503A" w:rsidRDefault="00BD6BF6" w:rsidP="001F09C6">
            <w:pPr>
              <w:jc w:val="center"/>
            </w:pPr>
          </w:p>
        </w:tc>
      </w:tr>
      <w:tr w:rsidR="00BD6BF6" w14:paraId="12B938A0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0E61E8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5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7CED13A" w14:textId="0CD97ABD" w:rsidR="00BD6BF6" w:rsidRDefault="00BD6BF6" w:rsidP="001F09C6">
            <w:pPr>
              <w:jc w:val="center"/>
            </w:pPr>
            <w:r w:rsidRPr="0061571D">
              <w:rPr>
                <w:sz w:val="18"/>
                <w:szCs w:val="18"/>
                <w:lang w:val="tr-TR"/>
              </w:rPr>
              <w:t xml:space="preserve">(Tek. Seç. V) Görüntü İşleme / </w:t>
            </w: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43D9701" w14:textId="5708CDC9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Programlama Dilleri  </w:t>
            </w: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9D6E1CB" w14:textId="5CAFA88B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842AB2">
              <w:rPr>
                <w:sz w:val="18"/>
                <w:szCs w:val="18"/>
                <w:lang w:val="tr-TR"/>
              </w:rPr>
              <w:t>Yazılım Mühendisliği (İ.Ö.)</w:t>
            </w: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3A1202F" w14:textId="6F1CC4F1" w:rsidR="00BD6BF6" w:rsidRDefault="00BD6BF6" w:rsidP="001F09C6">
            <w:pPr>
              <w:jc w:val="center"/>
            </w:pPr>
            <w:r w:rsidRPr="00654E0E">
              <w:rPr>
                <w:sz w:val="18"/>
                <w:szCs w:val="18"/>
                <w:lang w:val="tr-TR"/>
              </w:rPr>
              <w:t>Bilgisayar Ağları (İ.Ö)</w:t>
            </w: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75C7314" w14:textId="5EBCB9B8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0B7B576" w14:textId="5DFF876D" w:rsidR="00BD6BF6" w:rsidRPr="003C503A" w:rsidRDefault="00BD6BF6" w:rsidP="001F09C6">
            <w:pPr>
              <w:jc w:val="center"/>
            </w:pPr>
          </w:p>
        </w:tc>
      </w:tr>
      <w:tr w:rsidR="00BD6BF6" w14:paraId="62F32D59" w14:textId="77777777" w:rsidTr="00A421D5">
        <w:trPr>
          <w:trHeight w:val="397"/>
          <w:jc w:val="center"/>
        </w:trPr>
        <w:tc>
          <w:tcPr>
            <w:tcW w:w="7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6BE13E9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6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50EBDEB" w14:textId="0E465571" w:rsidR="00BD6BF6" w:rsidRDefault="00BD6BF6" w:rsidP="001F09C6">
            <w:pPr>
              <w:jc w:val="center"/>
            </w:pPr>
            <w:r w:rsidRPr="0061571D">
              <w:rPr>
                <w:sz w:val="18"/>
                <w:szCs w:val="18"/>
                <w:lang w:val="tr-TR"/>
              </w:rPr>
              <w:t xml:space="preserve">(Tek. Seç. V) Görüntü İşleme / </w:t>
            </w:r>
          </w:p>
        </w:tc>
        <w:tc>
          <w:tcPr>
            <w:tcW w:w="15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198A5E8" w14:textId="07CB87E4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 xml:space="preserve">Programlama Dilleri  </w:t>
            </w:r>
          </w:p>
        </w:tc>
        <w:tc>
          <w:tcPr>
            <w:tcW w:w="1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8217E57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7F886E7" w14:textId="3DBC574C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Bilgisayar Ağları (İ.Ö)</w:t>
            </w: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45C27B4" w14:textId="36E58525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E6C11CA" w14:textId="2EFB539D" w:rsidR="00BD6BF6" w:rsidRPr="003C503A" w:rsidRDefault="00BD6BF6" w:rsidP="001F09C6">
            <w:pPr>
              <w:jc w:val="center"/>
            </w:pPr>
          </w:p>
        </w:tc>
      </w:tr>
      <w:tr w:rsidR="00BD6BF6" w14:paraId="22ACF792" w14:textId="77777777" w:rsidTr="00A421D5">
        <w:trPr>
          <w:trHeight w:val="397"/>
          <w:jc w:val="center"/>
        </w:trPr>
        <w:tc>
          <w:tcPr>
            <w:tcW w:w="7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61FADAA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7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8560FAD" w14:textId="0AD63EF6" w:rsidR="00BD6BF6" w:rsidRPr="003C503A" w:rsidRDefault="00BD6BF6" w:rsidP="001F09C6">
            <w:pPr>
              <w:jc w:val="center"/>
            </w:pPr>
            <w:r w:rsidRPr="009D1791">
              <w:rPr>
                <w:sz w:val="18"/>
                <w:szCs w:val="18"/>
                <w:lang w:val="tr-TR"/>
              </w:rPr>
              <w:t xml:space="preserve">(Tek. Seç. V) Görüntü İşleme (İ.Ö)  </w:t>
            </w:r>
          </w:p>
        </w:tc>
        <w:tc>
          <w:tcPr>
            <w:tcW w:w="157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8A42D2D" w14:textId="123512A8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Programlama Dilleri (İ.Ö)</w:t>
            </w:r>
          </w:p>
        </w:tc>
        <w:tc>
          <w:tcPr>
            <w:tcW w:w="164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65DC36" w14:textId="77777777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63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7BDB452" w14:textId="70C6A0E2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58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BB8A2C" w14:textId="1E319FA8" w:rsidR="00BD6BF6" w:rsidRPr="003C503A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CB0B8C2" w14:textId="7AC380E7" w:rsidR="00BD6BF6" w:rsidRPr="003C503A" w:rsidRDefault="00BD6BF6" w:rsidP="001F09C6">
            <w:pPr>
              <w:jc w:val="center"/>
            </w:pPr>
          </w:p>
        </w:tc>
      </w:tr>
      <w:tr w:rsidR="00BD6BF6" w14:paraId="630BA7E4" w14:textId="77777777" w:rsidTr="00A421D5">
        <w:trPr>
          <w:trHeight w:val="397"/>
          <w:jc w:val="center"/>
        </w:trPr>
        <w:tc>
          <w:tcPr>
            <w:tcW w:w="7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A250B6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8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DFF4A8E" w14:textId="583A0B61" w:rsidR="00BD6BF6" w:rsidRPr="003C503A" w:rsidRDefault="00BD6BF6" w:rsidP="001F09C6">
            <w:pPr>
              <w:jc w:val="center"/>
            </w:pPr>
            <w:r w:rsidRPr="009D1791">
              <w:rPr>
                <w:sz w:val="18"/>
                <w:szCs w:val="18"/>
                <w:lang w:val="tr-TR"/>
              </w:rPr>
              <w:t xml:space="preserve">(Tek. Seç. V) Görüntü İşleme (İ.Ö)  </w:t>
            </w:r>
          </w:p>
        </w:tc>
        <w:tc>
          <w:tcPr>
            <w:tcW w:w="157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DC0DC4" w14:textId="19198496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Programlama Dilleri (İ.Ö)</w:t>
            </w:r>
          </w:p>
        </w:tc>
        <w:tc>
          <w:tcPr>
            <w:tcW w:w="164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608EC6B" w14:textId="77777777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63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F62CB5E" w14:textId="7CDF6DD8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58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20B0CA" w14:textId="0F16E86E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4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D2AEE7B" w14:textId="453623FE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</w:tr>
      <w:tr w:rsidR="00BD6BF6" w14:paraId="676F3E7D" w14:textId="77777777" w:rsidTr="00A421D5">
        <w:trPr>
          <w:trHeight w:val="397"/>
          <w:jc w:val="center"/>
        </w:trPr>
        <w:tc>
          <w:tcPr>
            <w:tcW w:w="7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34D368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19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29F271A" w14:textId="45D361ED" w:rsidR="00BD6BF6" w:rsidRPr="003C503A" w:rsidRDefault="00BD6BF6" w:rsidP="001F09C6">
            <w:pPr>
              <w:jc w:val="center"/>
            </w:pPr>
            <w:r w:rsidRPr="009D1791">
              <w:rPr>
                <w:sz w:val="18"/>
                <w:szCs w:val="18"/>
                <w:lang w:val="tr-TR"/>
              </w:rPr>
              <w:t xml:space="preserve">(Tek. Seç. V) Görüntü İşleme (İ.Ö)  </w:t>
            </w:r>
          </w:p>
        </w:tc>
        <w:tc>
          <w:tcPr>
            <w:tcW w:w="157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AC06FB" w14:textId="030021E6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  <w:r w:rsidRPr="00654E0E">
              <w:rPr>
                <w:sz w:val="18"/>
                <w:szCs w:val="18"/>
                <w:lang w:val="tr-TR"/>
              </w:rPr>
              <w:t>Programlama Dilleri (İ.Ö)</w:t>
            </w:r>
          </w:p>
        </w:tc>
        <w:tc>
          <w:tcPr>
            <w:tcW w:w="164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894B2D0" w14:textId="77777777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63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B9C910E" w14:textId="05D211F6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58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75A877" w14:textId="2285E5EA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  <w:tc>
          <w:tcPr>
            <w:tcW w:w="14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CCCCA07" w14:textId="77798925" w:rsidR="00BD6BF6" w:rsidRPr="003C503A" w:rsidRDefault="00BD6BF6" w:rsidP="001F09C6">
            <w:pPr>
              <w:pStyle w:val="Balk1"/>
              <w:rPr>
                <w:sz w:val="20"/>
                <w:lang w:eastAsia="tr-TR"/>
              </w:rPr>
            </w:pPr>
          </w:p>
        </w:tc>
      </w:tr>
      <w:tr w:rsidR="00BD6BF6" w14:paraId="58457CBE" w14:textId="77777777" w:rsidTr="00502547">
        <w:trPr>
          <w:trHeight w:val="397"/>
          <w:jc w:val="center"/>
        </w:trPr>
        <w:tc>
          <w:tcPr>
            <w:tcW w:w="7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1BD3A58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0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3742240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7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952DABF" w14:textId="77777777" w:rsidR="00BD6BF6" w:rsidRDefault="00BD6BF6" w:rsidP="001F09C6">
            <w:pPr>
              <w:jc w:val="center"/>
            </w:pPr>
          </w:p>
        </w:tc>
        <w:tc>
          <w:tcPr>
            <w:tcW w:w="164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A9EC7FF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63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86B7015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8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CB7A56D" w14:textId="77777777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C523198" w14:textId="77777777" w:rsidR="00BD6BF6" w:rsidRDefault="00BD6BF6" w:rsidP="001F09C6">
            <w:pPr>
              <w:jc w:val="center"/>
            </w:pPr>
          </w:p>
        </w:tc>
      </w:tr>
      <w:tr w:rsidR="00BD6BF6" w14:paraId="0A4ED724" w14:textId="77777777" w:rsidTr="00502547">
        <w:trPr>
          <w:trHeight w:val="397"/>
          <w:jc w:val="center"/>
        </w:trPr>
        <w:tc>
          <w:tcPr>
            <w:tcW w:w="7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CCF6DC5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1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CB31C39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7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4E81B6" w14:textId="77777777" w:rsidR="00BD6BF6" w:rsidRDefault="00BD6BF6" w:rsidP="001F09C6">
            <w:pPr>
              <w:jc w:val="center"/>
            </w:pPr>
          </w:p>
        </w:tc>
        <w:tc>
          <w:tcPr>
            <w:tcW w:w="164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4D2F623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63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C398073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8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016631" w14:textId="77777777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1BA11EE" w14:textId="77777777" w:rsidR="00BD6BF6" w:rsidRDefault="00BD6BF6" w:rsidP="001F09C6">
            <w:pPr>
              <w:jc w:val="center"/>
            </w:pPr>
          </w:p>
        </w:tc>
      </w:tr>
      <w:tr w:rsidR="00BD6BF6" w14:paraId="55278DC1" w14:textId="77777777" w:rsidTr="00502547">
        <w:trPr>
          <w:trHeight w:val="397"/>
          <w:jc w:val="center"/>
        </w:trPr>
        <w:tc>
          <w:tcPr>
            <w:tcW w:w="7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A04757" w14:textId="77777777" w:rsidR="00BD6BF6" w:rsidRDefault="00BD6BF6" w:rsidP="001F09C6">
            <w:pPr>
              <w:jc w:val="center"/>
            </w:pPr>
            <w:r>
              <w:rPr>
                <w:b/>
                <w:sz w:val="22"/>
                <w:szCs w:val="22"/>
                <w:lang w:val="tr-TR"/>
              </w:rPr>
              <w:t>22</w:t>
            </w:r>
            <w:r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62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DD7E1D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7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43C1080" w14:textId="77777777" w:rsidR="00BD6BF6" w:rsidRDefault="00BD6BF6" w:rsidP="001F09C6">
            <w:pPr>
              <w:jc w:val="center"/>
            </w:pPr>
          </w:p>
        </w:tc>
        <w:tc>
          <w:tcPr>
            <w:tcW w:w="164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F51E2E7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63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37AA10C" w14:textId="77777777" w:rsidR="00BD6BF6" w:rsidRPr="003C503A" w:rsidRDefault="00BD6BF6" w:rsidP="001F09C6">
            <w:pPr>
              <w:jc w:val="center"/>
            </w:pPr>
          </w:p>
        </w:tc>
        <w:tc>
          <w:tcPr>
            <w:tcW w:w="158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280F6C4" w14:textId="77777777" w:rsidR="00BD6BF6" w:rsidRDefault="00BD6BF6" w:rsidP="001F09C6">
            <w:pPr>
              <w:jc w:val="center"/>
            </w:pPr>
          </w:p>
        </w:tc>
        <w:tc>
          <w:tcPr>
            <w:tcW w:w="1417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88799E5" w14:textId="77777777" w:rsidR="00BD6BF6" w:rsidRDefault="00BD6BF6" w:rsidP="001F09C6">
            <w:pPr>
              <w:jc w:val="center"/>
            </w:pPr>
          </w:p>
        </w:tc>
      </w:tr>
    </w:tbl>
    <w:p w14:paraId="6975FB5B" w14:textId="77777777" w:rsidR="00163A1E" w:rsidRDefault="00163A1E">
      <w:pPr>
        <w:pStyle w:val="KonuBal"/>
        <w:ind w:firstLine="227"/>
        <w:jc w:val="left"/>
        <w:rPr>
          <w:sz w:val="22"/>
          <w:szCs w:val="22"/>
        </w:rPr>
      </w:pPr>
    </w:p>
    <w:p w14:paraId="7BE1F45B" w14:textId="2668531A" w:rsidR="000C3E79" w:rsidRDefault="000C3E79">
      <w:pPr>
        <w:rPr>
          <w:b/>
          <w:sz w:val="22"/>
          <w:szCs w:val="22"/>
          <w:lang w:val="tr-TR"/>
        </w:rPr>
      </w:pPr>
      <w:r>
        <w:rPr>
          <w:sz w:val="22"/>
          <w:szCs w:val="22"/>
        </w:rPr>
        <w:br w:type="page"/>
      </w:r>
    </w:p>
    <w:p w14:paraId="03C63214" w14:textId="77777777" w:rsidR="000C3E79" w:rsidRDefault="000C3E79">
      <w:pPr>
        <w:pStyle w:val="KonuBal"/>
        <w:ind w:firstLine="227"/>
        <w:jc w:val="left"/>
        <w:rPr>
          <w:sz w:val="22"/>
          <w:szCs w:val="22"/>
        </w:rPr>
      </w:pPr>
    </w:p>
    <w:p w14:paraId="00B81AA7" w14:textId="77777777" w:rsidR="000C3E79" w:rsidRDefault="000C3E79">
      <w:pPr>
        <w:pStyle w:val="KonuBal"/>
        <w:ind w:firstLine="227"/>
        <w:jc w:val="left"/>
        <w:rPr>
          <w:sz w:val="22"/>
          <w:szCs w:val="22"/>
        </w:rPr>
      </w:pPr>
    </w:p>
    <w:p w14:paraId="31E32E3E" w14:textId="77777777" w:rsidR="000C3E79" w:rsidRDefault="000C3E79">
      <w:pPr>
        <w:pStyle w:val="KonuBal"/>
        <w:ind w:firstLine="227"/>
        <w:jc w:val="left"/>
        <w:rPr>
          <w:sz w:val="22"/>
          <w:szCs w:val="22"/>
        </w:rPr>
      </w:pPr>
    </w:p>
    <w:p w14:paraId="3B06B73A" w14:textId="5BAF058A" w:rsidR="000C3E79" w:rsidRP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>"Fizik-1" dersleri Mühendislik Fakültemiz D-blokta yapılacak olup derslikler aşağıdadır:</w:t>
      </w:r>
    </w:p>
    <w:p w14:paraId="565C4C8A" w14:textId="77777777" w:rsidR="00401ED4" w:rsidRDefault="00401ED4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Style w:val="Gl"/>
          <w:rFonts w:ascii="Arial" w:hAnsi="Arial" w:cs="Arial"/>
          <w:color w:val="333333"/>
          <w:sz w:val="21"/>
          <w:szCs w:val="21"/>
        </w:rPr>
        <w:sectPr w:rsidR="00401ED4">
          <w:headerReference w:type="default" r:id="rId7"/>
          <w:footerReference w:type="default" r:id="rId8"/>
          <w:pgSz w:w="11906" w:h="16838"/>
          <w:pgMar w:top="624" w:right="964" w:bottom="624" w:left="964" w:header="567" w:footer="567" w:gutter="0"/>
          <w:cols w:space="708"/>
          <w:formProt w:val="0"/>
          <w:docGrid w:linePitch="240" w:charSpace="2047"/>
        </w:sectPr>
      </w:pPr>
    </w:p>
    <w:p w14:paraId="0BAFF341" w14:textId="1629A2EE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Style w:val="Gl"/>
          <w:rFonts w:ascii="Arial" w:hAnsi="Arial" w:cs="Arial"/>
          <w:color w:val="333333"/>
          <w:sz w:val="21"/>
          <w:szCs w:val="21"/>
        </w:rPr>
        <w:t>I.Öğretim</w:t>
      </w:r>
      <w:proofErr w:type="spellEnd"/>
      <w:r>
        <w:rPr>
          <w:rStyle w:val="Gl"/>
          <w:rFonts w:ascii="Arial" w:hAnsi="Arial" w:cs="Arial"/>
          <w:color w:val="333333"/>
          <w:sz w:val="21"/>
          <w:szCs w:val="21"/>
        </w:rPr>
        <w:t>:</w:t>
      </w:r>
    </w:p>
    <w:p w14:paraId="7813CD84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Pazartesi 09.00 - 12.00 --&gt; DA22</w:t>
      </w:r>
    </w:p>
    <w:p w14:paraId="2AC0370B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Salı 13.00 - 15.00 --&gt; DA21</w:t>
      </w:r>
    </w:p>
    <w:p w14:paraId="2B0C5EAA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Style w:val="Gl"/>
          <w:rFonts w:ascii="Arial" w:hAnsi="Arial" w:cs="Arial"/>
          <w:color w:val="333333"/>
          <w:sz w:val="21"/>
          <w:szCs w:val="21"/>
        </w:rPr>
        <w:t>II. Öğretim:</w:t>
      </w:r>
    </w:p>
    <w:p w14:paraId="1498660B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Pazartesi 17.00 - 20.00 --&gt; DA21</w:t>
      </w:r>
    </w:p>
    <w:p w14:paraId="358F7602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Salı 20.00 - 22.00 --&gt; DA21</w:t>
      </w:r>
    </w:p>
    <w:p w14:paraId="1B3C683F" w14:textId="77777777" w:rsidR="00401ED4" w:rsidRDefault="00401ED4">
      <w:pPr>
        <w:pStyle w:val="KonuBal"/>
        <w:ind w:firstLine="227"/>
        <w:jc w:val="left"/>
        <w:rPr>
          <w:sz w:val="22"/>
          <w:szCs w:val="22"/>
        </w:rPr>
        <w:sectPr w:rsidR="00401ED4" w:rsidSect="00401ED4">
          <w:type w:val="continuous"/>
          <w:pgSz w:w="11906" w:h="16838"/>
          <w:pgMar w:top="624" w:right="964" w:bottom="624" w:left="964" w:header="567" w:footer="567" w:gutter="0"/>
          <w:cols w:num="2" w:space="709"/>
          <w:formProt w:val="0"/>
          <w:docGrid w:linePitch="240" w:charSpace="2047"/>
        </w:sectPr>
      </w:pPr>
    </w:p>
    <w:p w14:paraId="7118275D" w14:textId="2DF1404C" w:rsidR="000C3E79" w:rsidRDefault="000C3E79">
      <w:pPr>
        <w:pStyle w:val="KonuBal"/>
        <w:ind w:firstLine="227"/>
        <w:jc w:val="left"/>
        <w:rPr>
          <w:sz w:val="22"/>
          <w:szCs w:val="22"/>
        </w:rPr>
      </w:pPr>
    </w:p>
    <w:p w14:paraId="50AD5A57" w14:textId="77777777" w:rsidR="00AE1E94" w:rsidRDefault="00AE1E94" w:rsidP="00AE1E94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</w:p>
    <w:p w14:paraId="2127EE85" w14:textId="30232E20" w:rsidR="00AE1E94" w:rsidRPr="000C3E79" w:rsidRDefault="00AE1E94" w:rsidP="00AE1E94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>"</w:t>
      </w:r>
      <w:r>
        <w:rPr>
          <w:rFonts w:ascii="Arial" w:hAnsi="Arial" w:cs="Arial"/>
          <w:b/>
          <w:color w:val="333333"/>
          <w:sz w:val="21"/>
          <w:szCs w:val="21"/>
          <w:u w:val="single"/>
        </w:rPr>
        <w:t>Lineer Cebir</w:t>
      </w: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>" dersleri</w:t>
      </w:r>
      <w:r>
        <w:rPr>
          <w:rFonts w:ascii="Arial" w:hAnsi="Arial" w:cs="Arial"/>
          <w:b/>
          <w:color w:val="333333"/>
          <w:sz w:val="21"/>
          <w:szCs w:val="21"/>
          <w:u w:val="single"/>
        </w:rPr>
        <w:t xml:space="preserve"> II. Öğretim dersleri</w:t>
      </w: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 xml:space="preserve"> Fen-Edeb</w:t>
      </w:r>
      <w:r>
        <w:rPr>
          <w:rFonts w:ascii="Arial" w:hAnsi="Arial" w:cs="Arial"/>
          <w:b/>
          <w:color w:val="333333"/>
          <w:sz w:val="21"/>
          <w:szCs w:val="21"/>
          <w:u w:val="single"/>
        </w:rPr>
        <w:t>iyat Fakültesinde yapılacaktır.</w:t>
      </w:r>
    </w:p>
    <w:p w14:paraId="657BE1D6" w14:textId="77777777" w:rsidR="000C3E79" w:rsidRDefault="000C3E79" w:rsidP="000C3E79">
      <w:pPr>
        <w:pStyle w:val="KonuBal"/>
        <w:jc w:val="left"/>
        <w:rPr>
          <w:sz w:val="22"/>
          <w:szCs w:val="22"/>
        </w:rPr>
      </w:pPr>
    </w:p>
    <w:p w14:paraId="256F97D8" w14:textId="77777777" w:rsidR="00AE1E94" w:rsidRDefault="00AE1E94" w:rsidP="000C3E79">
      <w:pPr>
        <w:pStyle w:val="KonuBal"/>
        <w:jc w:val="left"/>
        <w:rPr>
          <w:sz w:val="22"/>
          <w:szCs w:val="22"/>
        </w:rPr>
      </w:pPr>
    </w:p>
    <w:p w14:paraId="0838A900" w14:textId="77777777" w:rsidR="000C3E79" w:rsidRDefault="000C3E79" w:rsidP="000C3E79">
      <w:pPr>
        <w:pStyle w:val="KonuBal"/>
        <w:jc w:val="left"/>
        <w:rPr>
          <w:sz w:val="22"/>
          <w:szCs w:val="22"/>
        </w:rPr>
      </w:pPr>
    </w:p>
    <w:p w14:paraId="5C93ADE6" w14:textId="77777777" w:rsidR="000C3E79" w:rsidRDefault="000C3E79">
      <w:pPr>
        <w:pStyle w:val="KonuBal"/>
        <w:ind w:firstLine="227"/>
        <w:jc w:val="left"/>
        <w:rPr>
          <w:sz w:val="22"/>
          <w:szCs w:val="22"/>
        </w:rPr>
      </w:pPr>
    </w:p>
    <w:p w14:paraId="589E8453" w14:textId="64745EAA" w:rsidR="000C3E79" w:rsidRP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>"Matematik-3" dersleri Fen-Edebiyat Fakültesinde yapılacak olup derslikler aşağıdadır:</w:t>
      </w:r>
    </w:p>
    <w:p w14:paraId="50E6E41C" w14:textId="77777777" w:rsidR="00401ED4" w:rsidRDefault="00401ED4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Style w:val="Gl"/>
          <w:rFonts w:ascii="Arial" w:hAnsi="Arial" w:cs="Arial"/>
          <w:color w:val="333333"/>
          <w:sz w:val="21"/>
          <w:szCs w:val="21"/>
        </w:rPr>
        <w:sectPr w:rsidR="00401ED4" w:rsidSect="00401ED4">
          <w:type w:val="continuous"/>
          <w:pgSz w:w="11906" w:h="16838"/>
          <w:pgMar w:top="624" w:right="964" w:bottom="624" w:left="964" w:header="567" w:footer="567" w:gutter="0"/>
          <w:cols w:space="708"/>
          <w:formProt w:val="0"/>
          <w:docGrid w:linePitch="240" w:charSpace="2047"/>
        </w:sectPr>
      </w:pPr>
    </w:p>
    <w:p w14:paraId="5447379F" w14:textId="7777FB0C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Style w:val="Gl"/>
          <w:rFonts w:ascii="Arial" w:hAnsi="Arial" w:cs="Arial"/>
          <w:color w:val="333333"/>
          <w:sz w:val="21"/>
          <w:szCs w:val="21"/>
        </w:rPr>
        <w:t>I.Öğretim</w:t>
      </w:r>
      <w:proofErr w:type="spellEnd"/>
      <w:r>
        <w:rPr>
          <w:rStyle w:val="Gl"/>
          <w:rFonts w:ascii="Arial" w:hAnsi="Arial" w:cs="Arial"/>
          <w:color w:val="333333"/>
          <w:sz w:val="21"/>
          <w:szCs w:val="21"/>
        </w:rPr>
        <w:t>:</w:t>
      </w:r>
    </w:p>
    <w:p w14:paraId="4B2DB5F0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Çarşamba 14.00 - 17.00 FEFB206</w:t>
      </w:r>
    </w:p>
    <w:p w14:paraId="33A99699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Cuma 15.00 - 17.00 FEFB108</w:t>
      </w:r>
    </w:p>
    <w:p w14:paraId="0C034054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Style w:val="Gl"/>
          <w:rFonts w:ascii="Arial" w:hAnsi="Arial" w:cs="Arial"/>
          <w:color w:val="333333"/>
          <w:sz w:val="21"/>
          <w:szCs w:val="21"/>
        </w:rPr>
        <w:t>II. Öğretim:</w:t>
      </w:r>
    </w:p>
    <w:p w14:paraId="73C79AB3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Çarşamba 17.00 - 20.00 FEFB108</w:t>
      </w:r>
    </w:p>
    <w:p w14:paraId="4B86AA1B" w14:textId="77777777" w:rsidR="000C3E79" w:rsidRDefault="000C3E79" w:rsidP="000C3E79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Cuma 17.00 - 19.00 FEFB108</w:t>
      </w:r>
    </w:p>
    <w:p w14:paraId="0F47A8E7" w14:textId="77777777" w:rsidR="00401ED4" w:rsidRDefault="00401ED4">
      <w:pPr>
        <w:pStyle w:val="KonuBal"/>
        <w:ind w:firstLine="227"/>
        <w:jc w:val="left"/>
        <w:rPr>
          <w:sz w:val="22"/>
          <w:szCs w:val="22"/>
        </w:rPr>
        <w:sectPr w:rsidR="00401ED4" w:rsidSect="00401ED4">
          <w:type w:val="continuous"/>
          <w:pgSz w:w="11906" w:h="16838"/>
          <w:pgMar w:top="624" w:right="964" w:bottom="624" w:left="964" w:header="567" w:footer="567" w:gutter="0"/>
          <w:cols w:num="2" w:space="709"/>
          <w:formProt w:val="0"/>
          <w:docGrid w:linePitch="240" w:charSpace="2047"/>
        </w:sectPr>
      </w:pPr>
    </w:p>
    <w:p w14:paraId="2883449F" w14:textId="44C9DD9D" w:rsidR="000C3E79" w:rsidRDefault="000C3E79">
      <w:pPr>
        <w:pStyle w:val="KonuBal"/>
        <w:ind w:firstLine="227"/>
        <w:jc w:val="left"/>
        <w:rPr>
          <w:sz w:val="22"/>
          <w:szCs w:val="22"/>
        </w:rPr>
      </w:pPr>
    </w:p>
    <w:p w14:paraId="4C8353BF" w14:textId="77777777" w:rsidR="00401ED4" w:rsidRDefault="00401ED4">
      <w:pPr>
        <w:pStyle w:val="KonuBal"/>
        <w:ind w:firstLine="227"/>
        <w:jc w:val="left"/>
        <w:rPr>
          <w:sz w:val="22"/>
          <w:szCs w:val="22"/>
        </w:rPr>
      </w:pPr>
    </w:p>
    <w:p w14:paraId="65309CDA" w14:textId="77777777" w:rsidR="00401ED4" w:rsidRDefault="00401ED4">
      <w:pPr>
        <w:pStyle w:val="KonuBal"/>
        <w:ind w:firstLine="227"/>
        <w:jc w:val="left"/>
        <w:rPr>
          <w:sz w:val="22"/>
          <w:szCs w:val="22"/>
        </w:rPr>
      </w:pPr>
    </w:p>
    <w:p w14:paraId="7A328F54" w14:textId="42FD281A" w:rsidR="00401ED4" w:rsidRPr="000C3E79" w:rsidRDefault="00401ED4" w:rsidP="00401ED4">
      <w:pPr>
        <w:pStyle w:val="NormalWeb"/>
        <w:shd w:val="clear" w:color="auto" w:fill="FFFFFF"/>
        <w:spacing w:before="0" w:beforeAutospacing="0" w:after="150" w:afterAutospacing="0" w:line="390" w:lineRule="atLeast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>"</w:t>
      </w:r>
      <w:r>
        <w:rPr>
          <w:rFonts w:ascii="Arial" w:hAnsi="Arial" w:cs="Arial"/>
          <w:b/>
          <w:color w:val="333333"/>
          <w:sz w:val="21"/>
          <w:szCs w:val="21"/>
          <w:u w:val="single"/>
        </w:rPr>
        <w:t>Devre Teorileri</w:t>
      </w: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 xml:space="preserve">" dersleri </w:t>
      </w:r>
      <w:r>
        <w:rPr>
          <w:rFonts w:ascii="Arial" w:hAnsi="Arial" w:cs="Arial"/>
          <w:b/>
          <w:color w:val="333333"/>
          <w:sz w:val="21"/>
          <w:szCs w:val="21"/>
          <w:u w:val="single"/>
        </w:rPr>
        <w:t xml:space="preserve">CA21 </w:t>
      </w:r>
      <w:proofErr w:type="spellStart"/>
      <w:r>
        <w:rPr>
          <w:rFonts w:ascii="Arial" w:hAnsi="Arial" w:cs="Arial"/>
          <w:b/>
          <w:color w:val="333333"/>
          <w:sz w:val="21"/>
          <w:szCs w:val="21"/>
          <w:u w:val="single"/>
        </w:rPr>
        <w:t>no</w:t>
      </w:r>
      <w:bookmarkStart w:id="1" w:name="_GoBack"/>
      <w:bookmarkEnd w:id="1"/>
      <w:r>
        <w:rPr>
          <w:rFonts w:ascii="Arial" w:hAnsi="Arial" w:cs="Arial"/>
          <w:b/>
          <w:color w:val="333333"/>
          <w:sz w:val="21"/>
          <w:szCs w:val="21"/>
          <w:u w:val="single"/>
        </w:rPr>
        <w:t>lu</w:t>
      </w:r>
      <w:proofErr w:type="spellEnd"/>
      <w:r>
        <w:rPr>
          <w:rFonts w:ascii="Arial" w:hAnsi="Arial" w:cs="Arial"/>
          <w:b/>
          <w:color w:val="333333"/>
          <w:sz w:val="21"/>
          <w:szCs w:val="21"/>
          <w:u w:val="single"/>
        </w:rPr>
        <w:t xml:space="preserve"> derslikte</w:t>
      </w:r>
      <w:r w:rsidRPr="000C3E79">
        <w:rPr>
          <w:rFonts w:ascii="Arial" w:hAnsi="Arial" w:cs="Arial"/>
          <w:b/>
          <w:color w:val="333333"/>
          <w:sz w:val="21"/>
          <w:szCs w:val="21"/>
          <w:u w:val="single"/>
        </w:rPr>
        <w:t xml:space="preserve"> </w:t>
      </w:r>
      <w:r>
        <w:rPr>
          <w:rFonts w:ascii="Arial" w:hAnsi="Arial" w:cs="Arial"/>
          <w:b/>
          <w:color w:val="333333"/>
          <w:sz w:val="21"/>
          <w:szCs w:val="21"/>
          <w:u w:val="single"/>
        </w:rPr>
        <w:t>yapılacaktır.</w:t>
      </w:r>
    </w:p>
    <w:p w14:paraId="14FE4891" w14:textId="77777777" w:rsidR="00401ED4" w:rsidRDefault="00401ED4">
      <w:pPr>
        <w:pStyle w:val="KonuBal"/>
        <w:ind w:firstLine="227"/>
        <w:jc w:val="left"/>
        <w:rPr>
          <w:sz w:val="22"/>
          <w:szCs w:val="22"/>
        </w:rPr>
      </w:pPr>
    </w:p>
    <w:sectPr w:rsidR="00401ED4" w:rsidSect="00401ED4">
      <w:type w:val="continuous"/>
      <w:pgSz w:w="11906" w:h="16838"/>
      <w:pgMar w:top="624" w:right="964" w:bottom="624" w:left="964" w:header="567" w:footer="567" w:gutter="0"/>
      <w:cols w:space="708"/>
      <w:formProt w:val="0"/>
      <w:docGrid w:linePitch="240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C7EF9B" w14:textId="77777777" w:rsidR="0058667D" w:rsidRDefault="0058667D">
      <w:r>
        <w:separator/>
      </w:r>
    </w:p>
  </w:endnote>
  <w:endnote w:type="continuationSeparator" w:id="0">
    <w:p w14:paraId="4FD791D2" w14:textId="77777777" w:rsidR="0058667D" w:rsidRDefault="00586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A2"/>
    <w:family w:val="swiss"/>
    <w:pitch w:val="variable"/>
    <w:sig w:usb0="E0000AFF" w:usb1="500078FF" w:usb2="00000021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065848" w14:textId="2374E7EF" w:rsidR="00A64867" w:rsidRDefault="00A64867">
    <w:pPr>
      <w:pStyle w:val="Altbilgi"/>
      <w:ind w:right="360"/>
      <w:jc w:val="center"/>
    </w:pPr>
  </w:p>
  <w:tbl>
    <w:tblPr>
      <w:tblStyle w:val="TabloKlavuzu"/>
      <w:tblW w:w="10119" w:type="dxa"/>
      <w:tblLook w:val="04A0" w:firstRow="1" w:lastRow="0" w:firstColumn="1" w:lastColumn="0" w:noHBand="0" w:noVBand="1"/>
    </w:tblPr>
    <w:tblGrid>
      <w:gridCol w:w="5059"/>
      <w:gridCol w:w="5060"/>
    </w:tblGrid>
    <w:tr w:rsidR="00A64867" w14:paraId="3F38C61D" w14:textId="77777777">
      <w:tc>
        <w:tcPr>
          <w:tcW w:w="5059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auto"/>
          <w:tcMar>
            <w:left w:w="108" w:type="dxa"/>
          </w:tcMar>
        </w:tcPr>
        <w:p w14:paraId="7D758DE8" w14:textId="77777777" w:rsidR="00A64867" w:rsidRDefault="00A64867">
          <w:pPr>
            <w:pStyle w:val="Altbilgi"/>
            <w:ind w:right="360"/>
            <w:jc w:val="center"/>
            <w:rPr>
              <w:b/>
            </w:rPr>
          </w:pPr>
          <w:r>
            <w:rPr>
              <w:b/>
            </w:rPr>
            <w:t>UYGUNDUR</w:t>
          </w:r>
        </w:p>
        <w:p w14:paraId="21D1EFA0" w14:textId="77777777" w:rsidR="00A64867" w:rsidRDefault="00A64867">
          <w:pPr>
            <w:pStyle w:val="Altbilgi"/>
            <w:ind w:right="360"/>
            <w:jc w:val="center"/>
          </w:pPr>
          <w:proofErr w:type="spellStart"/>
          <w:r>
            <w:t>Doç</w:t>
          </w:r>
          <w:proofErr w:type="spellEnd"/>
          <w:r>
            <w:t xml:space="preserve">. Dr. </w:t>
          </w:r>
          <w:proofErr w:type="spellStart"/>
          <w:r>
            <w:t>Doğan</w:t>
          </w:r>
          <w:proofErr w:type="spellEnd"/>
          <w:r>
            <w:t xml:space="preserve"> Aydın</w:t>
          </w:r>
        </w:p>
        <w:p w14:paraId="0DE287CC" w14:textId="77777777" w:rsidR="00A64867" w:rsidRDefault="00A64867">
          <w:pPr>
            <w:pStyle w:val="Altbilgi"/>
            <w:ind w:right="360"/>
            <w:jc w:val="center"/>
          </w:pPr>
          <w:proofErr w:type="spellStart"/>
          <w:r>
            <w:t>Bilgisayar</w:t>
          </w:r>
          <w:proofErr w:type="spellEnd"/>
          <w:r>
            <w:t xml:space="preserve"> </w:t>
          </w:r>
          <w:proofErr w:type="spellStart"/>
          <w:r>
            <w:t>Mühendisliği</w:t>
          </w:r>
          <w:proofErr w:type="spellEnd"/>
        </w:p>
        <w:p w14:paraId="46805934" w14:textId="77777777" w:rsidR="00A64867" w:rsidRDefault="00A64867">
          <w:pPr>
            <w:pStyle w:val="Altbilgi"/>
            <w:ind w:right="360"/>
            <w:jc w:val="center"/>
          </w:pPr>
          <w:proofErr w:type="spellStart"/>
          <w:r>
            <w:t>Bölüm</w:t>
          </w:r>
          <w:proofErr w:type="spellEnd"/>
          <w:r>
            <w:t xml:space="preserve"> </w:t>
          </w:r>
          <w:proofErr w:type="spellStart"/>
          <w:r>
            <w:t>Başkanı</w:t>
          </w:r>
          <w:proofErr w:type="spellEnd"/>
          <w:r>
            <w:t xml:space="preserve"> </w:t>
          </w:r>
        </w:p>
        <w:p w14:paraId="44EAED4B" w14:textId="77777777" w:rsidR="00A64867" w:rsidRDefault="00A64867">
          <w:pPr>
            <w:pStyle w:val="Altbilgi"/>
            <w:ind w:right="360"/>
            <w:jc w:val="center"/>
          </w:pPr>
        </w:p>
      </w:tc>
      <w:tc>
        <w:tcPr>
          <w:tcW w:w="5059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auto"/>
          <w:tcMar>
            <w:left w:w="108" w:type="dxa"/>
          </w:tcMar>
        </w:tcPr>
        <w:p w14:paraId="039E2214" w14:textId="77777777" w:rsidR="00A64867" w:rsidRDefault="00A64867">
          <w:pPr>
            <w:pStyle w:val="Altbilgi"/>
            <w:ind w:right="360"/>
            <w:jc w:val="center"/>
            <w:rPr>
              <w:b/>
            </w:rPr>
          </w:pPr>
          <w:r>
            <w:rPr>
              <w:b/>
            </w:rPr>
            <w:t>OLUR</w:t>
          </w:r>
        </w:p>
        <w:p w14:paraId="756C84C9" w14:textId="77777777" w:rsidR="00A64867" w:rsidRDefault="00A64867" w:rsidP="00801D40">
          <w:pPr>
            <w:pStyle w:val="Altbilgi"/>
            <w:ind w:right="360"/>
            <w:jc w:val="center"/>
          </w:pPr>
          <w:proofErr w:type="spellStart"/>
          <w:r>
            <w:t>Prof.Dr</w:t>
          </w:r>
          <w:proofErr w:type="spellEnd"/>
          <w:r>
            <w:t xml:space="preserve">. </w:t>
          </w:r>
          <w:proofErr w:type="spellStart"/>
          <w:r>
            <w:t>Göktay</w:t>
          </w:r>
          <w:proofErr w:type="spellEnd"/>
          <w:r>
            <w:t xml:space="preserve"> EDİZ </w:t>
          </w:r>
        </w:p>
        <w:p w14:paraId="37833298" w14:textId="5F2EF6BF" w:rsidR="00A64867" w:rsidRDefault="00A64867" w:rsidP="00801D40">
          <w:pPr>
            <w:pStyle w:val="Altbilgi"/>
            <w:ind w:right="360"/>
            <w:jc w:val="center"/>
          </w:pPr>
          <w:r>
            <w:t>DEKAN</w:t>
          </w:r>
        </w:p>
      </w:tc>
    </w:tr>
  </w:tbl>
  <w:p w14:paraId="001518A9" w14:textId="77777777" w:rsidR="00A64867" w:rsidRDefault="00A64867">
    <w:pPr>
      <w:pStyle w:val="Altbilgi"/>
      <w:ind w:right="360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8F6679" w14:textId="77777777" w:rsidR="0058667D" w:rsidRDefault="0058667D">
      <w:r>
        <w:separator/>
      </w:r>
    </w:p>
  </w:footnote>
  <w:footnote w:type="continuationSeparator" w:id="0">
    <w:p w14:paraId="025239CD" w14:textId="77777777" w:rsidR="0058667D" w:rsidRDefault="005866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71B26" w14:textId="77777777" w:rsidR="00A64867" w:rsidRDefault="00A64867">
    <w:pPr>
      <w:pStyle w:val="stbilgi"/>
      <w:jc w:val="center"/>
      <w:rPr>
        <w:b/>
      </w:rPr>
    </w:pPr>
    <w:r>
      <w:rPr>
        <w:b/>
      </w:rPr>
      <w:t>T.C.</w:t>
    </w:r>
  </w:p>
  <w:p w14:paraId="5D59758B" w14:textId="77777777" w:rsidR="00A64867" w:rsidRDefault="00A64867">
    <w:pPr>
      <w:pStyle w:val="stbilgi"/>
      <w:jc w:val="center"/>
      <w:rPr>
        <w:b/>
      </w:rPr>
    </w:pPr>
    <w:r>
      <w:rPr>
        <w:b/>
      </w:rPr>
      <w:t>DUMLUPINAR ÜNİVERSİTESİ</w:t>
    </w:r>
  </w:p>
  <w:p w14:paraId="4BFF2F56" w14:textId="77777777" w:rsidR="00A64867" w:rsidRDefault="00A64867">
    <w:pPr>
      <w:pStyle w:val="stbilgi"/>
      <w:jc w:val="center"/>
      <w:rPr>
        <w:b/>
      </w:rPr>
    </w:pPr>
    <w:r>
      <w:rPr>
        <w:b/>
      </w:rPr>
      <w:t>BİLGİSAYAR MÜHENDİSLİĞİ BÖLÜMÜ</w:t>
    </w:r>
  </w:p>
  <w:p w14:paraId="17C7C7EB" w14:textId="03A0613E" w:rsidR="00A64867" w:rsidRDefault="00A64867">
    <w:pPr>
      <w:pStyle w:val="stbilgi"/>
      <w:jc w:val="center"/>
    </w:pPr>
    <w:r>
      <w:rPr>
        <w:b/>
      </w:rPr>
      <w:t>2018 – 2019 GÜZ DÖNEMİ DERSLİK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activeWritingStyle w:appName="MSWord" w:lang="en-US" w:vendorID="64" w:dllVersion="6" w:nlCheck="1" w:checkStyle="0"/>
  <w:activeWritingStyle w:appName="MSWord" w:lang="tr-TR" w:vendorID="64" w:dllVersion="0" w:nlCheck="1" w:checkStyle="0"/>
  <w:activeWritingStyle w:appName="MSWord" w:lang="en-US" w:vendorID="64" w:dllVersion="0" w:nlCheck="1" w:checkStyle="0"/>
  <w:proofState w:spelling="clean" w:grammar="clean"/>
  <w:defaultTabStop w:val="22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CxMDYwMbQwszRV0lEKTi0uzszPAykwqgUAgBW1FSwAAAA="/>
  </w:docVars>
  <w:rsids>
    <w:rsidRoot w:val="00163A1E"/>
    <w:rsid w:val="0000445E"/>
    <w:rsid w:val="00010C76"/>
    <w:rsid w:val="00047A89"/>
    <w:rsid w:val="00063E2D"/>
    <w:rsid w:val="00097218"/>
    <w:rsid w:val="000B6799"/>
    <w:rsid w:val="000C3E79"/>
    <w:rsid w:val="000E6604"/>
    <w:rsid w:val="00147E52"/>
    <w:rsid w:val="00163A1E"/>
    <w:rsid w:val="00164BA5"/>
    <w:rsid w:val="00171770"/>
    <w:rsid w:val="001E0A4D"/>
    <w:rsid w:val="001E13B4"/>
    <w:rsid w:val="001F09C6"/>
    <w:rsid w:val="002341F0"/>
    <w:rsid w:val="00246016"/>
    <w:rsid w:val="00270604"/>
    <w:rsid w:val="00271F6D"/>
    <w:rsid w:val="002A7333"/>
    <w:rsid w:val="002C6250"/>
    <w:rsid w:val="00321E13"/>
    <w:rsid w:val="0038355C"/>
    <w:rsid w:val="00391A78"/>
    <w:rsid w:val="003B6EAA"/>
    <w:rsid w:val="003C503A"/>
    <w:rsid w:val="003D1D71"/>
    <w:rsid w:val="003E5A97"/>
    <w:rsid w:val="00401ED4"/>
    <w:rsid w:val="00417E58"/>
    <w:rsid w:val="00427270"/>
    <w:rsid w:val="00456010"/>
    <w:rsid w:val="004D4762"/>
    <w:rsid w:val="004E0A72"/>
    <w:rsid w:val="00502547"/>
    <w:rsid w:val="00512332"/>
    <w:rsid w:val="005241AE"/>
    <w:rsid w:val="00535CFD"/>
    <w:rsid w:val="00540A91"/>
    <w:rsid w:val="00554B6C"/>
    <w:rsid w:val="005725F5"/>
    <w:rsid w:val="0057614A"/>
    <w:rsid w:val="0058667D"/>
    <w:rsid w:val="005A4575"/>
    <w:rsid w:val="005D304E"/>
    <w:rsid w:val="005F5379"/>
    <w:rsid w:val="00650852"/>
    <w:rsid w:val="00687C39"/>
    <w:rsid w:val="006C1B1C"/>
    <w:rsid w:val="006C3228"/>
    <w:rsid w:val="006F4999"/>
    <w:rsid w:val="006F7CA4"/>
    <w:rsid w:val="00727E76"/>
    <w:rsid w:val="007306C7"/>
    <w:rsid w:val="00791103"/>
    <w:rsid w:val="007A18E2"/>
    <w:rsid w:val="007B202A"/>
    <w:rsid w:val="007D571C"/>
    <w:rsid w:val="007D5B34"/>
    <w:rsid w:val="008016B6"/>
    <w:rsid w:val="00801D40"/>
    <w:rsid w:val="00813A96"/>
    <w:rsid w:val="00833B28"/>
    <w:rsid w:val="00842435"/>
    <w:rsid w:val="00842E7E"/>
    <w:rsid w:val="008565AC"/>
    <w:rsid w:val="00905FB7"/>
    <w:rsid w:val="00987404"/>
    <w:rsid w:val="009971F9"/>
    <w:rsid w:val="009C06A7"/>
    <w:rsid w:val="009E3D2E"/>
    <w:rsid w:val="00A421D5"/>
    <w:rsid w:val="00A64867"/>
    <w:rsid w:val="00A7465B"/>
    <w:rsid w:val="00AB2111"/>
    <w:rsid w:val="00AC05E9"/>
    <w:rsid w:val="00AD5BF6"/>
    <w:rsid w:val="00AE1E94"/>
    <w:rsid w:val="00AE3F95"/>
    <w:rsid w:val="00AF2594"/>
    <w:rsid w:val="00AF6446"/>
    <w:rsid w:val="00B62E46"/>
    <w:rsid w:val="00BD6BF6"/>
    <w:rsid w:val="00BF7E89"/>
    <w:rsid w:val="00C03898"/>
    <w:rsid w:val="00C258A7"/>
    <w:rsid w:val="00C42CB2"/>
    <w:rsid w:val="00C5301E"/>
    <w:rsid w:val="00C76F07"/>
    <w:rsid w:val="00CC4940"/>
    <w:rsid w:val="00CE4C4A"/>
    <w:rsid w:val="00CE5F59"/>
    <w:rsid w:val="00CE7AF8"/>
    <w:rsid w:val="00D008A6"/>
    <w:rsid w:val="00D015C3"/>
    <w:rsid w:val="00D05BB6"/>
    <w:rsid w:val="00D245D6"/>
    <w:rsid w:val="00D27918"/>
    <w:rsid w:val="00D3796E"/>
    <w:rsid w:val="00DA3768"/>
    <w:rsid w:val="00DA396C"/>
    <w:rsid w:val="00DA465E"/>
    <w:rsid w:val="00DA4C01"/>
    <w:rsid w:val="00DB5292"/>
    <w:rsid w:val="00DD3D71"/>
    <w:rsid w:val="00E53354"/>
    <w:rsid w:val="00E5746B"/>
    <w:rsid w:val="00E67129"/>
    <w:rsid w:val="00EA4EE1"/>
    <w:rsid w:val="00EA5624"/>
    <w:rsid w:val="00EB1365"/>
    <w:rsid w:val="00EC0D14"/>
    <w:rsid w:val="00ED0AEA"/>
    <w:rsid w:val="00ED2449"/>
    <w:rsid w:val="00EE58FA"/>
    <w:rsid w:val="00F22016"/>
    <w:rsid w:val="00F41219"/>
    <w:rsid w:val="00F60675"/>
    <w:rsid w:val="00FB2788"/>
    <w:rsid w:val="00FC67AE"/>
    <w:rsid w:val="00FD6A69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1C5AA3"/>
  <w15:docId w15:val="{3BDFAE3D-CCDC-4494-B005-4293988D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sz w:val="24"/>
      <w:lang w:eastAsia="x-none"/>
    </w:rPr>
  </w:style>
  <w:style w:type="paragraph" w:styleId="Balk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  <w:lang w:val="tr-TR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sz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qFormat/>
  </w:style>
  <w:style w:type="character" w:customStyle="1" w:styleId="BelgeBalantlarChar">
    <w:name w:val="Belge Bağlantıları Char"/>
    <w:link w:val="BelgeBalantlar"/>
    <w:qFormat/>
    <w:rsid w:val="00C627A4"/>
    <w:rPr>
      <w:rFonts w:ascii="Tahoma" w:hAnsi="Tahoma" w:cs="Tahoma"/>
      <w:sz w:val="16"/>
      <w:szCs w:val="16"/>
      <w:lang w:val="en-US"/>
    </w:rPr>
  </w:style>
  <w:style w:type="character" w:customStyle="1" w:styleId="Balk1Char">
    <w:name w:val="Başlık 1 Char"/>
    <w:link w:val="Balk1"/>
    <w:qFormat/>
    <w:rsid w:val="00E3065D"/>
    <w:rPr>
      <w:sz w:val="24"/>
      <w:lang w:val="en-US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e">
    <w:name w:val="List"/>
    <w:basedOn w:val="TextBody"/>
  </w:style>
  <w:style w:type="paragraph" w:styleId="ResimYazs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Altbilgi">
    <w:name w:val="footer"/>
    <w:basedOn w:val="Normal"/>
    <w:pPr>
      <w:tabs>
        <w:tab w:val="center" w:pos="4153"/>
        <w:tab w:val="right" w:pos="8306"/>
      </w:tabs>
    </w:pPr>
  </w:style>
  <w:style w:type="paragraph" w:styleId="KonuBal">
    <w:name w:val="Title"/>
    <w:basedOn w:val="Normal"/>
    <w:qFormat/>
    <w:pPr>
      <w:jc w:val="center"/>
    </w:pPr>
    <w:rPr>
      <w:b/>
      <w:sz w:val="16"/>
      <w:lang w:val="tr-TR"/>
    </w:rPr>
  </w:style>
  <w:style w:type="paragraph" w:styleId="Altyaz">
    <w:name w:val="Subtitle"/>
    <w:basedOn w:val="Normal"/>
    <w:qFormat/>
    <w:pPr>
      <w:jc w:val="center"/>
    </w:pPr>
    <w:rPr>
      <w:b/>
      <w:sz w:val="24"/>
      <w:lang w:val="tr-TR"/>
    </w:rPr>
  </w:style>
  <w:style w:type="paragraph" w:styleId="BalonMetni">
    <w:name w:val="Balloon Text"/>
    <w:basedOn w:val="Normal"/>
    <w:semiHidden/>
    <w:qFormat/>
    <w:rsid w:val="00464249"/>
    <w:rPr>
      <w:rFonts w:ascii="Tahoma" w:hAnsi="Tahoma" w:cs="Tahoma"/>
      <w:sz w:val="16"/>
      <w:szCs w:val="16"/>
    </w:rPr>
  </w:style>
  <w:style w:type="paragraph" w:styleId="stbilgi">
    <w:name w:val="header"/>
    <w:basedOn w:val="Normal"/>
    <w:rsid w:val="00E92C45"/>
    <w:pPr>
      <w:tabs>
        <w:tab w:val="center" w:pos="4536"/>
        <w:tab w:val="right" w:pos="9072"/>
      </w:tabs>
    </w:pPr>
  </w:style>
  <w:style w:type="paragraph" w:styleId="BelgeBalantlar">
    <w:name w:val="Document Map"/>
    <w:basedOn w:val="Normal"/>
    <w:link w:val="BelgeBalantlarChar"/>
    <w:qFormat/>
    <w:rsid w:val="00C627A4"/>
    <w:rPr>
      <w:rFonts w:ascii="Tahoma" w:hAnsi="Tahoma"/>
      <w:sz w:val="16"/>
      <w:szCs w:val="16"/>
      <w:lang w:eastAsia="x-none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table" w:styleId="TabloKlavuzu">
    <w:name w:val="Table Grid"/>
    <w:basedOn w:val="NormalTablo"/>
    <w:rsid w:val="006354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C3E79"/>
    <w:pPr>
      <w:spacing w:before="100" w:beforeAutospacing="1" w:after="100" w:afterAutospacing="1"/>
    </w:pPr>
    <w:rPr>
      <w:sz w:val="24"/>
      <w:szCs w:val="24"/>
      <w:lang w:val="tr-TR"/>
    </w:rPr>
  </w:style>
  <w:style w:type="character" w:styleId="Gl">
    <w:name w:val="Strong"/>
    <w:basedOn w:val="VarsaylanParagrafYazTipi"/>
    <w:uiPriority w:val="22"/>
    <w:qFormat/>
    <w:rsid w:val="000C3E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7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D4B938-7424-4213-A34F-B776FF8EE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906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lektrik-Elektronik Mühendisliği Bölümü</vt:lpstr>
    </vt:vector>
  </TitlesOfParts>
  <Company>dpu</Company>
  <LinksUpToDate>false</LinksUpToDate>
  <CharactersWithSpaces>6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k-Elektronik Mühendisliği Bölümü</dc:title>
  <dc:creator>ee</dc:creator>
  <cp:lastModifiedBy>Windows Kullanıcısı</cp:lastModifiedBy>
  <cp:revision>14</cp:revision>
  <cp:lastPrinted>2018-09-18T07:38:00Z</cp:lastPrinted>
  <dcterms:created xsi:type="dcterms:W3CDTF">2018-09-25T12:08:00Z</dcterms:created>
  <dcterms:modified xsi:type="dcterms:W3CDTF">2018-10-04T12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dp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